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E6B74" w:rsidRPr="00DE6B74" w:rsidRDefault="00A62832" w:rsidP="00DE6B74">
      <w:pPr>
        <w:pStyle w:val="Title"/>
        <w:jc w:val="center"/>
        <w:rPr>
          <w:color w:val="000000" w:themeColor="text1"/>
          <w:sz w:val="36"/>
          <w:szCs w:val="36"/>
          <w:lang w:val="en-GB"/>
        </w:rPr>
      </w:pPr>
      <w:r w:rsidRPr="00DE6B74">
        <w:rPr>
          <w:color w:val="000000" w:themeColor="text1"/>
          <w:sz w:val="36"/>
          <w:szCs w:val="36"/>
          <w:lang w:val="en-GB"/>
        </w:rPr>
        <w:t xml:space="preserve">Oracle </w:t>
      </w:r>
      <w:r w:rsidR="00C807B9" w:rsidRPr="00DE6B74">
        <w:rPr>
          <w:color w:val="000000" w:themeColor="text1"/>
          <w:sz w:val="36"/>
          <w:szCs w:val="36"/>
          <w:lang w:val="en-GB"/>
        </w:rPr>
        <w:t>API</w:t>
      </w:r>
      <w:r w:rsidR="00E05BAD">
        <w:rPr>
          <w:color w:val="000000" w:themeColor="text1"/>
          <w:sz w:val="36"/>
          <w:szCs w:val="36"/>
          <w:lang w:val="en-GB"/>
        </w:rPr>
        <w:t xml:space="preserve"> Platform Virtual Workshop Labs</w:t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eastAsia="en-US"/>
        </w:rPr>
        <w:id w:val="566849253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6F7341" w:rsidRPr="0067132A" w:rsidRDefault="006F7341">
          <w:pPr>
            <w:pStyle w:val="TOCHeading"/>
            <w:rPr>
              <w:b w:val="0"/>
            </w:rPr>
          </w:pPr>
          <w:r w:rsidRPr="0067132A">
            <w:rPr>
              <w:b w:val="0"/>
            </w:rPr>
            <w:t>Contents</w:t>
          </w:r>
        </w:p>
        <w:p w:rsidR="00F600EB" w:rsidRDefault="006F7341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53229" w:history="1">
            <w:r w:rsidR="00F600EB" w:rsidRPr="00DF47F1">
              <w:rPr>
                <w:rStyle w:val="Hyperlink"/>
                <w:rFonts w:ascii="Symbol" w:hAnsi="Symbol"/>
                <w:noProof/>
                <w:lang w:val="en-GB"/>
              </w:rPr>
              <w:t></w:t>
            </w:r>
            <w:r w:rsidR="00F600EB">
              <w:rPr>
                <w:rFonts w:eastAsiaTheme="minorEastAsia"/>
                <w:noProof/>
                <w:lang w:val="en-GB" w:eastAsia="en-GB"/>
              </w:rPr>
              <w:tab/>
            </w:r>
            <w:r w:rsidR="00F600EB" w:rsidRPr="00DF47F1">
              <w:rPr>
                <w:rStyle w:val="Hyperlink"/>
                <w:noProof/>
                <w:lang w:val="en-GB"/>
              </w:rPr>
              <w:t>Introduction</w:t>
            </w:r>
            <w:r w:rsidR="00F600EB">
              <w:rPr>
                <w:noProof/>
                <w:webHidden/>
              </w:rPr>
              <w:tab/>
            </w:r>
            <w:r w:rsidR="00F600EB">
              <w:rPr>
                <w:noProof/>
                <w:webHidden/>
              </w:rPr>
              <w:fldChar w:fldCharType="begin"/>
            </w:r>
            <w:r w:rsidR="00F600EB">
              <w:rPr>
                <w:noProof/>
                <w:webHidden/>
              </w:rPr>
              <w:instrText xml:space="preserve"> PAGEREF _Toc453229 \h </w:instrText>
            </w:r>
            <w:r w:rsidR="00F600EB">
              <w:rPr>
                <w:noProof/>
                <w:webHidden/>
              </w:rPr>
            </w:r>
            <w:r w:rsidR="00F600EB">
              <w:rPr>
                <w:noProof/>
                <w:webHidden/>
              </w:rPr>
              <w:fldChar w:fldCharType="separate"/>
            </w:r>
            <w:r w:rsidR="00F600EB">
              <w:rPr>
                <w:noProof/>
                <w:webHidden/>
              </w:rPr>
              <w:t>2</w:t>
            </w:r>
            <w:r w:rsidR="00F600EB">
              <w:rPr>
                <w:noProof/>
                <w:webHidden/>
              </w:rPr>
              <w:fldChar w:fldCharType="end"/>
            </w:r>
          </w:hyperlink>
        </w:p>
        <w:p w:rsidR="00F600EB" w:rsidRDefault="000F1388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hyperlink w:anchor="_Toc453230" w:history="1">
            <w:r w:rsidR="00F600EB" w:rsidRPr="00DF47F1">
              <w:rPr>
                <w:rStyle w:val="Hyperlink"/>
                <w:noProof/>
                <w:lang w:val="en-GB"/>
              </w:rPr>
              <w:t>1.</w:t>
            </w:r>
            <w:r w:rsidR="00F600EB">
              <w:rPr>
                <w:rFonts w:eastAsiaTheme="minorEastAsia"/>
                <w:noProof/>
                <w:lang w:val="en-GB" w:eastAsia="en-GB"/>
              </w:rPr>
              <w:tab/>
            </w:r>
            <w:r w:rsidR="00F600EB" w:rsidRPr="00DF47F1">
              <w:rPr>
                <w:rStyle w:val="Hyperlink"/>
                <w:noProof/>
                <w:lang w:val="en-GB"/>
              </w:rPr>
              <w:t>API Platform (API-Design)</w:t>
            </w:r>
            <w:r w:rsidR="00F600EB">
              <w:rPr>
                <w:noProof/>
                <w:webHidden/>
              </w:rPr>
              <w:tab/>
            </w:r>
            <w:r w:rsidR="00F600EB">
              <w:rPr>
                <w:noProof/>
                <w:webHidden/>
              </w:rPr>
              <w:fldChar w:fldCharType="begin"/>
            </w:r>
            <w:r w:rsidR="00F600EB">
              <w:rPr>
                <w:noProof/>
                <w:webHidden/>
              </w:rPr>
              <w:instrText xml:space="preserve"> PAGEREF _Toc453230 \h </w:instrText>
            </w:r>
            <w:r w:rsidR="00F600EB">
              <w:rPr>
                <w:noProof/>
                <w:webHidden/>
              </w:rPr>
            </w:r>
            <w:r w:rsidR="00F600EB">
              <w:rPr>
                <w:noProof/>
                <w:webHidden/>
              </w:rPr>
              <w:fldChar w:fldCharType="separate"/>
            </w:r>
            <w:r w:rsidR="00F600EB">
              <w:rPr>
                <w:noProof/>
                <w:webHidden/>
              </w:rPr>
              <w:t>2</w:t>
            </w:r>
            <w:r w:rsidR="00F600EB">
              <w:rPr>
                <w:noProof/>
                <w:webHidden/>
              </w:rPr>
              <w:fldChar w:fldCharType="end"/>
            </w:r>
          </w:hyperlink>
        </w:p>
        <w:p w:rsidR="00F600EB" w:rsidRDefault="000F1388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hyperlink w:anchor="_Toc453231" w:history="1">
            <w:r w:rsidR="00F600EB" w:rsidRPr="00DF47F1">
              <w:rPr>
                <w:rStyle w:val="Hyperlink"/>
                <w:noProof/>
                <w:lang w:val="en-GB"/>
              </w:rPr>
              <w:t>2.</w:t>
            </w:r>
            <w:r w:rsidR="00F600EB">
              <w:rPr>
                <w:rFonts w:eastAsiaTheme="minorEastAsia"/>
                <w:noProof/>
                <w:lang w:val="en-GB" w:eastAsia="en-GB"/>
              </w:rPr>
              <w:tab/>
            </w:r>
            <w:r w:rsidR="00F600EB" w:rsidRPr="00DF47F1">
              <w:rPr>
                <w:rStyle w:val="Hyperlink"/>
                <w:noProof/>
                <w:lang w:val="en-GB"/>
              </w:rPr>
              <w:t>API Platform (API Exposure)</w:t>
            </w:r>
            <w:r w:rsidR="00F600EB">
              <w:rPr>
                <w:noProof/>
                <w:webHidden/>
              </w:rPr>
              <w:tab/>
            </w:r>
            <w:r w:rsidR="00F600EB">
              <w:rPr>
                <w:noProof/>
                <w:webHidden/>
              </w:rPr>
              <w:fldChar w:fldCharType="begin"/>
            </w:r>
            <w:r w:rsidR="00F600EB">
              <w:rPr>
                <w:noProof/>
                <w:webHidden/>
              </w:rPr>
              <w:instrText xml:space="preserve"> PAGEREF _Toc453231 \h </w:instrText>
            </w:r>
            <w:r w:rsidR="00F600EB">
              <w:rPr>
                <w:noProof/>
                <w:webHidden/>
              </w:rPr>
            </w:r>
            <w:r w:rsidR="00F600EB">
              <w:rPr>
                <w:noProof/>
                <w:webHidden/>
              </w:rPr>
              <w:fldChar w:fldCharType="separate"/>
            </w:r>
            <w:r w:rsidR="00F600EB">
              <w:rPr>
                <w:noProof/>
                <w:webHidden/>
              </w:rPr>
              <w:t>9</w:t>
            </w:r>
            <w:r w:rsidR="00F600EB">
              <w:rPr>
                <w:noProof/>
                <w:webHidden/>
              </w:rPr>
              <w:fldChar w:fldCharType="end"/>
            </w:r>
          </w:hyperlink>
        </w:p>
        <w:p w:rsidR="00F600EB" w:rsidRDefault="000F1388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hyperlink w:anchor="_Toc453232" w:history="1">
            <w:r w:rsidR="00F600EB" w:rsidRPr="00DF47F1">
              <w:rPr>
                <w:rStyle w:val="Hyperlink"/>
                <w:noProof/>
                <w:lang w:val="en-GB"/>
              </w:rPr>
              <w:t>2.1.</w:t>
            </w:r>
            <w:r w:rsidR="00F600EB">
              <w:rPr>
                <w:rFonts w:eastAsiaTheme="minorEastAsia"/>
                <w:noProof/>
                <w:lang w:val="en-GB" w:eastAsia="en-GB"/>
              </w:rPr>
              <w:tab/>
            </w:r>
            <w:r w:rsidR="00F600EB" w:rsidRPr="00DF47F1">
              <w:rPr>
                <w:rStyle w:val="Hyperlink"/>
                <w:noProof/>
                <w:lang w:val="en-GB"/>
              </w:rPr>
              <w:t>Create the Link to Apiary</w:t>
            </w:r>
            <w:r w:rsidR="00F600EB">
              <w:rPr>
                <w:noProof/>
                <w:webHidden/>
              </w:rPr>
              <w:tab/>
            </w:r>
            <w:r w:rsidR="00F600EB">
              <w:rPr>
                <w:noProof/>
                <w:webHidden/>
              </w:rPr>
              <w:fldChar w:fldCharType="begin"/>
            </w:r>
            <w:r w:rsidR="00F600EB">
              <w:rPr>
                <w:noProof/>
                <w:webHidden/>
              </w:rPr>
              <w:instrText xml:space="preserve"> PAGEREF _Toc453232 \h </w:instrText>
            </w:r>
            <w:r w:rsidR="00F600EB">
              <w:rPr>
                <w:noProof/>
                <w:webHidden/>
              </w:rPr>
            </w:r>
            <w:r w:rsidR="00F600EB">
              <w:rPr>
                <w:noProof/>
                <w:webHidden/>
              </w:rPr>
              <w:fldChar w:fldCharType="separate"/>
            </w:r>
            <w:r w:rsidR="00F600EB">
              <w:rPr>
                <w:noProof/>
                <w:webHidden/>
              </w:rPr>
              <w:t>10</w:t>
            </w:r>
            <w:r w:rsidR="00F600EB">
              <w:rPr>
                <w:noProof/>
                <w:webHidden/>
              </w:rPr>
              <w:fldChar w:fldCharType="end"/>
            </w:r>
          </w:hyperlink>
        </w:p>
        <w:p w:rsidR="00F600EB" w:rsidRDefault="000F1388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hyperlink w:anchor="_Toc453233" w:history="1">
            <w:r w:rsidR="00F600EB" w:rsidRPr="00DF47F1">
              <w:rPr>
                <w:rStyle w:val="Hyperlink"/>
                <w:noProof/>
                <w:lang w:val="en-GB"/>
              </w:rPr>
              <w:t>2.2.</w:t>
            </w:r>
            <w:r w:rsidR="00F600EB">
              <w:rPr>
                <w:rFonts w:eastAsiaTheme="minorEastAsia"/>
                <w:noProof/>
                <w:lang w:val="en-GB" w:eastAsia="en-GB"/>
              </w:rPr>
              <w:tab/>
            </w:r>
            <w:r w:rsidR="00F600EB" w:rsidRPr="00DF47F1">
              <w:rPr>
                <w:rStyle w:val="Hyperlink"/>
                <w:noProof/>
                <w:lang w:val="en-GB"/>
              </w:rPr>
              <w:t>Change API Request Policy</w:t>
            </w:r>
            <w:r w:rsidR="00F600EB">
              <w:rPr>
                <w:noProof/>
                <w:webHidden/>
              </w:rPr>
              <w:tab/>
            </w:r>
            <w:r w:rsidR="00F600EB">
              <w:rPr>
                <w:noProof/>
                <w:webHidden/>
              </w:rPr>
              <w:fldChar w:fldCharType="begin"/>
            </w:r>
            <w:r w:rsidR="00F600EB">
              <w:rPr>
                <w:noProof/>
                <w:webHidden/>
              </w:rPr>
              <w:instrText xml:space="preserve"> PAGEREF _Toc453233 \h </w:instrText>
            </w:r>
            <w:r w:rsidR="00F600EB">
              <w:rPr>
                <w:noProof/>
                <w:webHidden/>
              </w:rPr>
            </w:r>
            <w:r w:rsidR="00F600EB">
              <w:rPr>
                <w:noProof/>
                <w:webHidden/>
              </w:rPr>
              <w:fldChar w:fldCharType="separate"/>
            </w:r>
            <w:r w:rsidR="00F600EB">
              <w:rPr>
                <w:noProof/>
                <w:webHidden/>
              </w:rPr>
              <w:t>13</w:t>
            </w:r>
            <w:r w:rsidR="00F600EB">
              <w:rPr>
                <w:noProof/>
                <w:webHidden/>
              </w:rPr>
              <w:fldChar w:fldCharType="end"/>
            </w:r>
          </w:hyperlink>
        </w:p>
        <w:p w:rsidR="00F600EB" w:rsidRDefault="000F1388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hyperlink w:anchor="_Toc453234" w:history="1">
            <w:r w:rsidR="00F600EB" w:rsidRPr="00DF47F1">
              <w:rPr>
                <w:rStyle w:val="Hyperlink"/>
                <w:noProof/>
                <w:lang w:val="en-GB"/>
              </w:rPr>
              <w:t>2.3.</w:t>
            </w:r>
            <w:r w:rsidR="00F600EB">
              <w:rPr>
                <w:rFonts w:eastAsiaTheme="minorEastAsia"/>
                <w:noProof/>
                <w:lang w:val="en-GB" w:eastAsia="en-GB"/>
              </w:rPr>
              <w:tab/>
            </w:r>
            <w:r w:rsidR="00F600EB" w:rsidRPr="00DF47F1">
              <w:rPr>
                <w:rStyle w:val="Hyperlink"/>
                <w:noProof/>
                <w:lang w:val="en-GB"/>
              </w:rPr>
              <w:t>Deploy the API to a Gateway</w:t>
            </w:r>
            <w:r w:rsidR="00F600EB">
              <w:rPr>
                <w:noProof/>
                <w:webHidden/>
              </w:rPr>
              <w:tab/>
            </w:r>
            <w:r w:rsidR="00F600EB">
              <w:rPr>
                <w:noProof/>
                <w:webHidden/>
              </w:rPr>
              <w:fldChar w:fldCharType="begin"/>
            </w:r>
            <w:r w:rsidR="00F600EB">
              <w:rPr>
                <w:noProof/>
                <w:webHidden/>
              </w:rPr>
              <w:instrText xml:space="preserve"> PAGEREF _Toc453234 \h </w:instrText>
            </w:r>
            <w:r w:rsidR="00F600EB">
              <w:rPr>
                <w:noProof/>
                <w:webHidden/>
              </w:rPr>
            </w:r>
            <w:r w:rsidR="00F600EB">
              <w:rPr>
                <w:noProof/>
                <w:webHidden/>
              </w:rPr>
              <w:fldChar w:fldCharType="separate"/>
            </w:r>
            <w:r w:rsidR="00F600EB">
              <w:rPr>
                <w:noProof/>
                <w:webHidden/>
              </w:rPr>
              <w:t>14</w:t>
            </w:r>
            <w:r w:rsidR="00F600EB">
              <w:rPr>
                <w:noProof/>
                <w:webHidden/>
              </w:rPr>
              <w:fldChar w:fldCharType="end"/>
            </w:r>
          </w:hyperlink>
        </w:p>
        <w:p w:rsidR="00F600EB" w:rsidRDefault="000F1388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hyperlink w:anchor="_Toc453235" w:history="1">
            <w:r w:rsidR="00F600EB" w:rsidRPr="00DF47F1">
              <w:rPr>
                <w:rStyle w:val="Hyperlink"/>
                <w:noProof/>
                <w:lang w:val="en-GB"/>
              </w:rPr>
              <w:t>2.4.</w:t>
            </w:r>
            <w:r w:rsidR="00F600EB">
              <w:rPr>
                <w:rFonts w:eastAsiaTheme="minorEastAsia"/>
                <w:noProof/>
                <w:lang w:val="en-GB" w:eastAsia="en-GB"/>
              </w:rPr>
              <w:tab/>
            </w:r>
            <w:r w:rsidR="00F600EB" w:rsidRPr="00DF47F1">
              <w:rPr>
                <w:rStyle w:val="Hyperlink"/>
                <w:noProof/>
                <w:lang w:val="en-GB"/>
              </w:rPr>
              <w:t>Activate API Plan</w:t>
            </w:r>
            <w:r w:rsidR="00F600EB">
              <w:rPr>
                <w:noProof/>
                <w:webHidden/>
              </w:rPr>
              <w:tab/>
            </w:r>
            <w:r w:rsidR="00F600EB">
              <w:rPr>
                <w:noProof/>
                <w:webHidden/>
              </w:rPr>
              <w:fldChar w:fldCharType="begin"/>
            </w:r>
            <w:r w:rsidR="00F600EB">
              <w:rPr>
                <w:noProof/>
                <w:webHidden/>
              </w:rPr>
              <w:instrText xml:space="preserve"> PAGEREF _Toc453235 \h </w:instrText>
            </w:r>
            <w:r w:rsidR="00F600EB">
              <w:rPr>
                <w:noProof/>
                <w:webHidden/>
              </w:rPr>
            </w:r>
            <w:r w:rsidR="00F600EB">
              <w:rPr>
                <w:noProof/>
                <w:webHidden/>
              </w:rPr>
              <w:fldChar w:fldCharType="separate"/>
            </w:r>
            <w:r w:rsidR="00F600EB">
              <w:rPr>
                <w:noProof/>
                <w:webHidden/>
              </w:rPr>
              <w:t>16</w:t>
            </w:r>
            <w:r w:rsidR="00F600EB">
              <w:rPr>
                <w:noProof/>
                <w:webHidden/>
              </w:rPr>
              <w:fldChar w:fldCharType="end"/>
            </w:r>
          </w:hyperlink>
        </w:p>
        <w:p w:rsidR="00F600EB" w:rsidRDefault="000F1388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hyperlink w:anchor="_Toc453236" w:history="1">
            <w:r w:rsidR="00F600EB" w:rsidRPr="00DF47F1">
              <w:rPr>
                <w:rStyle w:val="Hyperlink"/>
                <w:noProof/>
                <w:lang w:val="en-GB"/>
              </w:rPr>
              <w:t>2.5.</w:t>
            </w:r>
            <w:r w:rsidR="00F600EB">
              <w:rPr>
                <w:rFonts w:eastAsiaTheme="minorEastAsia"/>
                <w:noProof/>
                <w:lang w:val="en-GB" w:eastAsia="en-GB"/>
              </w:rPr>
              <w:tab/>
            </w:r>
            <w:r w:rsidR="00F600EB" w:rsidRPr="00DF47F1">
              <w:rPr>
                <w:rStyle w:val="Hyperlink"/>
                <w:noProof/>
                <w:lang w:val="en-GB"/>
              </w:rPr>
              <w:t>Test the API in Postman</w:t>
            </w:r>
            <w:r w:rsidR="00F600EB">
              <w:rPr>
                <w:noProof/>
                <w:webHidden/>
              </w:rPr>
              <w:tab/>
            </w:r>
            <w:r w:rsidR="00F600EB">
              <w:rPr>
                <w:noProof/>
                <w:webHidden/>
              </w:rPr>
              <w:fldChar w:fldCharType="begin"/>
            </w:r>
            <w:r w:rsidR="00F600EB">
              <w:rPr>
                <w:noProof/>
                <w:webHidden/>
              </w:rPr>
              <w:instrText xml:space="preserve"> PAGEREF _Toc453236 \h </w:instrText>
            </w:r>
            <w:r w:rsidR="00F600EB">
              <w:rPr>
                <w:noProof/>
                <w:webHidden/>
              </w:rPr>
            </w:r>
            <w:r w:rsidR="00F600EB">
              <w:rPr>
                <w:noProof/>
                <w:webHidden/>
              </w:rPr>
              <w:fldChar w:fldCharType="separate"/>
            </w:r>
            <w:r w:rsidR="00F600EB">
              <w:rPr>
                <w:noProof/>
                <w:webHidden/>
              </w:rPr>
              <w:t>16</w:t>
            </w:r>
            <w:r w:rsidR="00F600EB">
              <w:rPr>
                <w:noProof/>
                <w:webHidden/>
              </w:rPr>
              <w:fldChar w:fldCharType="end"/>
            </w:r>
          </w:hyperlink>
        </w:p>
        <w:p w:rsidR="00F600EB" w:rsidRDefault="000F1388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hyperlink w:anchor="_Toc453237" w:history="1">
            <w:r w:rsidR="00F600EB" w:rsidRPr="00DF47F1">
              <w:rPr>
                <w:rStyle w:val="Hyperlink"/>
                <w:noProof/>
                <w:lang w:val="en-GB"/>
              </w:rPr>
              <w:t>2.6.</w:t>
            </w:r>
            <w:r w:rsidR="00F600EB">
              <w:rPr>
                <w:rFonts w:eastAsiaTheme="minorEastAsia"/>
                <w:noProof/>
                <w:lang w:val="en-GB" w:eastAsia="en-GB"/>
              </w:rPr>
              <w:tab/>
            </w:r>
            <w:r w:rsidR="00F600EB" w:rsidRPr="00DF47F1">
              <w:rPr>
                <w:rStyle w:val="Hyperlink"/>
                <w:noProof/>
                <w:lang w:val="en-GB"/>
              </w:rPr>
              <w:t>Add a Policy</w:t>
            </w:r>
            <w:r w:rsidR="00F600EB">
              <w:rPr>
                <w:noProof/>
                <w:webHidden/>
              </w:rPr>
              <w:tab/>
            </w:r>
            <w:r w:rsidR="00F600EB">
              <w:rPr>
                <w:noProof/>
                <w:webHidden/>
              </w:rPr>
              <w:fldChar w:fldCharType="begin"/>
            </w:r>
            <w:r w:rsidR="00F600EB">
              <w:rPr>
                <w:noProof/>
                <w:webHidden/>
              </w:rPr>
              <w:instrText xml:space="preserve"> PAGEREF _Toc453237 \h </w:instrText>
            </w:r>
            <w:r w:rsidR="00F600EB">
              <w:rPr>
                <w:noProof/>
                <w:webHidden/>
              </w:rPr>
            </w:r>
            <w:r w:rsidR="00F600EB">
              <w:rPr>
                <w:noProof/>
                <w:webHidden/>
              </w:rPr>
              <w:fldChar w:fldCharType="separate"/>
            </w:r>
            <w:r w:rsidR="00F600EB">
              <w:rPr>
                <w:noProof/>
                <w:webHidden/>
              </w:rPr>
              <w:t>19</w:t>
            </w:r>
            <w:r w:rsidR="00F600EB">
              <w:rPr>
                <w:noProof/>
                <w:webHidden/>
              </w:rPr>
              <w:fldChar w:fldCharType="end"/>
            </w:r>
          </w:hyperlink>
        </w:p>
        <w:p w:rsidR="00F600EB" w:rsidRDefault="000F1388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hyperlink w:anchor="_Toc453238" w:history="1">
            <w:r w:rsidR="00F600EB" w:rsidRPr="00DF47F1">
              <w:rPr>
                <w:rStyle w:val="Hyperlink"/>
                <w:noProof/>
                <w:lang w:val="en-GB"/>
              </w:rPr>
              <w:t>2.7.</w:t>
            </w:r>
            <w:r w:rsidR="00F600EB">
              <w:rPr>
                <w:rFonts w:eastAsiaTheme="minorEastAsia"/>
                <w:noProof/>
                <w:lang w:val="en-GB" w:eastAsia="en-GB"/>
              </w:rPr>
              <w:tab/>
            </w:r>
            <w:r w:rsidR="00F600EB" w:rsidRPr="00DF47F1">
              <w:rPr>
                <w:rStyle w:val="Hyperlink"/>
                <w:noProof/>
                <w:lang w:val="en-GB"/>
              </w:rPr>
              <w:t>Publish to the Developer Portal</w:t>
            </w:r>
            <w:r w:rsidR="00F600EB">
              <w:rPr>
                <w:noProof/>
                <w:webHidden/>
              </w:rPr>
              <w:tab/>
            </w:r>
            <w:r w:rsidR="00F600EB">
              <w:rPr>
                <w:noProof/>
                <w:webHidden/>
              </w:rPr>
              <w:fldChar w:fldCharType="begin"/>
            </w:r>
            <w:r w:rsidR="00F600EB">
              <w:rPr>
                <w:noProof/>
                <w:webHidden/>
              </w:rPr>
              <w:instrText xml:space="preserve"> PAGEREF _Toc453238 \h </w:instrText>
            </w:r>
            <w:r w:rsidR="00F600EB">
              <w:rPr>
                <w:noProof/>
                <w:webHidden/>
              </w:rPr>
            </w:r>
            <w:r w:rsidR="00F600EB">
              <w:rPr>
                <w:noProof/>
                <w:webHidden/>
              </w:rPr>
              <w:fldChar w:fldCharType="separate"/>
            </w:r>
            <w:r w:rsidR="00F600EB">
              <w:rPr>
                <w:noProof/>
                <w:webHidden/>
              </w:rPr>
              <w:t>22</w:t>
            </w:r>
            <w:r w:rsidR="00F600EB">
              <w:rPr>
                <w:noProof/>
                <w:webHidden/>
              </w:rPr>
              <w:fldChar w:fldCharType="end"/>
            </w:r>
          </w:hyperlink>
        </w:p>
        <w:p w:rsidR="00F600EB" w:rsidRDefault="000F1388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hyperlink w:anchor="_Toc453239" w:history="1">
            <w:r w:rsidR="00F600EB" w:rsidRPr="00DF47F1">
              <w:rPr>
                <w:rStyle w:val="Hyperlink"/>
                <w:noProof/>
              </w:rPr>
              <w:t>2.8.</w:t>
            </w:r>
            <w:r w:rsidR="00F600EB">
              <w:rPr>
                <w:rFonts w:eastAsiaTheme="minorEastAsia"/>
                <w:noProof/>
                <w:lang w:val="en-GB" w:eastAsia="en-GB"/>
              </w:rPr>
              <w:tab/>
            </w:r>
            <w:r w:rsidR="00F600EB" w:rsidRPr="00DF47F1">
              <w:rPr>
                <w:rStyle w:val="Hyperlink"/>
                <w:noProof/>
              </w:rPr>
              <w:t>Check out the API in the Developer Portal</w:t>
            </w:r>
            <w:r w:rsidR="00F600EB">
              <w:rPr>
                <w:noProof/>
                <w:webHidden/>
              </w:rPr>
              <w:tab/>
            </w:r>
            <w:r w:rsidR="00F600EB">
              <w:rPr>
                <w:noProof/>
                <w:webHidden/>
              </w:rPr>
              <w:fldChar w:fldCharType="begin"/>
            </w:r>
            <w:r w:rsidR="00F600EB">
              <w:rPr>
                <w:noProof/>
                <w:webHidden/>
              </w:rPr>
              <w:instrText xml:space="preserve"> PAGEREF _Toc453239 \h </w:instrText>
            </w:r>
            <w:r w:rsidR="00F600EB">
              <w:rPr>
                <w:noProof/>
                <w:webHidden/>
              </w:rPr>
            </w:r>
            <w:r w:rsidR="00F600EB">
              <w:rPr>
                <w:noProof/>
                <w:webHidden/>
              </w:rPr>
              <w:fldChar w:fldCharType="separate"/>
            </w:r>
            <w:r w:rsidR="00F600EB">
              <w:rPr>
                <w:noProof/>
                <w:webHidden/>
              </w:rPr>
              <w:t>25</w:t>
            </w:r>
            <w:r w:rsidR="00F600EB">
              <w:rPr>
                <w:noProof/>
                <w:webHidden/>
              </w:rPr>
              <w:fldChar w:fldCharType="end"/>
            </w:r>
          </w:hyperlink>
        </w:p>
        <w:p w:rsidR="00F600EB" w:rsidRDefault="000F1388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hyperlink w:anchor="_Toc453240" w:history="1">
            <w:r w:rsidR="00F600EB" w:rsidRPr="00DF47F1">
              <w:rPr>
                <w:rStyle w:val="Hyperlink"/>
                <w:noProof/>
              </w:rPr>
              <w:t>2.9.</w:t>
            </w:r>
            <w:r w:rsidR="00F600EB">
              <w:rPr>
                <w:rFonts w:eastAsiaTheme="minorEastAsia"/>
                <w:noProof/>
                <w:lang w:val="en-GB" w:eastAsia="en-GB"/>
              </w:rPr>
              <w:tab/>
            </w:r>
            <w:r w:rsidR="00F600EB" w:rsidRPr="00DF47F1">
              <w:rPr>
                <w:rStyle w:val="Hyperlink"/>
                <w:noProof/>
              </w:rPr>
              <w:t>Apply a Security Policy</w:t>
            </w:r>
            <w:r w:rsidR="00F600EB">
              <w:rPr>
                <w:noProof/>
                <w:webHidden/>
              </w:rPr>
              <w:tab/>
            </w:r>
            <w:r w:rsidR="00F600EB">
              <w:rPr>
                <w:noProof/>
                <w:webHidden/>
              </w:rPr>
              <w:fldChar w:fldCharType="begin"/>
            </w:r>
            <w:r w:rsidR="00F600EB">
              <w:rPr>
                <w:noProof/>
                <w:webHidden/>
              </w:rPr>
              <w:instrText xml:space="preserve"> PAGEREF _Toc453240 \h </w:instrText>
            </w:r>
            <w:r w:rsidR="00F600EB">
              <w:rPr>
                <w:noProof/>
                <w:webHidden/>
              </w:rPr>
            </w:r>
            <w:r w:rsidR="00F600EB">
              <w:rPr>
                <w:noProof/>
                <w:webHidden/>
              </w:rPr>
              <w:fldChar w:fldCharType="separate"/>
            </w:r>
            <w:r w:rsidR="00F600EB">
              <w:rPr>
                <w:noProof/>
                <w:webHidden/>
              </w:rPr>
              <w:t>28</w:t>
            </w:r>
            <w:r w:rsidR="00F600EB">
              <w:rPr>
                <w:noProof/>
                <w:webHidden/>
              </w:rPr>
              <w:fldChar w:fldCharType="end"/>
            </w:r>
          </w:hyperlink>
        </w:p>
        <w:p w:rsidR="006F7341" w:rsidRDefault="006F7341">
          <w:r>
            <w:rPr>
              <w:b/>
              <w:bCs/>
              <w:noProof/>
            </w:rPr>
            <w:fldChar w:fldCharType="end"/>
          </w:r>
        </w:p>
      </w:sdtContent>
    </w:sdt>
    <w:p w:rsidR="00A47C52" w:rsidRDefault="00A47C52" w:rsidP="00A47C52">
      <w:pPr>
        <w:rPr>
          <w:lang w:val="en-GB"/>
        </w:rPr>
      </w:pPr>
    </w:p>
    <w:p w:rsidR="006F7341" w:rsidRDefault="006F7341">
      <w:pPr>
        <w:rPr>
          <w:lang w:val="en-GB"/>
        </w:rPr>
      </w:pPr>
      <w:r>
        <w:rPr>
          <w:lang w:val="en-GB"/>
        </w:rPr>
        <w:br w:type="page"/>
      </w:r>
    </w:p>
    <w:p w:rsidR="006F7341" w:rsidRDefault="006F7341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n-GB"/>
        </w:rPr>
      </w:pPr>
    </w:p>
    <w:p w:rsidR="00A47C52" w:rsidRPr="0067132A" w:rsidRDefault="00A47C52" w:rsidP="00816E11">
      <w:pPr>
        <w:pStyle w:val="Heading1"/>
        <w:numPr>
          <w:ilvl w:val="0"/>
          <w:numId w:val="20"/>
        </w:numPr>
        <w:rPr>
          <w:b w:val="0"/>
          <w:lang w:val="en-GB"/>
        </w:rPr>
      </w:pPr>
      <w:bookmarkStart w:id="0" w:name="_Toc453229"/>
      <w:r w:rsidRPr="0067132A">
        <w:rPr>
          <w:b w:val="0"/>
          <w:lang w:val="en-GB"/>
        </w:rPr>
        <w:t>Introduction</w:t>
      </w:r>
      <w:bookmarkEnd w:id="0"/>
    </w:p>
    <w:p w:rsidR="00A47C52" w:rsidRDefault="00A47C52" w:rsidP="00A47C52">
      <w:pPr>
        <w:rPr>
          <w:lang w:val="en-GB"/>
        </w:rPr>
      </w:pPr>
    </w:p>
    <w:p w:rsidR="00A47C52" w:rsidRDefault="00A47C52" w:rsidP="00A47C52">
      <w:pPr>
        <w:rPr>
          <w:lang w:val="en-GB"/>
        </w:rPr>
      </w:pPr>
      <w:r>
        <w:rPr>
          <w:lang w:val="en-GB"/>
        </w:rPr>
        <w:t>This set of labs covers the following Oracle Services –</w:t>
      </w:r>
    </w:p>
    <w:p w:rsidR="00A47C52" w:rsidRDefault="00A47C52" w:rsidP="00A47C52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Apiary – for API Design</w:t>
      </w:r>
    </w:p>
    <w:p w:rsidR="00A47C52" w:rsidRDefault="00A47C52" w:rsidP="00A47C52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API Platform CS – for API Management</w:t>
      </w:r>
    </w:p>
    <w:p w:rsidR="000473E7" w:rsidRPr="000473E7" w:rsidRDefault="000473E7" w:rsidP="000473E7">
      <w:pPr>
        <w:pStyle w:val="ListParagraph"/>
        <w:numPr>
          <w:ilvl w:val="0"/>
          <w:numId w:val="21"/>
        </w:numPr>
        <w:rPr>
          <w:b/>
          <w:lang w:val="en-GB"/>
        </w:rPr>
      </w:pPr>
      <w:r w:rsidRPr="000473E7">
        <w:rPr>
          <w:b/>
          <w:lang w:val="en-GB"/>
        </w:rPr>
        <w:t xml:space="preserve">Bullets </w:t>
      </w:r>
      <w:r w:rsidRPr="00220F12">
        <w:rPr>
          <w:lang w:val="en-GB"/>
        </w:rPr>
        <w:t>will mark</w:t>
      </w:r>
      <w:r w:rsidRPr="000473E7">
        <w:rPr>
          <w:b/>
          <w:lang w:val="en-GB"/>
        </w:rPr>
        <w:t xml:space="preserve"> </w:t>
      </w:r>
      <w:r w:rsidRPr="00345BF3">
        <w:rPr>
          <w:b/>
          <w:color w:val="FF0000"/>
          <w:lang w:val="en-GB"/>
        </w:rPr>
        <w:t xml:space="preserve">actions </w:t>
      </w:r>
    </w:p>
    <w:p w:rsidR="00A47C52" w:rsidRDefault="00A47C52" w:rsidP="00A47C52">
      <w:pPr>
        <w:rPr>
          <w:lang w:val="en-GB"/>
        </w:rPr>
      </w:pPr>
    </w:p>
    <w:p w:rsidR="004A6AEE" w:rsidRDefault="004A6AEE" w:rsidP="00A47C52">
      <w:pPr>
        <w:rPr>
          <w:lang w:val="en-GB"/>
        </w:rPr>
      </w:pPr>
      <w:r>
        <w:rPr>
          <w:lang w:val="en-GB"/>
        </w:rPr>
        <w:t>The use case is very simple – we need to be able to expose an API that allows us to create new organizations</w:t>
      </w:r>
      <w:r w:rsidR="00E05BAD">
        <w:rPr>
          <w:lang w:val="en-GB"/>
        </w:rPr>
        <w:t>, we will start from the design of that API in the first part and in second part look into management of that API on exposure side.</w:t>
      </w:r>
    </w:p>
    <w:p w:rsidR="004A6AEE" w:rsidRPr="00F34AE3" w:rsidRDefault="00F34AE3" w:rsidP="000E484D">
      <w:pPr>
        <w:pStyle w:val="Heading1"/>
        <w:numPr>
          <w:ilvl w:val="0"/>
          <w:numId w:val="44"/>
        </w:numPr>
        <w:rPr>
          <w:lang w:val="en-GB"/>
        </w:rPr>
      </w:pPr>
      <w:bookmarkStart w:id="1" w:name="_Toc453230"/>
      <w:r>
        <w:rPr>
          <w:b w:val="0"/>
          <w:lang w:val="en-GB"/>
        </w:rPr>
        <w:t>API Platform (API-Design)</w:t>
      </w:r>
      <w:bookmarkEnd w:id="1"/>
    </w:p>
    <w:p w:rsidR="004A6AEE" w:rsidRDefault="004A6AEE" w:rsidP="004A6AEE">
      <w:pPr>
        <w:rPr>
          <w:lang w:val="en-GB"/>
        </w:rPr>
      </w:pPr>
      <w:r>
        <w:rPr>
          <w:lang w:val="en-GB"/>
        </w:rPr>
        <w:t>Apiary is the de facto tool for designing APIs. At this stage you should have been given access to Apiary.</w:t>
      </w:r>
    </w:p>
    <w:p w:rsidR="004A6AEE" w:rsidRDefault="004A6AEE" w:rsidP="004A6AEE">
      <w:pPr>
        <w:rPr>
          <w:lang w:val="en-GB"/>
        </w:rPr>
      </w:pPr>
    </w:p>
    <w:p w:rsidR="004A6AEE" w:rsidRDefault="004A6AEE" w:rsidP="004A6AEE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 xml:space="preserve">Login to Apiary at </w:t>
      </w:r>
      <w:hyperlink r:id="rId8" w:history="1">
        <w:r w:rsidRPr="0061616A">
          <w:rPr>
            <w:rStyle w:val="Hyperlink"/>
            <w:lang w:val="en-GB"/>
          </w:rPr>
          <w:t>http://apiary.io</w:t>
        </w:r>
      </w:hyperlink>
    </w:p>
    <w:p w:rsidR="006D0D61" w:rsidRPr="005F0951" w:rsidRDefault="005F0951" w:rsidP="005F0951">
      <w:pPr>
        <w:pStyle w:val="ListParagraph"/>
        <w:numPr>
          <w:ilvl w:val="1"/>
          <w:numId w:val="2"/>
        </w:numPr>
        <w:rPr>
          <w:lang w:val="en-GB"/>
        </w:rPr>
      </w:pPr>
      <w:r w:rsidRPr="005F0951">
        <w:rPr>
          <w:lang w:val="en-GB"/>
        </w:rPr>
        <w:t>Your trainer will provide you with the credentials</w:t>
      </w:r>
    </w:p>
    <w:p w:rsidR="004A6AEE" w:rsidRDefault="004A6AEE" w:rsidP="004A6AEE">
      <w:pPr>
        <w:rPr>
          <w:lang w:val="en-GB"/>
        </w:rPr>
      </w:pPr>
    </w:p>
    <w:p w:rsidR="004A6AEE" w:rsidRDefault="004A6AEE" w:rsidP="004A6AEE">
      <w:pPr>
        <w:pStyle w:val="ListParagraph"/>
        <w:numPr>
          <w:ilvl w:val="0"/>
          <w:numId w:val="3"/>
        </w:numPr>
        <w:rPr>
          <w:lang w:val="en-GB"/>
        </w:rPr>
      </w:pPr>
      <w:r w:rsidRPr="004A6AEE">
        <w:rPr>
          <w:lang w:val="en-GB"/>
        </w:rPr>
        <w:t>Create a new API Project</w:t>
      </w:r>
    </w:p>
    <w:p w:rsidR="004A6AEE" w:rsidRDefault="004A6AEE" w:rsidP="004A6AEE">
      <w:pPr>
        <w:rPr>
          <w:lang w:val="en-GB"/>
        </w:rPr>
      </w:pPr>
    </w:p>
    <w:p w:rsidR="004A6AEE" w:rsidRDefault="007540BF" w:rsidP="009831D2">
      <w:pPr>
        <w:jc w:val="center"/>
        <w:rPr>
          <w:lang w:val="en-GB"/>
        </w:rPr>
      </w:pPr>
      <w:r>
        <w:rPr>
          <w:noProof/>
          <w:lang w:val="en-GB" w:eastAsia="ja-JP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40DB433E" wp14:editId="36AF6B54">
                <wp:simplePos x="0" y="0"/>
                <wp:positionH relativeFrom="column">
                  <wp:posOffset>791653</wp:posOffset>
                </wp:positionH>
                <wp:positionV relativeFrom="paragraph">
                  <wp:posOffset>515620</wp:posOffset>
                </wp:positionV>
                <wp:extent cx="1333500" cy="361950"/>
                <wp:effectExtent l="0" t="0" r="19050" b="19050"/>
                <wp:wrapNone/>
                <wp:docPr id="239" name="Rectangle 2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0" cy="3619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3796CE" id="Rectangle 239" o:spid="_x0000_s1026" style="position:absolute;margin-left:62.35pt;margin-top:40.6pt;width:105pt;height:28.5pt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" filled="f" strokecolor="red" strokeweight="2pt"/>
            </w:pict>
          </mc:Fallback>
        </mc:AlternateContent>
      </w:r>
      <w:r w:rsidR="009831D2">
        <w:rPr>
          <w:noProof/>
          <w:lang w:val="en-GB" w:eastAsia="ja-JP"/>
        </w:rPr>
        <w:drawing>
          <wp:inline distT="0" distB="0" distL="0" distR="0" wp14:anchorId="13995198" wp14:editId="7BDBF88D">
            <wp:extent cx="5943600" cy="1257935"/>
            <wp:effectExtent l="0" t="0" r="0" b="0"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579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:rsidR="004A6AEE" w:rsidRPr="004A6AEE" w:rsidRDefault="004A6AEE" w:rsidP="004A6AEE">
      <w:pPr>
        <w:rPr>
          <w:lang w:val="en-GB"/>
        </w:rPr>
      </w:pPr>
    </w:p>
    <w:p w:rsidR="004A6AEE" w:rsidRPr="00D350F5" w:rsidRDefault="004A6AEE" w:rsidP="00D350F5">
      <w:pPr>
        <w:pStyle w:val="ListParagraph"/>
        <w:numPr>
          <w:ilvl w:val="0"/>
          <w:numId w:val="3"/>
        </w:numPr>
        <w:rPr>
          <w:lang w:val="en-GB"/>
        </w:rPr>
      </w:pPr>
      <w:r w:rsidRPr="00D350F5">
        <w:rPr>
          <w:lang w:val="en-GB"/>
        </w:rPr>
        <w:t xml:space="preserve">Enter the name – </w:t>
      </w:r>
      <w:r w:rsidR="00D350F5" w:rsidRPr="004014B0">
        <w:rPr>
          <w:b/>
          <w:color w:val="FF0000"/>
          <w:lang w:val="en-GB"/>
        </w:rPr>
        <w:t>NN</w:t>
      </w:r>
      <w:r w:rsidR="00993A9F">
        <w:rPr>
          <w:lang w:val="en-GB"/>
        </w:rPr>
        <w:t>-</w:t>
      </w:r>
      <w:proofErr w:type="spellStart"/>
      <w:r w:rsidR="00993A9F">
        <w:rPr>
          <w:lang w:val="en-GB"/>
        </w:rPr>
        <w:t>Organization</w:t>
      </w:r>
      <w:r w:rsidR="00D350F5" w:rsidRPr="00D350F5">
        <w:rPr>
          <w:lang w:val="en-GB"/>
        </w:rPr>
        <w:t>Service</w:t>
      </w:r>
      <w:proofErr w:type="spellEnd"/>
    </w:p>
    <w:p w:rsidR="00D350F5" w:rsidRDefault="00D350F5" w:rsidP="00D350F5">
      <w:pPr>
        <w:ind w:firstLine="720"/>
        <w:rPr>
          <w:lang w:val="en-GB"/>
        </w:rPr>
      </w:pPr>
      <w:r w:rsidRPr="00B44E94">
        <w:rPr>
          <w:b/>
          <w:color w:val="FF0000"/>
          <w:lang w:val="en-GB"/>
        </w:rPr>
        <w:t>NN</w:t>
      </w:r>
      <w:r w:rsidRPr="008150B9">
        <w:rPr>
          <w:color w:val="FF0000"/>
          <w:lang w:val="en-GB"/>
        </w:rPr>
        <w:t xml:space="preserve"> </w:t>
      </w:r>
      <w:r>
        <w:rPr>
          <w:lang w:val="en-GB"/>
        </w:rPr>
        <w:t>being the number assigned to you by the trainers</w:t>
      </w:r>
    </w:p>
    <w:p w:rsidR="00FC63D5" w:rsidRPr="00FC63D5" w:rsidRDefault="00E05BAD" w:rsidP="00FC63D5">
      <w:pPr>
        <w:pStyle w:val="ListParagraph"/>
        <w:numPr>
          <w:ilvl w:val="1"/>
          <w:numId w:val="3"/>
        </w:numPr>
        <w:rPr>
          <w:lang w:val="en-GB"/>
        </w:rPr>
      </w:pPr>
      <w:r>
        <w:rPr>
          <w:lang w:val="en-GB"/>
        </w:rPr>
        <w:t>M</w:t>
      </w:r>
      <w:r w:rsidR="00FC63D5" w:rsidRPr="00FC63D5">
        <w:rPr>
          <w:lang w:val="en-GB"/>
        </w:rPr>
        <w:t xml:space="preserve">ake sure to select </w:t>
      </w:r>
      <w:r w:rsidR="00FC63D5" w:rsidRPr="00FC63D5">
        <w:rPr>
          <w:b/>
          <w:lang w:val="en-GB"/>
        </w:rPr>
        <w:t>Team API</w:t>
      </w:r>
      <w:r w:rsidR="00FC63D5" w:rsidRPr="00FC63D5">
        <w:rPr>
          <w:lang w:val="en-GB"/>
        </w:rPr>
        <w:t xml:space="preserve">. </w:t>
      </w:r>
    </w:p>
    <w:p w:rsidR="008150B9" w:rsidRPr="007540BF" w:rsidRDefault="00FC63D5" w:rsidP="007540BF">
      <w:pPr>
        <w:pStyle w:val="ListParagraph"/>
        <w:numPr>
          <w:ilvl w:val="1"/>
          <w:numId w:val="3"/>
        </w:numPr>
        <w:rPr>
          <w:lang w:val="en-GB"/>
        </w:rPr>
      </w:pPr>
      <w:r>
        <w:rPr>
          <w:lang w:val="en-GB"/>
        </w:rPr>
        <w:t>K</w:t>
      </w:r>
      <w:r w:rsidR="006E654C" w:rsidRPr="006E654C">
        <w:rPr>
          <w:lang w:val="en-GB"/>
        </w:rPr>
        <w:t>eep the format as</w:t>
      </w:r>
      <w:r w:rsidR="006E654C">
        <w:rPr>
          <w:b/>
          <w:lang w:val="en-GB"/>
        </w:rPr>
        <w:t xml:space="preserve"> API Blueprint</w:t>
      </w:r>
      <w:r w:rsidR="00D350F5">
        <w:rPr>
          <w:lang w:val="en-GB"/>
        </w:rPr>
        <w:t xml:space="preserve">. </w:t>
      </w:r>
    </w:p>
    <w:p w:rsidR="004A6AEE" w:rsidRDefault="004A6AEE" w:rsidP="004A6AEE">
      <w:pPr>
        <w:rPr>
          <w:lang w:val="en-GB"/>
        </w:rPr>
      </w:pPr>
    </w:p>
    <w:p w:rsidR="004A6AEE" w:rsidRDefault="007540BF" w:rsidP="009831D2">
      <w:pPr>
        <w:jc w:val="center"/>
        <w:rPr>
          <w:lang w:val="en-GB"/>
        </w:rPr>
      </w:pPr>
      <w:r>
        <w:rPr>
          <w:noProof/>
          <w:lang w:val="en-GB" w:eastAsia="ja-JP"/>
        </w:rPr>
        <w:lastRenderedPageBreak/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32DB0A7D" wp14:editId="182E3A40">
                <wp:simplePos x="0" y="0"/>
                <wp:positionH relativeFrom="column">
                  <wp:posOffset>1753870</wp:posOffset>
                </wp:positionH>
                <wp:positionV relativeFrom="paragraph">
                  <wp:posOffset>2167255</wp:posOffset>
                </wp:positionV>
                <wp:extent cx="1333500" cy="361950"/>
                <wp:effectExtent l="0" t="0" r="19050" b="19050"/>
                <wp:wrapNone/>
                <wp:docPr id="238" name="Rectangle 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0" cy="3619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F95B40" id="Rectangle 238" o:spid="_x0000_s1026" style="position:absolute;margin-left:138.1pt;margin-top:170.65pt;width:105pt;height:28.5pt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" filled="f" strokecolor="red" strokeweight="2pt"/>
            </w:pict>
          </mc:Fallback>
        </mc:AlternateContent>
      </w:r>
      <w:r>
        <w:rPr>
          <w:noProof/>
          <w:lang w:val="en-GB" w:eastAsia="ja-JP"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2C8CC600" wp14:editId="2F94B855">
                <wp:simplePos x="0" y="0"/>
                <wp:positionH relativeFrom="column">
                  <wp:posOffset>2147977</wp:posOffset>
                </wp:positionH>
                <wp:positionV relativeFrom="paragraph">
                  <wp:posOffset>2964575</wp:posOffset>
                </wp:positionV>
                <wp:extent cx="1828800" cy="310551"/>
                <wp:effectExtent l="0" t="0" r="19050" b="13335"/>
                <wp:wrapNone/>
                <wp:docPr id="237" name="Rectangle 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0" cy="31055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C2319A" id="Rectangle 237" o:spid="_x0000_s1026" style="position:absolute;margin-left:169.15pt;margin-top:233.45pt;width:2in;height:24.45pt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" filled="f" strokecolor="red" strokeweight="2pt"/>
            </w:pict>
          </mc:Fallback>
        </mc:AlternateContent>
      </w:r>
      <w:r>
        <w:rPr>
          <w:noProof/>
          <w:lang w:val="en-GB" w:eastAsia="ja-JP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2494C3C5" wp14:editId="7A273325">
                <wp:simplePos x="0" y="0"/>
                <wp:positionH relativeFrom="column">
                  <wp:posOffset>2323465</wp:posOffset>
                </wp:positionH>
                <wp:positionV relativeFrom="paragraph">
                  <wp:posOffset>3599180</wp:posOffset>
                </wp:positionV>
                <wp:extent cx="1333500" cy="361950"/>
                <wp:effectExtent l="0" t="0" r="19050" b="19050"/>
                <wp:wrapNone/>
                <wp:docPr id="236" name="Rectangle 2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0" cy="3619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CD701C" id="Rectangle 236" o:spid="_x0000_s1026" style="position:absolute;margin-left:182.95pt;margin-top:283.4pt;width:105pt;height:28.5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" filled="f" strokecolor="red" strokeweight="2pt"/>
            </w:pict>
          </mc:Fallback>
        </mc:AlternateContent>
      </w:r>
      <w:r w:rsidR="009831D2">
        <w:rPr>
          <w:noProof/>
          <w:lang w:val="en-GB" w:eastAsia="ja-JP"/>
        </w:rPr>
        <w:drawing>
          <wp:inline distT="0" distB="0" distL="0" distR="0" wp14:anchorId="386D620C" wp14:editId="57573E79">
            <wp:extent cx="3048635" cy="4118610"/>
            <wp:effectExtent l="0" t="0" r="0" b="0"/>
            <wp:docPr id="4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48635" cy="41186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:rsidR="00D350F5" w:rsidRDefault="00D350F5" w:rsidP="004A6AEE">
      <w:pPr>
        <w:rPr>
          <w:lang w:val="en-GB"/>
        </w:rPr>
      </w:pPr>
    </w:p>
    <w:p w:rsidR="000B1835" w:rsidRDefault="000B1835">
      <w:pPr>
        <w:rPr>
          <w:lang w:val="en-GB"/>
        </w:rPr>
      </w:pPr>
      <w:r>
        <w:rPr>
          <w:lang w:val="en-GB"/>
        </w:rPr>
        <w:br w:type="page"/>
      </w:r>
    </w:p>
    <w:p w:rsidR="00D350F5" w:rsidRDefault="00D350F5" w:rsidP="004A6AEE">
      <w:pPr>
        <w:rPr>
          <w:lang w:val="en-GB"/>
        </w:rPr>
      </w:pPr>
      <w:r>
        <w:rPr>
          <w:lang w:val="en-GB"/>
        </w:rPr>
        <w:lastRenderedPageBreak/>
        <w:t xml:space="preserve">Your API project is created with default content – </w:t>
      </w:r>
      <w:r w:rsidR="00E05BAD">
        <w:rPr>
          <w:lang w:val="en-GB"/>
        </w:rPr>
        <w:t xml:space="preserve">this default API is with </w:t>
      </w:r>
      <w:r>
        <w:rPr>
          <w:lang w:val="en-GB"/>
        </w:rPr>
        <w:t>Polls example –</w:t>
      </w:r>
    </w:p>
    <w:p w:rsidR="00D350F5" w:rsidRDefault="00D350F5" w:rsidP="004A6AEE">
      <w:pPr>
        <w:rPr>
          <w:lang w:val="en-GB"/>
        </w:rPr>
      </w:pPr>
    </w:p>
    <w:p w:rsidR="00D350F5" w:rsidRDefault="00517653" w:rsidP="00517653">
      <w:pPr>
        <w:rPr>
          <w:lang w:val="en-GB"/>
        </w:rPr>
      </w:pPr>
      <w:r>
        <w:rPr>
          <w:noProof/>
          <w:lang w:val="en-GB" w:eastAsia="ja-JP"/>
        </w:rPr>
        <w:drawing>
          <wp:inline distT="0" distB="0" distL="0" distR="0" wp14:anchorId="6C4F464A" wp14:editId="38486B29">
            <wp:extent cx="5191125" cy="6276975"/>
            <wp:effectExtent l="0" t="0" r="9525" b="9525"/>
            <wp:docPr id="5" name="Picture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88488" cy="627378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:rsidR="00D350F5" w:rsidRDefault="00D350F5" w:rsidP="004A6AEE">
      <w:pPr>
        <w:rPr>
          <w:lang w:val="en-GB"/>
        </w:rPr>
      </w:pPr>
    </w:p>
    <w:p w:rsidR="007E5A5D" w:rsidRDefault="007E5A5D">
      <w:pPr>
        <w:rPr>
          <w:lang w:val="en-GB"/>
        </w:rPr>
      </w:pPr>
      <w:r>
        <w:rPr>
          <w:lang w:val="en-GB"/>
        </w:rPr>
        <w:br w:type="page"/>
      </w:r>
    </w:p>
    <w:p w:rsidR="004A6AEE" w:rsidRPr="008150B9" w:rsidRDefault="00D350F5" w:rsidP="008150B9">
      <w:pPr>
        <w:pStyle w:val="ListParagraph"/>
        <w:numPr>
          <w:ilvl w:val="0"/>
          <w:numId w:val="3"/>
        </w:numPr>
        <w:rPr>
          <w:lang w:val="en-GB"/>
        </w:rPr>
      </w:pPr>
      <w:r w:rsidRPr="008150B9">
        <w:rPr>
          <w:lang w:val="en-GB"/>
        </w:rPr>
        <w:lastRenderedPageBreak/>
        <w:t>Copy and pa</w:t>
      </w:r>
      <w:r w:rsidR="008150B9">
        <w:rPr>
          <w:lang w:val="en-GB"/>
        </w:rPr>
        <w:t>ste the definition below, replacing the example</w:t>
      </w:r>
      <w:r w:rsidR="00410BEF">
        <w:rPr>
          <w:lang w:val="en-GB"/>
        </w:rPr>
        <w:t xml:space="preserve"> API</w:t>
      </w:r>
      <w:r w:rsidR="00E05BAD">
        <w:rPr>
          <w:lang w:val="en-GB"/>
        </w:rPr>
        <w:t xml:space="preserve"> with API that describes service that is supposed to create </w:t>
      </w:r>
      <w:proofErr w:type="gramStart"/>
      <w:r w:rsidR="00E05BAD">
        <w:rPr>
          <w:lang w:val="en-GB"/>
        </w:rPr>
        <w:t xml:space="preserve">organization </w:t>
      </w:r>
      <w:r w:rsidRPr="008150B9">
        <w:rPr>
          <w:lang w:val="en-GB"/>
        </w:rPr>
        <w:t>.</w:t>
      </w:r>
      <w:proofErr w:type="gramEnd"/>
    </w:p>
    <w:p w:rsidR="007E5A5D" w:rsidRDefault="007E5A5D" w:rsidP="004A6AEE">
      <w:pPr>
        <w:rPr>
          <w:lang w:val="en-GB"/>
        </w:rPr>
      </w:pP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350"/>
      </w:tblGrid>
      <w:tr w:rsidR="004A6AEE" w:rsidTr="004A6AEE">
        <w:tc>
          <w:tcPr>
            <w:tcW w:w="9576" w:type="dxa"/>
            <w:shd w:val="clear" w:color="auto" w:fill="F2F2F2" w:themeFill="background1" w:themeFillShade="F2"/>
          </w:tcPr>
          <w:p w:rsidR="004A6AEE" w:rsidRDefault="004A6AEE" w:rsidP="004A6AEE">
            <w:pPr>
              <w:rPr>
                <w:lang w:val="en-GB"/>
              </w:rPr>
            </w:pPr>
          </w:p>
          <w:p w:rsidR="004A6AEE" w:rsidRPr="00907D09" w:rsidRDefault="004A6AEE" w:rsidP="004A6AEE">
            <w:pPr>
              <w:rPr>
                <w:rFonts w:ascii="Consolas" w:hAnsi="Consolas" w:cs="Arial"/>
                <w:sz w:val="20"/>
                <w:szCs w:val="20"/>
                <w:lang w:val="en-GB"/>
              </w:rPr>
            </w:pPr>
            <w:r w:rsidRPr="00907D09">
              <w:rPr>
                <w:rFonts w:ascii="Consolas" w:hAnsi="Consolas" w:cs="Arial"/>
                <w:sz w:val="20"/>
                <w:szCs w:val="20"/>
                <w:lang w:val="en-GB"/>
              </w:rPr>
              <w:t>FORMAT: 1A</w:t>
            </w:r>
          </w:p>
          <w:p w:rsidR="004A6AEE" w:rsidRPr="00907D09" w:rsidRDefault="004A6AEE" w:rsidP="004A6AEE">
            <w:pPr>
              <w:rPr>
                <w:rFonts w:ascii="Consolas" w:hAnsi="Consolas" w:cs="Arial"/>
                <w:sz w:val="20"/>
                <w:szCs w:val="20"/>
                <w:lang w:val="en-GB"/>
              </w:rPr>
            </w:pPr>
            <w:r w:rsidRPr="00907D09">
              <w:rPr>
                <w:rFonts w:ascii="Consolas" w:hAnsi="Consolas" w:cs="Arial"/>
                <w:sz w:val="20"/>
                <w:szCs w:val="20"/>
                <w:lang w:val="en-GB"/>
              </w:rPr>
              <w:t>HOST: http://organizations.apiblueprint.org/</w:t>
            </w:r>
          </w:p>
          <w:p w:rsidR="004A6AEE" w:rsidRPr="00907D09" w:rsidRDefault="004A6AEE" w:rsidP="004A6AEE">
            <w:pPr>
              <w:rPr>
                <w:rFonts w:ascii="Consolas" w:hAnsi="Consolas" w:cs="Arial"/>
                <w:sz w:val="20"/>
                <w:szCs w:val="20"/>
                <w:lang w:val="en-GB"/>
              </w:rPr>
            </w:pPr>
          </w:p>
          <w:p w:rsidR="004A6AEE" w:rsidRPr="00907D09" w:rsidRDefault="004A6AEE" w:rsidP="004A6AEE">
            <w:pPr>
              <w:rPr>
                <w:rFonts w:ascii="Consolas" w:hAnsi="Consolas" w:cs="Arial"/>
                <w:sz w:val="20"/>
                <w:szCs w:val="20"/>
                <w:lang w:val="en-GB"/>
              </w:rPr>
            </w:pPr>
            <w:r w:rsidRPr="00907D09">
              <w:rPr>
                <w:rFonts w:ascii="Consolas" w:hAnsi="Consolas" w:cs="Arial"/>
                <w:sz w:val="20"/>
                <w:szCs w:val="20"/>
                <w:lang w:val="en-GB"/>
              </w:rPr>
              <w:t xml:space="preserve"># </w:t>
            </w:r>
            <w:proofErr w:type="spellStart"/>
            <w:r w:rsidRPr="00907D09">
              <w:rPr>
                <w:rFonts w:ascii="Consolas" w:hAnsi="Consolas" w:cs="Arial"/>
                <w:sz w:val="20"/>
                <w:szCs w:val="20"/>
                <w:lang w:val="en-GB"/>
              </w:rPr>
              <w:t>OrganizationService</w:t>
            </w:r>
            <w:proofErr w:type="spellEnd"/>
          </w:p>
          <w:p w:rsidR="004A6AEE" w:rsidRPr="00907D09" w:rsidRDefault="004A6AEE" w:rsidP="004A6AEE">
            <w:pPr>
              <w:rPr>
                <w:rFonts w:ascii="Consolas" w:hAnsi="Consolas" w:cs="Arial"/>
                <w:sz w:val="20"/>
                <w:szCs w:val="20"/>
                <w:lang w:val="en-GB"/>
              </w:rPr>
            </w:pPr>
          </w:p>
          <w:p w:rsidR="004A6AEE" w:rsidRPr="00907D09" w:rsidRDefault="004A6AEE" w:rsidP="004A6AEE">
            <w:pPr>
              <w:rPr>
                <w:rFonts w:ascii="Consolas" w:hAnsi="Consolas" w:cs="Arial"/>
                <w:sz w:val="20"/>
                <w:szCs w:val="20"/>
                <w:lang w:val="en-GB"/>
              </w:rPr>
            </w:pPr>
            <w:proofErr w:type="spellStart"/>
            <w:r w:rsidRPr="00907D09">
              <w:rPr>
                <w:rFonts w:ascii="Consolas" w:hAnsi="Consolas" w:cs="Arial"/>
                <w:sz w:val="20"/>
                <w:szCs w:val="20"/>
                <w:lang w:val="en-GB"/>
              </w:rPr>
              <w:t>OrganizationSe</w:t>
            </w:r>
            <w:r w:rsidR="00200969">
              <w:rPr>
                <w:rFonts w:ascii="Consolas" w:hAnsi="Consolas" w:cs="Arial"/>
                <w:sz w:val="20"/>
                <w:szCs w:val="20"/>
                <w:lang w:val="en-GB"/>
              </w:rPr>
              <w:t>rvice</w:t>
            </w:r>
            <w:proofErr w:type="spellEnd"/>
            <w:r w:rsidR="00200969">
              <w:rPr>
                <w:rFonts w:ascii="Consolas" w:hAnsi="Consolas" w:cs="Arial"/>
                <w:sz w:val="20"/>
                <w:szCs w:val="20"/>
                <w:lang w:val="en-GB"/>
              </w:rPr>
              <w:t xml:space="preserve"> is an API for managing yo</w:t>
            </w:r>
            <w:r w:rsidRPr="00907D09">
              <w:rPr>
                <w:rFonts w:ascii="Consolas" w:hAnsi="Consolas" w:cs="Arial"/>
                <w:sz w:val="20"/>
                <w:szCs w:val="20"/>
                <w:lang w:val="en-GB"/>
              </w:rPr>
              <w:t>ur Service Cloud Organizations</w:t>
            </w:r>
          </w:p>
          <w:p w:rsidR="004A6AEE" w:rsidRPr="00907D09" w:rsidRDefault="004A6AEE" w:rsidP="004A6AEE">
            <w:pPr>
              <w:rPr>
                <w:rFonts w:ascii="Consolas" w:hAnsi="Consolas" w:cs="Arial"/>
                <w:sz w:val="20"/>
                <w:szCs w:val="20"/>
                <w:lang w:val="en-GB"/>
              </w:rPr>
            </w:pPr>
          </w:p>
          <w:p w:rsidR="004A6AEE" w:rsidRPr="00907D09" w:rsidRDefault="004A6AEE" w:rsidP="004A6AEE">
            <w:pPr>
              <w:rPr>
                <w:rFonts w:ascii="Consolas" w:hAnsi="Consolas" w:cs="Arial"/>
                <w:sz w:val="20"/>
                <w:szCs w:val="20"/>
                <w:lang w:val="en-GB"/>
              </w:rPr>
            </w:pPr>
            <w:r w:rsidRPr="00907D09">
              <w:rPr>
                <w:rFonts w:ascii="Consolas" w:hAnsi="Consolas" w:cs="Arial"/>
                <w:sz w:val="20"/>
                <w:szCs w:val="20"/>
                <w:lang w:val="en-GB"/>
              </w:rPr>
              <w:t>## Organizations Collection [/organization]</w:t>
            </w:r>
          </w:p>
          <w:p w:rsidR="004A6AEE" w:rsidRPr="00907D09" w:rsidRDefault="004A6AEE" w:rsidP="004A6AEE">
            <w:pPr>
              <w:rPr>
                <w:rFonts w:ascii="Consolas" w:hAnsi="Consolas" w:cs="Arial"/>
                <w:sz w:val="20"/>
                <w:szCs w:val="20"/>
                <w:lang w:val="en-GB"/>
              </w:rPr>
            </w:pPr>
          </w:p>
          <w:p w:rsidR="004A6AEE" w:rsidRPr="00907D09" w:rsidRDefault="004A6AEE" w:rsidP="004A6AEE">
            <w:pPr>
              <w:rPr>
                <w:rFonts w:ascii="Consolas" w:hAnsi="Consolas" w:cs="Arial"/>
                <w:sz w:val="20"/>
                <w:szCs w:val="20"/>
                <w:lang w:val="en-GB"/>
              </w:rPr>
            </w:pPr>
          </w:p>
          <w:p w:rsidR="004A6AEE" w:rsidRPr="00907D09" w:rsidRDefault="004A6AEE" w:rsidP="004A6AEE">
            <w:pPr>
              <w:rPr>
                <w:rFonts w:ascii="Consolas" w:hAnsi="Consolas" w:cs="Arial"/>
                <w:sz w:val="20"/>
                <w:szCs w:val="20"/>
                <w:lang w:val="en-GB"/>
              </w:rPr>
            </w:pPr>
            <w:r w:rsidRPr="00907D09">
              <w:rPr>
                <w:rFonts w:ascii="Consolas" w:hAnsi="Consolas" w:cs="Arial"/>
                <w:sz w:val="20"/>
                <w:szCs w:val="20"/>
                <w:lang w:val="en-GB"/>
              </w:rPr>
              <w:t>### Create an Organization [POST]</w:t>
            </w:r>
          </w:p>
          <w:p w:rsidR="004A6AEE" w:rsidRPr="00907D09" w:rsidRDefault="004A6AEE" w:rsidP="004A6AEE">
            <w:pPr>
              <w:rPr>
                <w:rFonts w:ascii="Consolas" w:hAnsi="Consolas" w:cs="Arial"/>
                <w:sz w:val="20"/>
                <w:szCs w:val="20"/>
                <w:lang w:val="en-GB"/>
              </w:rPr>
            </w:pPr>
          </w:p>
          <w:p w:rsidR="004A6AEE" w:rsidRPr="00907D09" w:rsidRDefault="004A6AEE" w:rsidP="004A6AEE">
            <w:pPr>
              <w:rPr>
                <w:rFonts w:ascii="Consolas" w:hAnsi="Consolas" w:cs="Arial"/>
                <w:sz w:val="20"/>
                <w:szCs w:val="20"/>
                <w:lang w:val="en-GB"/>
              </w:rPr>
            </w:pPr>
          </w:p>
          <w:p w:rsidR="004A6AEE" w:rsidRPr="00907D09" w:rsidRDefault="004A6AEE" w:rsidP="004A6AEE">
            <w:pPr>
              <w:rPr>
                <w:rFonts w:ascii="Consolas" w:hAnsi="Consolas" w:cs="Arial"/>
                <w:sz w:val="20"/>
                <w:szCs w:val="20"/>
                <w:lang w:val="en-GB"/>
              </w:rPr>
            </w:pPr>
            <w:r w:rsidRPr="00907D09">
              <w:rPr>
                <w:rFonts w:ascii="Consolas" w:hAnsi="Consolas" w:cs="Arial"/>
                <w:sz w:val="20"/>
                <w:szCs w:val="20"/>
                <w:lang w:val="en-GB"/>
              </w:rPr>
              <w:t>+ Request (application/json)</w:t>
            </w:r>
          </w:p>
          <w:p w:rsidR="004A6AEE" w:rsidRPr="00907D09" w:rsidRDefault="004A6AEE" w:rsidP="004A6AEE">
            <w:pPr>
              <w:rPr>
                <w:rFonts w:ascii="Consolas" w:hAnsi="Consolas" w:cs="Arial"/>
                <w:sz w:val="20"/>
                <w:szCs w:val="20"/>
                <w:lang w:val="en-GB"/>
              </w:rPr>
            </w:pPr>
          </w:p>
          <w:p w:rsidR="004A6AEE" w:rsidRPr="00907D09" w:rsidRDefault="004A6AEE" w:rsidP="004A6AEE">
            <w:pPr>
              <w:rPr>
                <w:rFonts w:ascii="Consolas" w:hAnsi="Consolas" w:cs="Arial"/>
                <w:sz w:val="20"/>
                <w:szCs w:val="20"/>
                <w:lang w:val="en-GB"/>
              </w:rPr>
            </w:pPr>
            <w:r w:rsidRPr="00907D09">
              <w:rPr>
                <w:rFonts w:ascii="Consolas" w:hAnsi="Consolas" w:cs="Arial"/>
                <w:sz w:val="20"/>
                <w:szCs w:val="20"/>
                <w:lang w:val="en-GB"/>
              </w:rPr>
              <w:t xml:space="preserve">        {</w:t>
            </w:r>
          </w:p>
          <w:p w:rsidR="004A6AEE" w:rsidRPr="00907D09" w:rsidRDefault="004A6AEE" w:rsidP="004A6AEE">
            <w:pPr>
              <w:rPr>
                <w:rFonts w:ascii="Consolas" w:hAnsi="Consolas" w:cs="Arial"/>
                <w:sz w:val="20"/>
                <w:szCs w:val="20"/>
                <w:lang w:val="en-GB"/>
              </w:rPr>
            </w:pPr>
            <w:r w:rsidRPr="00907D09">
              <w:rPr>
                <w:rFonts w:ascii="Consolas" w:hAnsi="Consolas" w:cs="Arial"/>
                <w:sz w:val="20"/>
                <w:szCs w:val="20"/>
                <w:lang w:val="en-GB"/>
              </w:rPr>
              <w:t xml:space="preserve">            "</w:t>
            </w:r>
            <w:proofErr w:type="spellStart"/>
            <w:r w:rsidRPr="00907D09">
              <w:rPr>
                <w:rFonts w:ascii="Consolas" w:hAnsi="Consolas" w:cs="Arial"/>
                <w:sz w:val="20"/>
                <w:szCs w:val="20"/>
                <w:lang w:val="en-GB"/>
              </w:rPr>
              <w:t>orgName</w:t>
            </w:r>
            <w:proofErr w:type="spellEnd"/>
            <w:r w:rsidRPr="00907D09">
              <w:rPr>
                <w:rFonts w:ascii="Consolas" w:hAnsi="Consolas" w:cs="Arial"/>
                <w:sz w:val="20"/>
                <w:szCs w:val="20"/>
                <w:lang w:val="en-GB"/>
              </w:rPr>
              <w:t>": "The Hare of the Dog Public House",</w:t>
            </w:r>
          </w:p>
          <w:p w:rsidR="004A6AEE" w:rsidRPr="00907D09" w:rsidRDefault="004A6AEE" w:rsidP="004A6AEE">
            <w:pPr>
              <w:rPr>
                <w:rFonts w:ascii="Consolas" w:hAnsi="Consolas" w:cs="Arial"/>
                <w:sz w:val="20"/>
                <w:szCs w:val="20"/>
                <w:lang w:val="en-GB"/>
              </w:rPr>
            </w:pPr>
            <w:r w:rsidRPr="00907D09">
              <w:rPr>
                <w:rFonts w:ascii="Consolas" w:hAnsi="Consolas" w:cs="Arial"/>
                <w:sz w:val="20"/>
                <w:szCs w:val="20"/>
                <w:lang w:val="en-GB"/>
              </w:rPr>
              <w:t xml:space="preserve">            "</w:t>
            </w:r>
            <w:proofErr w:type="spellStart"/>
            <w:r w:rsidRPr="00907D09">
              <w:rPr>
                <w:rFonts w:ascii="Consolas" w:hAnsi="Consolas" w:cs="Arial"/>
                <w:sz w:val="20"/>
                <w:szCs w:val="20"/>
                <w:lang w:val="en-GB"/>
              </w:rPr>
              <w:t>contactFirstName</w:t>
            </w:r>
            <w:proofErr w:type="spellEnd"/>
            <w:r w:rsidRPr="00907D09">
              <w:rPr>
                <w:rFonts w:ascii="Consolas" w:hAnsi="Consolas" w:cs="Arial"/>
                <w:sz w:val="20"/>
                <w:szCs w:val="20"/>
                <w:lang w:val="en-GB"/>
              </w:rPr>
              <w:t>": "Chris",</w:t>
            </w:r>
          </w:p>
          <w:p w:rsidR="004A6AEE" w:rsidRPr="00907D09" w:rsidRDefault="004A6AEE" w:rsidP="004A6AEE">
            <w:pPr>
              <w:rPr>
                <w:rFonts w:ascii="Consolas" w:hAnsi="Consolas" w:cs="Arial"/>
                <w:sz w:val="20"/>
                <w:szCs w:val="20"/>
                <w:lang w:val="en-GB"/>
              </w:rPr>
            </w:pPr>
            <w:r w:rsidRPr="00907D09">
              <w:rPr>
                <w:rFonts w:ascii="Consolas" w:hAnsi="Consolas" w:cs="Arial"/>
                <w:sz w:val="20"/>
                <w:szCs w:val="20"/>
                <w:lang w:val="en-GB"/>
              </w:rPr>
              <w:t xml:space="preserve">            "</w:t>
            </w:r>
            <w:proofErr w:type="spellStart"/>
            <w:r w:rsidRPr="00907D09">
              <w:rPr>
                <w:rFonts w:ascii="Consolas" w:hAnsi="Consolas" w:cs="Arial"/>
                <w:sz w:val="20"/>
                <w:szCs w:val="20"/>
                <w:lang w:val="en-GB"/>
              </w:rPr>
              <w:t>contactLastName</w:t>
            </w:r>
            <w:proofErr w:type="spellEnd"/>
            <w:r w:rsidRPr="00907D09">
              <w:rPr>
                <w:rFonts w:ascii="Consolas" w:hAnsi="Consolas" w:cs="Arial"/>
                <w:sz w:val="20"/>
                <w:szCs w:val="20"/>
                <w:lang w:val="en-GB"/>
              </w:rPr>
              <w:t>": "O'Connor",</w:t>
            </w:r>
          </w:p>
          <w:p w:rsidR="004A6AEE" w:rsidRPr="00907D09" w:rsidRDefault="004A6AEE" w:rsidP="004A6AEE">
            <w:pPr>
              <w:rPr>
                <w:rFonts w:ascii="Consolas" w:hAnsi="Consolas" w:cs="Arial"/>
                <w:sz w:val="20"/>
                <w:szCs w:val="20"/>
                <w:lang w:val="en-GB"/>
              </w:rPr>
            </w:pPr>
            <w:r w:rsidRPr="00907D09">
              <w:rPr>
                <w:rFonts w:ascii="Consolas" w:hAnsi="Consolas" w:cs="Arial"/>
                <w:sz w:val="20"/>
                <w:szCs w:val="20"/>
                <w:lang w:val="en-GB"/>
              </w:rPr>
              <w:t xml:space="preserve">            "</w:t>
            </w:r>
            <w:proofErr w:type="spellStart"/>
            <w:r w:rsidRPr="00907D09">
              <w:rPr>
                <w:rFonts w:ascii="Consolas" w:hAnsi="Consolas" w:cs="Arial"/>
                <w:sz w:val="20"/>
                <w:szCs w:val="20"/>
                <w:lang w:val="en-GB"/>
              </w:rPr>
              <w:t>contactEmail</w:t>
            </w:r>
            <w:proofErr w:type="spellEnd"/>
            <w:r w:rsidRPr="00907D09">
              <w:rPr>
                <w:rFonts w:ascii="Consolas" w:hAnsi="Consolas" w:cs="Arial"/>
                <w:sz w:val="20"/>
                <w:szCs w:val="20"/>
                <w:lang w:val="en-GB"/>
              </w:rPr>
              <w:t>": "cc@hotd.ie",</w:t>
            </w:r>
          </w:p>
          <w:p w:rsidR="004A6AEE" w:rsidRPr="00907D09" w:rsidRDefault="00045FED" w:rsidP="004A6AEE">
            <w:pPr>
              <w:rPr>
                <w:rFonts w:ascii="Consolas" w:hAnsi="Consolas" w:cs="Arial"/>
                <w:sz w:val="20"/>
                <w:szCs w:val="20"/>
                <w:lang w:val="en-GB"/>
              </w:rPr>
            </w:pPr>
            <w:r w:rsidRPr="00907D09">
              <w:rPr>
                <w:rFonts w:ascii="Consolas" w:hAnsi="Consolas" w:cs="Arial"/>
                <w:sz w:val="20"/>
                <w:szCs w:val="20"/>
                <w:lang w:val="en-GB"/>
              </w:rPr>
              <w:t xml:space="preserve">            "country": "IE"</w:t>
            </w:r>
            <w:r w:rsidR="004A6AEE" w:rsidRPr="00907D09">
              <w:rPr>
                <w:rFonts w:ascii="Consolas" w:hAnsi="Consolas" w:cs="Arial"/>
                <w:sz w:val="20"/>
                <w:szCs w:val="20"/>
                <w:lang w:val="en-GB"/>
              </w:rPr>
              <w:t xml:space="preserve">            </w:t>
            </w:r>
          </w:p>
          <w:p w:rsidR="004A6AEE" w:rsidRPr="00907D09" w:rsidRDefault="004A6AEE" w:rsidP="004A6AEE">
            <w:pPr>
              <w:rPr>
                <w:rFonts w:ascii="Consolas" w:hAnsi="Consolas" w:cs="Arial"/>
                <w:sz w:val="20"/>
                <w:szCs w:val="20"/>
                <w:lang w:val="en-GB"/>
              </w:rPr>
            </w:pPr>
            <w:r w:rsidRPr="00907D09">
              <w:rPr>
                <w:rFonts w:ascii="Consolas" w:hAnsi="Consolas" w:cs="Arial"/>
                <w:sz w:val="20"/>
                <w:szCs w:val="20"/>
                <w:lang w:val="en-GB"/>
              </w:rPr>
              <w:t xml:space="preserve">        }</w:t>
            </w:r>
          </w:p>
          <w:p w:rsidR="004A6AEE" w:rsidRPr="00907D09" w:rsidRDefault="004A6AEE" w:rsidP="004A6AEE">
            <w:pPr>
              <w:rPr>
                <w:rFonts w:ascii="Consolas" w:hAnsi="Consolas" w:cs="Arial"/>
                <w:sz w:val="20"/>
                <w:szCs w:val="20"/>
                <w:lang w:val="en-GB"/>
              </w:rPr>
            </w:pPr>
          </w:p>
          <w:p w:rsidR="004A6AEE" w:rsidRPr="00907D09" w:rsidRDefault="004A6AEE" w:rsidP="004A6AEE">
            <w:pPr>
              <w:rPr>
                <w:rFonts w:ascii="Consolas" w:hAnsi="Consolas" w:cs="Arial"/>
                <w:sz w:val="20"/>
                <w:szCs w:val="20"/>
                <w:lang w:val="en-GB"/>
              </w:rPr>
            </w:pPr>
            <w:r w:rsidRPr="00907D09">
              <w:rPr>
                <w:rFonts w:ascii="Consolas" w:hAnsi="Consolas" w:cs="Arial"/>
                <w:sz w:val="20"/>
                <w:szCs w:val="20"/>
                <w:lang w:val="en-GB"/>
              </w:rPr>
              <w:t>+ Response 201 (application/json)</w:t>
            </w:r>
          </w:p>
          <w:p w:rsidR="004A6AEE" w:rsidRPr="00907D09" w:rsidRDefault="004A6AEE" w:rsidP="004A6AEE">
            <w:pPr>
              <w:rPr>
                <w:rFonts w:ascii="Consolas" w:hAnsi="Consolas" w:cs="Arial"/>
                <w:sz w:val="20"/>
                <w:szCs w:val="20"/>
                <w:lang w:val="en-GB"/>
              </w:rPr>
            </w:pPr>
          </w:p>
          <w:p w:rsidR="004A6AEE" w:rsidRPr="00907D09" w:rsidRDefault="004A6AEE" w:rsidP="004A6AEE">
            <w:pPr>
              <w:rPr>
                <w:rFonts w:ascii="Consolas" w:hAnsi="Consolas" w:cs="Arial"/>
                <w:sz w:val="20"/>
                <w:szCs w:val="20"/>
                <w:lang w:val="en-GB"/>
              </w:rPr>
            </w:pPr>
            <w:r w:rsidRPr="00907D09">
              <w:rPr>
                <w:rFonts w:ascii="Consolas" w:hAnsi="Consolas" w:cs="Arial"/>
                <w:sz w:val="20"/>
                <w:szCs w:val="20"/>
                <w:lang w:val="en-GB"/>
              </w:rPr>
              <w:t xml:space="preserve">    + Headers</w:t>
            </w:r>
          </w:p>
          <w:p w:rsidR="004A6AEE" w:rsidRPr="00907D09" w:rsidRDefault="004A6AEE" w:rsidP="004A6AEE">
            <w:pPr>
              <w:rPr>
                <w:rFonts w:ascii="Consolas" w:hAnsi="Consolas" w:cs="Arial"/>
                <w:sz w:val="20"/>
                <w:szCs w:val="20"/>
                <w:lang w:val="en-GB"/>
              </w:rPr>
            </w:pPr>
          </w:p>
          <w:p w:rsidR="004A6AEE" w:rsidRPr="00907D09" w:rsidRDefault="004A6AEE" w:rsidP="004A6AEE">
            <w:pPr>
              <w:rPr>
                <w:rFonts w:ascii="Consolas" w:hAnsi="Consolas" w:cs="Arial"/>
                <w:sz w:val="20"/>
                <w:szCs w:val="20"/>
                <w:lang w:val="en-GB"/>
              </w:rPr>
            </w:pPr>
            <w:r w:rsidRPr="00907D09">
              <w:rPr>
                <w:rFonts w:ascii="Consolas" w:hAnsi="Consolas" w:cs="Arial"/>
                <w:sz w:val="20"/>
                <w:szCs w:val="20"/>
                <w:lang w:val="en-GB"/>
              </w:rPr>
              <w:t xml:space="preserve">            Location: /organization/2</w:t>
            </w:r>
          </w:p>
          <w:p w:rsidR="004A6AEE" w:rsidRPr="00907D09" w:rsidRDefault="004A6AEE" w:rsidP="004A6AEE">
            <w:pPr>
              <w:rPr>
                <w:rFonts w:ascii="Consolas" w:hAnsi="Consolas" w:cs="Arial"/>
                <w:sz w:val="20"/>
                <w:szCs w:val="20"/>
                <w:lang w:val="en-GB"/>
              </w:rPr>
            </w:pPr>
          </w:p>
          <w:p w:rsidR="004A6AEE" w:rsidRPr="00907D09" w:rsidRDefault="004A6AEE" w:rsidP="004A6AEE">
            <w:pPr>
              <w:rPr>
                <w:rFonts w:ascii="Consolas" w:hAnsi="Consolas" w:cs="Arial"/>
                <w:sz w:val="20"/>
                <w:szCs w:val="20"/>
                <w:lang w:val="en-GB"/>
              </w:rPr>
            </w:pPr>
            <w:r w:rsidRPr="00907D09">
              <w:rPr>
                <w:rFonts w:ascii="Consolas" w:hAnsi="Consolas" w:cs="Arial"/>
                <w:sz w:val="20"/>
                <w:szCs w:val="20"/>
                <w:lang w:val="en-GB"/>
              </w:rPr>
              <w:t xml:space="preserve">    + Body</w:t>
            </w:r>
          </w:p>
          <w:p w:rsidR="004A6AEE" w:rsidRPr="00907D09" w:rsidRDefault="004A6AEE" w:rsidP="004A6AEE">
            <w:pPr>
              <w:rPr>
                <w:rFonts w:ascii="Consolas" w:hAnsi="Consolas" w:cs="Arial"/>
                <w:sz w:val="20"/>
                <w:szCs w:val="20"/>
                <w:lang w:val="en-GB"/>
              </w:rPr>
            </w:pPr>
          </w:p>
          <w:p w:rsidR="004A6AEE" w:rsidRPr="00907D09" w:rsidRDefault="004A6AEE" w:rsidP="004A6AEE">
            <w:pPr>
              <w:rPr>
                <w:rFonts w:ascii="Consolas" w:hAnsi="Consolas" w:cs="Arial"/>
                <w:sz w:val="20"/>
                <w:szCs w:val="20"/>
                <w:lang w:val="en-GB"/>
              </w:rPr>
            </w:pPr>
            <w:r w:rsidRPr="00907D09">
              <w:rPr>
                <w:rFonts w:ascii="Consolas" w:hAnsi="Consolas" w:cs="Arial"/>
                <w:sz w:val="20"/>
                <w:szCs w:val="20"/>
                <w:lang w:val="en-GB"/>
              </w:rPr>
              <w:t xml:space="preserve">            {</w:t>
            </w:r>
          </w:p>
          <w:p w:rsidR="004A6AEE" w:rsidRPr="00907D09" w:rsidRDefault="004A6AEE" w:rsidP="004A6AEE">
            <w:pPr>
              <w:rPr>
                <w:rFonts w:ascii="Consolas" w:hAnsi="Consolas" w:cs="Arial"/>
                <w:sz w:val="20"/>
                <w:szCs w:val="20"/>
                <w:lang w:val="en-GB"/>
              </w:rPr>
            </w:pPr>
            <w:r w:rsidRPr="00907D09">
              <w:rPr>
                <w:rFonts w:ascii="Consolas" w:hAnsi="Consolas" w:cs="Arial"/>
                <w:sz w:val="20"/>
                <w:szCs w:val="20"/>
                <w:lang w:val="en-GB"/>
              </w:rPr>
              <w:t xml:space="preserve">                "</w:t>
            </w:r>
            <w:proofErr w:type="spellStart"/>
            <w:r w:rsidRPr="00907D09">
              <w:rPr>
                <w:rFonts w:ascii="Consolas" w:hAnsi="Consolas" w:cs="Arial"/>
                <w:sz w:val="20"/>
                <w:szCs w:val="20"/>
                <w:lang w:val="en-GB"/>
              </w:rPr>
              <w:t>orgId</w:t>
            </w:r>
            <w:proofErr w:type="spellEnd"/>
            <w:r w:rsidRPr="00907D09">
              <w:rPr>
                <w:rFonts w:ascii="Consolas" w:hAnsi="Consolas" w:cs="Arial"/>
                <w:sz w:val="20"/>
                <w:szCs w:val="20"/>
                <w:lang w:val="en-GB"/>
              </w:rPr>
              <w:t>": "123",</w:t>
            </w:r>
          </w:p>
          <w:p w:rsidR="004A6AEE" w:rsidRPr="00907D09" w:rsidRDefault="004A6AEE" w:rsidP="004A6AEE">
            <w:pPr>
              <w:rPr>
                <w:rFonts w:ascii="Consolas" w:hAnsi="Consolas" w:cs="Arial"/>
                <w:sz w:val="20"/>
                <w:szCs w:val="20"/>
                <w:lang w:val="en-GB"/>
              </w:rPr>
            </w:pPr>
            <w:r w:rsidRPr="00907D09">
              <w:rPr>
                <w:rFonts w:ascii="Consolas" w:hAnsi="Consolas" w:cs="Arial"/>
                <w:sz w:val="20"/>
                <w:szCs w:val="20"/>
                <w:lang w:val="en-GB"/>
              </w:rPr>
              <w:t xml:space="preserve">                "status": "New Org Created"</w:t>
            </w:r>
          </w:p>
          <w:p w:rsidR="004A6AEE" w:rsidRPr="00907D09" w:rsidRDefault="004A6AEE" w:rsidP="004A6AEE">
            <w:pPr>
              <w:rPr>
                <w:rFonts w:ascii="Consolas" w:hAnsi="Consolas" w:cs="Arial"/>
                <w:sz w:val="20"/>
                <w:szCs w:val="20"/>
                <w:lang w:val="en-GB"/>
              </w:rPr>
            </w:pPr>
            <w:r w:rsidRPr="00907D09">
              <w:rPr>
                <w:rFonts w:ascii="Consolas" w:hAnsi="Consolas" w:cs="Arial"/>
                <w:sz w:val="20"/>
                <w:szCs w:val="20"/>
                <w:lang w:val="en-GB"/>
              </w:rPr>
              <w:t xml:space="preserve">            }</w:t>
            </w:r>
          </w:p>
          <w:p w:rsidR="004A6AEE" w:rsidRPr="004A6AEE" w:rsidRDefault="004A6AEE" w:rsidP="004A6AEE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  <w:p w:rsidR="004A6AEE" w:rsidRDefault="004A6AEE" w:rsidP="004A6AEE">
            <w:pPr>
              <w:rPr>
                <w:lang w:val="en-GB"/>
              </w:rPr>
            </w:pPr>
          </w:p>
        </w:tc>
      </w:tr>
    </w:tbl>
    <w:p w:rsidR="004A6AEE" w:rsidRDefault="004A6AEE" w:rsidP="004A6AEE">
      <w:pPr>
        <w:rPr>
          <w:lang w:val="en-GB"/>
        </w:rPr>
      </w:pPr>
    </w:p>
    <w:p w:rsidR="00063E54" w:rsidRDefault="00063E54">
      <w:pPr>
        <w:rPr>
          <w:lang w:val="en-GB"/>
        </w:rPr>
      </w:pPr>
      <w:r>
        <w:rPr>
          <w:lang w:val="en-GB"/>
        </w:rPr>
        <w:br w:type="page"/>
      </w:r>
    </w:p>
    <w:p w:rsidR="00063E54" w:rsidRDefault="00063E54" w:rsidP="004A6AEE">
      <w:pPr>
        <w:rPr>
          <w:lang w:val="en-GB"/>
        </w:rPr>
      </w:pPr>
      <w:r>
        <w:rPr>
          <w:lang w:val="en-GB"/>
        </w:rPr>
        <w:lastRenderedPageBreak/>
        <w:t>You should now have an API definition which looks like this:</w:t>
      </w:r>
    </w:p>
    <w:p w:rsidR="00063E54" w:rsidRPr="004A6AEE" w:rsidRDefault="00063E54" w:rsidP="004A6AEE">
      <w:pPr>
        <w:rPr>
          <w:lang w:val="en-GB"/>
        </w:rPr>
      </w:pPr>
    </w:p>
    <w:p w:rsidR="004A6AEE" w:rsidRDefault="00063E54" w:rsidP="00A47C52">
      <w:pPr>
        <w:rPr>
          <w:lang w:val="en-GB"/>
        </w:rPr>
      </w:pPr>
      <w:r>
        <w:rPr>
          <w:noProof/>
          <w:lang w:val="en-GB" w:eastAsia="ja-JP"/>
        </w:rPr>
        <w:drawing>
          <wp:inline distT="0" distB="0" distL="0" distR="0" wp14:anchorId="7398F2F4" wp14:editId="1482144E">
            <wp:extent cx="5943600" cy="2945130"/>
            <wp:effectExtent l="0" t="0" r="0" b="7620"/>
            <wp:docPr id="90" name="Picture 9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51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:rsidR="00C86CE4" w:rsidRDefault="00C86CE4" w:rsidP="00A47C52">
      <w:pPr>
        <w:rPr>
          <w:lang w:val="en-GB"/>
        </w:rPr>
      </w:pPr>
    </w:p>
    <w:p w:rsidR="00C86CE4" w:rsidRDefault="00C86CE4" w:rsidP="00C86CE4">
      <w:pPr>
        <w:pStyle w:val="ListParagraph"/>
        <w:numPr>
          <w:ilvl w:val="0"/>
          <w:numId w:val="3"/>
        </w:numPr>
        <w:rPr>
          <w:lang w:val="en-GB"/>
        </w:rPr>
      </w:pPr>
      <w:r w:rsidRPr="00C86CE4">
        <w:rPr>
          <w:lang w:val="en-GB"/>
        </w:rPr>
        <w:t xml:space="preserve">Click </w:t>
      </w:r>
      <w:r w:rsidRPr="003B0D26">
        <w:rPr>
          <w:b/>
          <w:lang w:val="en-GB"/>
        </w:rPr>
        <w:t>Save</w:t>
      </w:r>
    </w:p>
    <w:p w:rsidR="00D30D6D" w:rsidRDefault="00D30D6D" w:rsidP="00D30D6D">
      <w:pPr>
        <w:rPr>
          <w:lang w:val="en-GB"/>
        </w:rPr>
      </w:pPr>
      <w:r>
        <w:rPr>
          <w:lang w:val="en-GB"/>
        </w:rPr>
        <w:t>Note the 2 panels – the definition on the left in API Blueprint – the more documentary version on the right.</w:t>
      </w:r>
    </w:p>
    <w:p w:rsidR="00D30D6D" w:rsidRDefault="00D30D6D" w:rsidP="00D30D6D">
      <w:pPr>
        <w:rPr>
          <w:lang w:val="en-GB"/>
        </w:rPr>
      </w:pPr>
    </w:p>
    <w:p w:rsidR="00D30D6D" w:rsidRDefault="00D30D6D" w:rsidP="00D30D6D">
      <w:pPr>
        <w:pStyle w:val="ListParagraph"/>
        <w:numPr>
          <w:ilvl w:val="0"/>
          <w:numId w:val="3"/>
        </w:numPr>
        <w:rPr>
          <w:lang w:val="en-GB"/>
        </w:rPr>
      </w:pPr>
      <w:r w:rsidRPr="00D30D6D">
        <w:rPr>
          <w:lang w:val="en-GB"/>
        </w:rPr>
        <w:t xml:space="preserve">Click on </w:t>
      </w:r>
      <w:r w:rsidR="003B0D26" w:rsidRPr="003B0D26">
        <w:rPr>
          <w:b/>
          <w:lang w:val="en-GB"/>
        </w:rPr>
        <w:t>“</w:t>
      </w:r>
      <w:r w:rsidRPr="003B0D26">
        <w:rPr>
          <w:b/>
          <w:lang w:val="en-GB"/>
        </w:rPr>
        <w:t>Create an Organization</w:t>
      </w:r>
      <w:r w:rsidR="003B0D26" w:rsidRPr="003B0D26">
        <w:rPr>
          <w:b/>
          <w:lang w:val="en-GB"/>
        </w:rPr>
        <w:t>”</w:t>
      </w:r>
      <w:r w:rsidRPr="00D30D6D">
        <w:rPr>
          <w:lang w:val="en-GB"/>
        </w:rPr>
        <w:t xml:space="preserve"> in the right panel.</w:t>
      </w:r>
    </w:p>
    <w:p w:rsidR="00777F59" w:rsidRDefault="00777F59" w:rsidP="00777F59">
      <w:pPr>
        <w:rPr>
          <w:lang w:val="en-GB"/>
        </w:rPr>
      </w:pPr>
    </w:p>
    <w:p w:rsidR="00777F59" w:rsidRPr="00777F59" w:rsidRDefault="007540BF" w:rsidP="00063E54">
      <w:pPr>
        <w:jc w:val="center"/>
        <w:rPr>
          <w:lang w:val="en-GB"/>
        </w:rPr>
      </w:pPr>
      <w:r>
        <w:rPr>
          <w:noProof/>
          <w:lang w:val="en-GB" w:eastAsia="ja-JP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55A261D0" wp14:editId="518F5894">
                <wp:simplePos x="0" y="0"/>
                <wp:positionH relativeFrom="column">
                  <wp:posOffset>1216325</wp:posOffset>
                </wp:positionH>
                <wp:positionV relativeFrom="paragraph">
                  <wp:posOffset>2565771</wp:posOffset>
                </wp:positionV>
                <wp:extent cx="1621766" cy="361950"/>
                <wp:effectExtent l="0" t="0" r="17145" b="19050"/>
                <wp:wrapNone/>
                <wp:docPr id="234" name="Rectangle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1766" cy="3619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5F94A0" id="Rectangle 234" o:spid="_x0000_s1026" style="position:absolute;margin-left:95.75pt;margin-top:202.05pt;width:127.7pt;height:28.5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" filled="f" strokecolor="red" strokeweight="2pt"/>
            </w:pict>
          </mc:Fallback>
        </mc:AlternateContent>
      </w:r>
      <w:r w:rsidR="00777F59">
        <w:rPr>
          <w:noProof/>
          <w:lang w:val="en-GB" w:eastAsia="ja-JP"/>
        </w:rPr>
        <w:drawing>
          <wp:inline distT="0" distB="0" distL="0" distR="0" wp14:anchorId="059C05A9" wp14:editId="4D91CD15">
            <wp:extent cx="3812077" cy="30289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18632" cy="3034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0D6D" w:rsidRDefault="00D30D6D" w:rsidP="00D30D6D">
      <w:pPr>
        <w:rPr>
          <w:lang w:val="en-GB"/>
        </w:rPr>
      </w:pPr>
    </w:p>
    <w:p w:rsidR="007E5A5D" w:rsidRDefault="007E5A5D">
      <w:pPr>
        <w:rPr>
          <w:lang w:val="en-GB"/>
        </w:rPr>
      </w:pPr>
      <w:r>
        <w:rPr>
          <w:lang w:val="en-GB"/>
        </w:rPr>
        <w:br w:type="page"/>
      </w:r>
    </w:p>
    <w:p w:rsidR="00777F59" w:rsidRDefault="00777F59" w:rsidP="00D30D6D">
      <w:pPr>
        <w:rPr>
          <w:lang w:val="en-GB"/>
        </w:rPr>
      </w:pPr>
      <w:r>
        <w:rPr>
          <w:lang w:val="en-GB"/>
        </w:rPr>
        <w:lastRenderedPageBreak/>
        <w:t>Apiary comes with its own “mock” server, which “hosts” the APIs. This allows us to test the API.</w:t>
      </w:r>
      <w:r w:rsidR="0027306A">
        <w:rPr>
          <w:lang w:val="en-GB"/>
        </w:rPr>
        <w:br/>
      </w:r>
    </w:p>
    <w:p w:rsidR="00777F59" w:rsidRPr="005F0951" w:rsidRDefault="00777F59" w:rsidP="005F0951">
      <w:pPr>
        <w:pStyle w:val="ListParagraph"/>
        <w:numPr>
          <w:ilvl w:val="0"/>
          <w:numId w:val="3"/>
        </w:numPr>
        <w:rPr>
          <w:rStyle w:val="uritemplate"/>
          <w:rFonts w:ascii="Consolas" w:hAnsi="Consolas" w:cs="Consolas"/>
          <w:color w:val="F0F1F4"/>
          <w:shd w:val="clear" w:color="auto" w:fill="2B2F3E"/>
        </w:rPr>
      </w:pPr>
      <w:r w:rsidRPr="005F0951">
        <w:rPr>
          <w:lang w:val="en-GB"/>
        </w:rPr>
        <w:t xml:space="preserve">Note the URL at the top – </w:t>
      </w:r>
      <w:r w:rsidR="00197CF6">
        <w:rPr>
          <w:lang w:val="en-GB"/>
        </w:rPr>
        <w:t>should look something like this:</w:t>
      </w: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350"/>
      </w:tblGrid>
      <w:tr w:rsidR="005F0951" w:rsidTr="00C66708">
        <w:tc>
          <w:tcPr>
            <w:tcW w:w="9576" w:type="dxa"/>
            <w:shd w:val="clear" w:color="auto" w:fill="F2F2F2" w:themeFill="background1" w:themeFillShade="F2"/>
          </w:tcPr>
          <w:p w:rsidR="005F0951" w:rsidRDefault="005F0951" w:rsidP="00C66708">
            <w:pPr>
              <w:rPr>
                <w:lang w:val="en-GB"/>
              </w:rPr>
            </w:pPr>
          </w:p>
          <w:p w:rsidR="005F0951" w:rsidRPr="005F0951" w:rsidRDefault="005F0951" w:rsidP="00C66708">
            <w:pPr>
              <w:rPr>
                <w:rFonts w:ascii="Arial" w:hAnsi="Arial" w:cs="Arial"/>
                <w:sz w:val="18"/>
                <w:szCs w:val="18"/>
              </w:rPr>
            </w:pPr>
            <w:r w:rsidRPr="005F0951">
              <w:rPr>
                <w:rFonts w:ascii="Consolas" w:hAnsi="Consolas" w:cs="Arial"/>
                <w:sz w:val="20"/>
                <w:szCs w:val="20"/>
                <w:lang w:val="en-GB"/>
              </w:rPr>
              <w:t>https://private-af8f44-01organizationservice.apiary-mock.com/organization</w:t>
            </w:r>
          </w:p>
          <w:p w:rsidR="005F0951" w:rsidRDefault="005F0951" w:rsidP="00C66708">
            <w:pPr>
              <w:rPr>
                <w:lang w:val="en-GB"/>
              </w:rPr>
            </w:pPr>
          </w:p>
        </w:tc>
      </w:tr>
    </w:tbl>
    <w:p w:rsidR="00777F59" w:rsidRDefault="00777F59" w:rsidP="00D30D6D">
      <w:pPr>
        <w:rPr>
          <w:rStyle w:val="uritemplate"/>
          <w:rFonts w:ascii="Consolas" w:hAnsi="Consolas" w:cs="Consolas"/>
          <w:color w:val="F0F1F4"/>
          <w:shd w:val="clear" w:color="auto" w:fill="2B2F3E"/>
        </w:rPr>
      </w:pPr>
    </w:p>
    <w:p w:rsidR="00777F59" w:rsidRDefault="00777F59" w:rsidP="00777F59">
      <w:pPr>
        <w:rPr>
          <w:lang w:val="en-GB"/>
        </w:rPr>
      </w:pPr>
      <w:r>
        <w:rPr>
          <w:lang w:val="en-GB"/>
        </w:rPr>
        <w:t>Also note the multi-</w:t>
      </w:r>
      <w:r w:rsidR="005361C5">
        <w:rPr>
          <w:lang w:val="en-GB"/>
        </w:rPr>
        <w:t xml:space="preserve">programming </w:t>
      </w:r>
      <w:r>
        <w:rPr>
          <w:lang w:val="en-GB"/>
        </w:rPr>
        <w:t>language support.</w:t>
      </w:r>
    </w:p>
    <w:p w:rsidR="007E5A5D" w:rsidRDefault="007E5A5D" w:rsidP="00777F59">
      <w:pPr>
        <w:rPr>
          <w:lang w:val="en-GB"/>
        </w:rPr>
      </w:pPr>
    </w:p>
    <w:p w:rsidR="00777F59" w:rsidRPr="00197CF6" w:rsidRDefault="00197CF6" w:rsidP="005271BC">
      <w:pPr>
        <w:pStyle w:val="ListParagraph"/>
        <w:numPr>
          <w:ilvl w:val="0"/>
          <w:numId w:val="3"/>
        </w:numPr>
        <w:rPr>
          <w:lang w:val="en-GB"/>
        </w:rPr>
      </w:pPr>
      <w:r>
        <w:rPr>
          <w:noProof/>
          <w:lang w:val="en-GB" w:eastAsia="ja-JP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087707" wp14:editId="0BCB0942">
                <wp:simplePos x="0" y="0"/>
                <wp:positionH relativeFrom="column">
                  <wp:posOffset>1800225</wp:posOffset>
                </wp:positionH>
                <wp:positionV relativeFrom="paragraph">
                  <wp:posOffset>3307081</wp:posOffset>
                </wp:positionV>
                <wp:extent cx="1333500" cy="361950"/>
                <wp:effectExtent l="0" t="0" r="19050" b="19050"/>
                <wp:wrapNone/>
                <wp:docPr id="92" name="Rectangle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0" cy="3619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3EB925" id="Rectangle 92" o:spid="_x0000_s1026" style="position:absolute;margin-left:141.75pt;margin-top:260.4pt;width:105pt;height:28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" filled="f" strokecolor="red" strokeweight="2pt"/>
            </w:pict>
          </mc:Fallback>
        </mc:AlternateContent>
      </w:r>
      <w:r>
        <w:rPr>
          <w:lang w:val="en-GB"/>
        </w:rPr>
        <w:t xml:space="preserve">Next to Mock Server - </w:t>
      </w:r>
      <w:r w:rsidR="00777F59" w:rsidRPr="00777F59">
        <w:rPr>
          <w:lang w:val="en-GB"/>
        </w:rPr>
        <w:t xml:space="preserve">Select </w:t>
      </w:r>
      <w:proofErr w:type="spellStart"/>
      <w:r w:rsidR="00777F59" w:rsidRPr="00777F59">
        <w:rPr>
          <w:b/>
          <w:lang w:val="en-GB"/>
        </w:rPr>
        <w:t>cURL</w:t>
      </w:r>
      <w:proofErr w:type="spellEnd"/>
      <w:r w:rsidR="00777F59" w:rsidRPr="00777F59">
        <w:rPr>
          <w:lang w:val="en-GB"/>
        </w:rPr>
        <w:t xml:space="preserve"> and click </w:t>
      </w:r>
      <w:r w:rsidR="00777F59" w:rsidRPr="00777F59">
        <w:rPr>
          <w:b/>
          <w:lang w:val="en-GB"/>
        </w:rPr>
        <w:t>Try</w:t>
      </w:r>
      <w:r w:rsidR="00777F59" w:rsidRPr="00777F59">
        <w:rPr>
          <w:lang w:val="en-GB"/>
        </w:rPr>
        <w:t xml:space="preserve">. </w:t>
      </w:r>
      <w:r>
        <w:rPr>
          <w:lang w:val="en-GB"/>
        </w:rPr>
        <w:br/>
      </w:r>
      <w:r w:rsidR="00895DFB">
        <w:rPr>
          <w:noProof/>
          <w:lang w:val="en-GB" w:eastAsia="ja-JP"/>
        </w:rPr>
        <w:drawing>
          <wp:inline distT="0" distB="0" distL="0" distR="0" wp14:anchorId="2BD9B7DD" wp14:editId="5A6F6E8D">
            <wp:extent cx="4325620" cy="4582160"/>
            <wp:effectExtent l="0" t="0" r="0" b="8890"/>
            <wp:docPr id="8" name="Picture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25620" cy="45821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:rsidR="0027306A" w:rsidRDefault="0027306A">
      <w:pPr>
        <w:rPr>
          <w:lang w:val="en-GB"/>
        </w:rPr>
      </w:pPr>
      <w:r>
        <w:rPr>
          <w:lang w:val="en-GB"/>
        </w:rPr>
        <w:br w:type="page"/>
      </w:r>
    </w:p>
    <w:p w:rsidR="00777F59" w:rsidRPr="00216025" w:rsidRDefault="00777F59" w:rsidP="00777F59">
      <w:pPr>
        <w:pStyle w:val="ListParagraph"/>
        <w:numPr>
          <w:ilvl w:val="0"/>
          <w:numId w:val="3"/>
        </w:numPr>
        <w:rPr>
          <w:lang w:val="en-GB"/>
        </w:rPr>
      </w:pPr>
      <w:r w:rsidRPr="00777F59">
        <w:rPr>
          <w:lang w:val="en-GB"/>
        </w:rPr>
        <w:lastRenderedPageBreak/>
        <w:t xml:space="preserve">Click </w:t>
      </w:r>
      <w:r w:rsidRPr="00777F59">
        <w:rPr>
          <w:b/>
          <w:lang w:val="en-GB"/>
        </w:rPr>
        <w:t>Call Resource</w:t>
      </w:r>
      <w:r w:rsidR="00197CF6" w:rsidRPr="00197CF6">
        <w:rPr>
          <w:noProof/>
          <w:lang w:val="en-GB" w:eastAsia="ja-JP"/>
        </w:rPr>
        <w:t xml:space="preserve"> </w:t>
      </w:r>
    </w:p>
    <w:p w:rsidR="00216025" w:rsidRDefault="00D645C2" w:rsidP="00895DFB">
      <w:pPr>
        <w:jc w:val="center"/>
        <w:rPr>
          <w:lang w:val="en-GB"/>
        </w:rPr>
      </w:pPr>
      <w:r>
        <w:rPr>
          <w:noProof/>
          <w:lang w:val="en-GB" w:eastAsia="ja-JP"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24CC2A3A" wp14:editId="477CCA36">
                <wp:simplePos x="0" y="0"/>
                <wp:positionH relativeFrom="column">
                  <wp:posOffset>4304581</wp:posOffset>
                </wp:positionH>
                <wp:positionV relativeFrom="paragraph">
                  <wp:posOffset>2306452</wp:posOffset>
                </wp:positionV>
                <wp:extent cx="1000664" cy="508958"/>
                <wp:effectExtent l="0" t="0" r="28575" b="24765"/>
                <wp:wrapNone/>
                <wp:docPr id="240" name="Rectangle 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0664" cy="50895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5E864D" id="Rectangle 240" o:spid="_x0000_s1026" style="position:absolute;margin-left:338.95pt;margin-top:181.6pt;width:78.8pt;height:40.1pt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" filled="f" strokecolor="red" strokeweight="2pt"/>
            </w:pict>
          </mc:Fallback>
        </mc:AlternateContent>
      </w:r>
      <w:r w:rsidR="00895DFB">
        <w:rPr>
          <w:noProof/>
          <w:lang w:val="en-GB" w:eastAsia="ja-JP"/>
        </w:rPr>
        <w:drawing>
          <wp:inline distT="0" distB="0" distL="0" distR="0" wp14:anchorId="4DEE2108" wp14:editId="437619E4">
            <wp:extent cx="4867275" cy="3200400"/>
            <wp:effectExtent l="0" t="0" r="9525" b="0"/>
            <wp:docPr id="9" name="Picture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67952" cy="32008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:rsidR="0027306A" w:rsidRDefault="0027306A" w:rsidP="0027306A">
      <w:pPr>
        <w:rPr>
          <w:lang w:val="en-GB"/>
        </w:rPr>
      </w:pPr>
      <w:r>
        <w:rPr>
          <w:lang w:val="en-GB"/>
        </w:rPr>
        <w:t>This should prompt a response like this:</w:t>
      </w:r>
    </w:p>
    <w:p w:rsidR="0027306A" w:rsidRDefault="0027306A" w:rsidP="0027306A">
      <w:pPr>
        <w:rPr>
          <w:lang w:val="en-GB"/>
        </w:rPr>
      </w:pPr>
    </w:p>
    <w:p w:rsidR="00216025" w:rsidRPr="00216025" w:rsidRDefault="00D645C2" w:rsidP="0027306A">
      <w:pPr>
        <w:jc w:val="center"/>
        <w:rPr>
          <w:lang w:val="en-GB"/>
        </w:rPr>
      </w:pPr>
      <w:r>
        <w:rPr>
          <w:noProof/>
          <w:lang w:val="en-GB" w:eastAsia="ja-JP"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735D5C14" wp14:editId="5FA25570">
                <wp:simplePos x="0" y="0"/>
                <wp:positionH relativeFrom="column">
                  <wp:posOffset>1086927</wp:posOffset>
                </wp:positionH>
                <wp:positionV relativeFrom="paragraph">
                  <wp:posOffset>3096319</wp:posOffset>
                </wp:positionV>
                <wp:extent cx="1682151" cy="431321"/>
                <wp:effectExtent l="0" t="0" r="13335" b="26035"/>
                <wp:wrapNone/>
                <wp:docPr id="241" name="Rectangle 2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2151" cy="43132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72316A" id="Rectangle 241" o:spid="_x0000_s1026" style="position:absolute;margin-left:85.6pt;margin-top:243.8pt;width:132.45pt;height:33.95pt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" filled="f" strokecolor="red" strokeweight="2pt"/>
            </w:pict>
          </mc:Fallback>
        </mc:AlternateContent>
      </w:r>
      <w:r w:rsidR="00216025">
        <w:rPr>
          <w:noProof/>
          <w:lang w:val="en-GB" w:eastAsia="ja-JP"/>
        </w:rPr>
        <w:drawing>
          <wp:inline distT="0" distB="0" distL="0" distR="0" wp14:anchorId="691A0121" wp14:editId="25AA3EEF">
            <wp:extent cx="4926728" cy="3705225"/>
            <wp:effectExtent l="0" t="0" r="762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926113" cy="37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7F59" w:rsidRDefault="00777F59" w:rsidP="00777F59">
      <w:pPr>
        <w:rPr>
          <w:lang w:val="en-GB"/>
        </w:rPr>
      </w:pPr>
    </w:p>
    <w:p w:rsidR="00216025" w:rsidRPr="0027306A" w:rsidRDefault="006C10F4">
      <w:pPr>
        <w:rPr>
          <w:lang w:val="en-GB"/>
        </w:rPr>
      </w:pPr>
      <w:r>
        <w:rPr>
          <w:lang w:val="en-GB"/>
        </w:rPr>
        <w:t xml:space="preserve">So now we have our API contract, we also have a stub that a mobile developer could use to start developing </w:t>
      </w:r>
      <w:r w:rsidR="003533EE">
        <w:rPr>
          <w:lang w:val="en-GB"/>
        </w:rPr>
        <w:t>a</w:t>
      </w:r>
      <w:r>
        <w:rPr>
          <w:lang w:val="en-GB"/>
        </w:rPr>
        <w:t xml:space="preserve"> mobile app, while we now look at implementing this API in OIC.</w:t>
      </w:r>
    </w:p>
    <w:p w:rsidR="00F67A95" w:rsidRPr="0067132A" w:rsidRDefault="00F67A95" w:rsidP="000E484D">
      <w:pPr>
        <w:pStyle w:val="Heading1"/>
        <w:numPr>
          <w:ilvl w:val="0"/>
          <w:numId w:val="44"/>
        </w:numPr>
        <w:rPr>
          <w:b w:val="0"/>
          <w:lang w:val="en-GB"/>
        </w:rPr>
      </w:pPr>
      <w:bookmarkStart w:id="2" w:name="_Toc453231"/>
      <w:r>
        <w:rPr>
          <w:b w:val="0"/>
          <w:lang w:val="en-GB"/>
        </w:rPr>
        <w:lastRenderedPageBreak/>
        <w:t>API Platform</w:t>
      </w:r>
      <w:r w:rsidR="00F34AE3">
        <w:rPr>
          <w:b w:val="0"/>
          <w:lang w:val="en-GB"/>
        </w:rPr>
        <w:t xml:space="preserve"> </w:t>
      </w:r>
      <w:bookmarkStart w:id="3" w:name="_GoBack"/>
      <w:bookmarkEnd w:id="2"/>
      <w:bookmarkEnd w:id="3"/>
    </w:p>
    <w:p w:rsidR="005C7F9C" w:rsidRPr="005C7F9C" w:rsidRDefault="00C16CFB" w:rsidP="005C7F9C">
      <w:pPr>
        <w:pStyle w:val="ListParagraph"/>
        <w:numPr>
          <w:ilvl w:val="0"/>
          <w:numId w:val="13"/>
        </w:numPr>
        <w:rPr>
          <w:lang w:val="en-GB"/>
        </w:rPr>
      </w:pPr>
      <w:r>
        <w:rPr>
          <w:lang w:val="en-GB"/>
        </w:rPr>
        <w:t>L</w:t>
      </w:r>
      <w:r w:rsidR="00BF592D" w:rsidRPr="00BF592D">
        <w:rPr>
          <w:lang w:val="en-GB"/>
        </w:rPr>
        <w:t>ogin to</w:t>
      </w:r>
      <w:r w:rsidR="00BF592D" w:rsidRPr="00B120B0">
        <w:rPr>
          <w:b/>
          <w:lang w:val="en-GB"/>
        </w:rPr>
        <w:t xml:space="preserve"> API Platform</w:t>
      </w:r>
      <w:r w:rsidR="00B120B0" w:rsidRPr="00B120B0">
        <w:rPr>
          <w:b/>
          <w:lang w:val="en-GB"/>
        </w:rPr>
        <w:t xml:space="preserve"> – Management Portal</w:t>
      </w:r>
    </w:p>
    <w:p w:rsidR="005C7F9C" w:rsidRPr="005C7F9C" w:rsidRDefault="005C7F9C" w:rsidP="005C7F9C">
      <w:pPr>
        <w:pStyle w:val="ListParagraph"/>
        <w:numPr>
          <w:ilvl w:val="1"/>
          <w:numId w:val="13"/>
        </w:numPr>
        <w:rPr>
          <w:lang w:val="en-GB"/>
        </w:rPr>
      </w:pPr>
      <w:r>
        <w:rPr>
          <w:lang w:val="en-GB"/>
        </w:rPr>
        <w:t>Use your trial account</w:t>
      </w:r>
    </w:p>
    <w:p w:rsidR="00AE6D4A" w:rsidRDefault="003E12BD" w:rsidP="00470C65">
      <w:pPr>
        <w:pStyle w:val="ListParagraph"/>
        <w:numPr>
          <w:ilvl w:val="0"/>
          <w:numId w:val="13"/>
        </w:numPr>
        <w:rPr>
          <w:lang w:val="en-GB"/>
        </w:rPr>
      </w:pPr>
      <w:r>
        <w:rPr>
          <w:b/>
          <w:lang w:val="en-GB"/>
        </w:rPr>
        <w:t>Click on APIs tab on the top left corner</w:t>
      </w:r>
    </w:p>
    <w:p w:rsidR="00E05BAD" w:rsidRDefault="00E05BAD" w:rsidP="00E05BAD">
      <w:pPr>
        <w:rPr>
          <w:lang w:val="en-GB"/>
        </w:rPr>
      </w:pPr>
      <w:r>
        <w:rPr>
          <w:noProof/>
          <w:lang w:val="en-GB" w:eastAsia="ja-JP"/>
        </w:rPr>
        <mc:AlternateContent>
          <mc:Choice Requires="wps">
            <w:drawing>
              <wp:anchor distT="0" distB="0" distL="114300" distR="114300" simplePos="0" relativeHeight="251924480" behindDoc="0" locked="0" layoutInCell="1" allowOverlap="1" wp14:anchorId="2B21E66F" wp14:editId="4E920777">
                <wp:simplePos x="0" y="0"/>
                <wp:positionH relativeFrom="column">
                  <wp:posOffset>55984</wp:posOffset>
                </wp:positionH>
                <wp:positionV relativeFrom="paragraph">
                  <wp:posOffset>43491</wp:posOffset>
                </wp:positionV>
                <wp:extent cx="1242837" cy="212738"/>
                <wp:effectExtent l="0" t="0" r="14605" b="1587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2837" cy="21273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7079F6" id="Rectangle 6" o:spid="_x0000_s1026" style="position:absolute;margin-left:4.4pt;margin-top:3.4pt;width:97.85pt;height:16.75pt;z-index:251924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" filled="f" strokecolor="red" strokeweight="2pt"/>
            </w:pict>
          </mc:Fallback>
        </mc:AlternateContent>
      </w:r>
      <w:r>
        <w:rPr>
          <w:noProof/>
        </w:rPr>
        <w:drawing>
          <wp:inline distT="0" distB="0" distL="0" distR="0" wp14:anchorId="13A93545" wp14:editId="0C3066FF">
            <wp:extent cx="5942330" cy="515050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10026" b="73880"/>
                    <a:stretch/>
                  </pic:blipFill>
                  <pic:spPr bwMode="auto">
                    <a:xfrm>
                      <a:off x="0" y="0"/>
                      <a:ext cx="5943600" cy="5151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05BAD" w:rsidRPr="003E12BD" w:rsidRDefault="00E05BAD" w:rsidP="003E12BD">
      <w:pPr>
        <w:pStyle w:val="ListParagraph"/>
        <w:numPr>
          <w:ilvl w:val="0"/>
          <w:numId w:val="45"/>
        </w:numPr>
        <w:rPr>
          <w:lang w:val="en-GB"/>
        </w:rPr>
      </w:pPr>
      <w:r w:rsidRPr="003E12BD">
        <w:rPr>
          <w:lang w:val="en-GB"/>
        </w:rPr>
        <w:t>Click on Create</w:t>
      </w:r>
      <w:r w:rsidR="003E12BD" w:rsidRPr="003E12BD">
        <w:rPr>
          <w:lang w:val="en-GB"/>
        </w:rPr>
        <w:t xml:space="preserve"> API on the top right corner</w:t>
      </w:r>
    </w:p>
    <w:p w:rsidR="00E05BAD" w:rsidRDefault="003E12BD" w:rsidP="00E05BAD">
      <w:pPr>
        <w:rPr>
          <w:lang w:val="en-GB"/>
        </w:rPr>
      </w:pPr>
      <w:r>
        <w:rPr>
          <w:noProof/>
          <w:lang w:val="en-GB" w:eastAsia="ja-JP"/>
        </w:rPr>
        <mc:AlternateContent>
          <mc:Choice Requires="wps">
            <w:drawing>
              <wp:anchor distT="0" distB="0" distL="114300" distR="114300" simplePos="0" relativeHeight="251926528" behindDoc="0" locked="0" layoutInCell="1" allowOverlap="1" wp14:anchorId="70C29B1D" wp14:editId="74C5A988">
                <wp:simplePos x="0" y="0"/>
                <wp:positionH relativeFrom="column">
                  <wp:posOffset>5454650</wp:posOffset>
                </wp:positionH>
                <wp:positionV relativeFrom="paragraph">
                  <wp:posOffset>231140</wp:posOffset>
                </wp:positionV>
                <wp:extent cx="448945" cy="254000"/>
                <wp:effectExtent l="0" t="0" r="27305" b="1270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8945" cy="254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510CBF" id="Rectangle 12" o:spid="_x0000_s1026" style="position:absolute;margin-left:429.5pt;margin-top:18.2pt;width:35.35pt;height:20pt;z-index:251926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" filled="f" strokecolor="red" strokeweight="2pt"/>
            </w:pict>
          </mc:Fallback>
        </mc:AlternateContent>
      </w:r>
      <w:r w:rsidR="00E05BAD">
        <w:rPr>
          <w:noProof/>
        </w:rPr>
        <w:drawing>
          <wp:inline distT="0" distB="0" distL="0" distR="0" wp14:anchorId="00C7D3CA" wp14:editId="0D1492AD">
            <wp:extent cx="5942330" cy="515050"/>
            <wp:effectExtent l="0" t="0" r="127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10026" b="73880"/>
                    <a:stretch/>
                  </pic:blipFill>
                  <pic:spPr bwMode="auto">
                    <a:xfrm>
                      <a:off x="0" y="0"/>
                      <a:ext cx="5943600" cy="5151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E12BD" w:rsidRPr="003E12BD" w:rsidRDefault="003E12BD" w:rsidP="003E12BD">
      <w:pPr>
        <w:pStyle w:val="ListParagraph"/>
        <w:numPr>
          <w:ilvl w:val="0"/>
          <w:numId w:val="45"/>
        </w:numPr>
        <w:rPr>
          <w:lang w:val="en-GB"/>
        </w:rPr>
      </w:pPr>
      <w:r>
        <w:rPr>
          <w:lang w:val="en-GB"/>
        </w:rPr>
        <w:t xml:space="preserve">Enter </w:t>
      </w:r>
      <w:proofErr w:type="spellStart"/>
      <w:r>
        <w:rPr>
          <w:lang w:val="en-GB"/>
        </w:rPr>
        <w:t>CreateServiceOrg</w:t>
      </w:r>
      <w:proofErr w:type="spellEnd"/>
      <w:r>
        <w:rPr>
          <w:lang w:val="en-GB"/>
        </w:rPr>
        <w:t>-</w:t>
      </w:r>
      <w:r w:rsidR="00E814D5" w:rsidRPr="00E814D5">
        <w:rPr>
          <w:b/>
          <w:color w:val="FF0000"/>
          <w:lang w:val="en-GB"/>
        </w:rPr>
        <w:t>NN</w:t>
      </w:r>
      <w:r>
        <w:rPr>
          <w:lang w:val="en-GB"/>
        </w:rPr>
        <w:t xml:space="preserve"> as API name and 1.0 as version. Select ‘Create a default plan for this API’</w:t>
      </w:r>
    </w:p>
    <w:p w:rsidR="003E12BD" w:rsidRDefault="003E12BD" w:rsidP="00E05BAD">
      <w:pPr>
        <w:rPr>
          <w:lang w:val="en-GB"/>
        </w:rPr>
      </w:pPr>
    </w:p>
    <w:p w:rsidR="003E12BD" w:rsidRPr="00E05BAD" w:rsidRDefault="003E12BD" w:rsidP="00E05BAD">
      <w:pPr>
        <w:rPr>
          <w:lang w:val="en-GB"/>
        </w:rPr>
      </w:pPr>
      <w:r>
        <w:rPr>
          <w:noProof/>
          <w:lang w:val="en-GB" w:eastAsia="ja-JP"/>
        </w:rPr>
        <mc:AlternateContent>
          <mc:Choice Requires="wps">
            <w:drawing>
              <wp:anchor distT="0" distB="0" distL="114300" distR="114300" simplePos="0" relativeHeight="251928576" behindDoc="0" locked="0" layoutInCell="1" allowOverlap="1" wp14:anchorId="26CF3F5B" wp14:editId="77BE460B">
                <wp:simplePos x="0" y="0"/>
                <wp:positionH relativeFrom="column">
                  <wp:posOffset>57150</wp:posOffset>
                </wp:positionH>
                <wp:positionV relativeFrom="paragraph">
                  <wp:posOffset>661670</wp:posOffset>
                </wp:positionV>
                <wp:extent cx="2679700" cy="327025"/>
                <wp:effectExtent l="0" t="0" r="25400" b="1587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79700" cy="3270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510725" id="Rectangle 14" o:spid="_x0000_s1026" style="position:absolute;margin-left:4.5pt;margin-top:52.1pt;width:211pt;height:25.75pt;z-index:251928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" filled="f" strokecolor="red" strokeweight="2pt"/>
            </w:pict>
          </mc:Fallback>
        </mc:AlternateContent>
      </w:r>
      <w:r>
        <w:rPr>
          <w:noProof/>
        </w:rPr>
        <w:drawing>
          <wp:inline distT="0" distB="0" distL="0" distR="0" wp14:anchorId="2C896BC6" wp14:editId="58EB547A">
            <wp:extent cx="2774950" cy="2279650"/>
            <wp:effectExtent l="0" t="0" r="635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26816" t="20036" r="26496" b="8748"/>
                    <a:stretch/>
                  </pic:blipFill>
                  <pic:spPr bwMode="auto">
                    <a:xfrm>
                      <a:off x="0" y="0"/>
                      <a:ext cx="2774950" cy="22796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E6D4A" w:rsidRDefault="003237B5" w:rsidP="00BF592D">
      <w:pPr>
        <w:rPr>
          <w:lang w:val="en-GB"/>
        </w:rPr>
      </w:pPr>
      <w:r>
        <w:rPr>
          <w:noProof/>
          <w:lang w:val="en-GB" w:eastAsia="ja-JP"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29292843" wp14:editId="2AFA5939">
                <wp:simplePos x="0" y="0"/>
                <wp:positionH relativeFrom="column">
                  <wp:posOffset>4891177</wp:posOffset>
                </wp:positionH>
                <wp:positionV relativeFrom="paragraph">
                  <wp:posOffset>1241485</wp:posOffset>
                </wp:positionV>
                <wp:extent cx="785004" cy="465826"/>
                <wp:effectExtent l="0" t="0" r="15240" b="10795"/>
                <wp:wrapNone/>
                <wp:docPr id="245" name="Rectangle 2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5004" cy="46582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A27E9F" id="Rectangle 245" o:spid="_x0000_s1026" style="position:absolute;margin-left:385.15pt;margin-top:97.75pt;width:61.8pt;height:36.7pt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" filled="f" strokecolor="red" strokeweight="2pt"/>
            </w:pict>
          </mc:Fallback>
        </mc:AlternateContent>
      </w:r>
      <w:r>
        <w:rPr>
          <w:noProof/>
          <w:lang w:val="en-GB" w:eastAsia="ja-JP"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4810F74C" wp14:editId="4DEC0BDB">
                <wp:simplePos x="0" y="0"/>
                <wp:positionH relativeFrom="column">
                  <wp:posOffset>189781</wp:posOffset>
                </wp:positionH>
                <wp:positionV relativeFrom="paragraph">
                  <wp:posOffset>1155221</wp:posOffset>
                </wp:positionV>
                <wp:extent cx="3131389" cy="750498"/>
                <wp:effectExtent l="0" t="0" r="12065" b="12065"/>
                <wp:wrapNone/>
                <wp:docPr id="244" name="Rectangle 2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31389" cy="75049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693D44" id="Rectangle 244" o:spid="_x0000_s1026" style="position:absolute;margin-left:14.95pt;margin-top:90.95pt;width:246.55pt;height:59.1pt;z-index:25176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" filled="f" strokecolor="red" strokeweight="2pt"/>
            </w:pict>
          </mc:Fallback>
        </mc:AlternateContent>
      </w:r>
      <w:r w:rsidR="00227204">
        <w:rPr>
          <w:noProof/>
          <w:lang w:val="en-GB" w:eastAsia="ja-JP"/>
        </w:rPr>
        <w:drawing>
          <wp:inline distT="0" distB="0" distL="0" distR="0" wp14:anchorId="09295C0E" wp14:editId="12BD3D83">
            <wp:extent cx="5943600" cy="2386965"/>
            <wp:effectExtent l="0" t="0" r="0" b="0"/>
            <wp:docPr id="119" name="Picture 1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 119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869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:rsidR="00B45337" w:rsidRDefault="00BD782E" w:rsidP="00322AB2">
      <w:pPr>
        <w:rPr>
          <w:lang w:val="en-GB"/>
        </w:rPr>
      </w:pPr>
      <w:r w:rsidRPr="00470C65">
        <w:rPr>
          <w:b/>
          <w:lang w:val="en-GB"/>
        </w:rPr>
        <w:t>Note</w:t>
      </w:r>
      <w:r>
        <w:rPr>
          <w:lang w:val="en-GB"/>
        </w:rPr>
        <w:t xml:space="preserve"> a Plan has also been created. APIs are made available to developers through Plans.</w:t>
      </w:r>
    </w:p>
    <w:p w:rsidR="00C9553E" w:rsidRPr="00470C65" w:rsidRDefault="00C9553E" w:rsidP="00470C65">
      <w:pPr>
        <w:rPr>
          <w:lang w:val="en-GB"/>
        </w:rPr>
      </w:pPr>
    </w:p>
    <w:p w:rsidR="00BD782E" w:rsidRPr="00BF592D" w:rsidRDefault="00BD782E" w:rsidP="00AD5358">
      <w:pPr>
        <w:jc w:val="center"/>
        <w:rPr>
          <w:lang w:val="en-GB"/>
        </w:rPr>
      </w:pPr>
    </w:p>
    <w:p w:rsidR="00621D8F" w:rsidRDefault="00621D8F">
      <w:pPr>
        <w:rPr>
          <w:lang w:val="en-GB"/>
        </w:rPr>
      </w:pPr>
      <w:r>
        <w:rPr>
          <w:lang w:val="en-GB"/>
        </w:rPr>
        <w:br w:type="page"/>
      </w:r>
    </w:p>
    <w:p w:rsidR="002F0C8E" w:rsidRPr="007C71E0" w:rsidRDefault="002F0C8E" w:rsidP="000E484D">
      <w:pPr>
        <w:pStyle w:val="Heading2"/>
        <w:numPr>
          <w:ilvl w:val="1"/>
          <w:numId w:val="44"/>
        </w:numPr>
        <w:rPr>
          <w:b w:val="0"/>
          <w:lang w:val="en-GB"/>
        </w:rPr>
      </w:pPr>
      <w:bookmarkStart w:id="4" w:name="_Toc453233"/>
      <w:r w:rsidRPr="007C71E0">
        <w:rPr>
          <w:b w:val="0"/>
          <w:lang w:val="en-GB"/>
        </w:rPr>
        <w:lastRenderedPageBreak/>
        <w:t>Change API Request Policy</w:t>
      </w:r>
      <w:bookmarkEnd w:id="4"/>
    </w:p>
    <w:p w:rsidR="002F0C8E" w:rsidRDefault="002F0C8E" w:rsidP="002F0C8E">
      <w:pPr>
        <w:rPr>
          <w:lang w:val="en-GB"/>
        </w:rPr>
      </w:pPr>
    </w:p>
    <w:p w:rsidR="00807BF3" w:rsidRDefault="00DA1BD5" w:rsidP="002F0C8E">
      <w:pPr>
        <w:pStyle w:val="ListParagraph"/>
        <w:numPr>
          <w:ilvl w:val="0"/>
          <w:numId w:val="14"/>
        </w:numPr>
        <w:rPr>
          <w:lang w:val="en-GB"/>
        </w:rPr>
      </w:pPr>
      <w:r>
        <w:rPr>
          <w:lang w:val="en-GB"/>
        </w:rPr>
        <w:t xml:space="preserve">If not open already, </w:t>
      </w:r>
      <w:r w:rsidR="00087619">
        <w:rPr>
          <w:lang w:val="en-GB"/>
        </w:rPr>
        <w:t>open</w:t>
      </w:r>
      <w:r>
        <w:rPr>
          <w:lang w:val="en-GB"/>
        </w:rPr>
        <w:t xml:space="preserve"> your API</w:t>
      </w:r>
    </w:p>
    <w:p w:rsidR="00DA1BD5" w:rsidRDefault="00807BF3" w:rsidP="002F0C8E">
      <w:pPr>
        <w:pStyle w:val="ListParagraph"/>
        <w:numPr>
          <w:ilvl w:val="0"/>
          <w:numId w:val="14"/>
        </w:numPr>
        <w:rPr>
          <w:lang w:val="en-GB"/>
        </w:rPr>
      </w:pPr>
      <w:r>
        <w:rPr>
          <w:lang w:val="en-GB"/>
        </w:rPr>
        <w:t xml:space="preserve">Click </w:t>
      </w:r>
      <w:r w:rsidR="002F0C8E" w:rsidRPr="00DA1BD5">
        <w:rPr>
          <w:b/>
          <w:lang w:val="en-GB"/>
        </w:rPr>
        <w:t>API Implementation</w:t>
      </w:r>
      <w:r w:rsidR="002F0C8E">
        <w:rPr>
          <w:lang w:val="en-GB"/>
        </w:rPr>
        <w:t xml:space="preserve"> </w:t>
      </w:r>
    </w:p>
    <w:p w:rsidR="00DA1BD5" w:rsidRDefault="00DA1BD5" w:rsidP="002F0C8E">
      <w:pPr>
        <w:pStyle w:val="ListParagraph"/>
        <w:numPr>
          <w:ilvl w:val="0"/>
          <w:numId w:val="14"/>
        </w:numPr>
        <w:rPr>
          <w:lang w:val="en-GB"/>
        </w:rPr>
      </w:pPr>
      <w:r>
        <w:rPr>
          <w:lang w:val="en-GB"/>
        </w:rPr>
        <w:t xml:space="preserve">Click </w:t>
      </w:r>
      <w:r w:rsidRPr="00DA1BD5">
        <w:rPr>
          <w:b/>
          <w:lang w:val="en-GB"/>
        </w:rPr>
        <w:t>API Request</w:t>
      </w:r>
      <w:r>
        <w:rPr>
          <w:lang w:val="en-GB"/>
        </w:rPr>
        <w:t xml:space="preserve"> Policy </w:t>
      </w:r>
    </w:p>
    <w:p w:rsidR="002F0C8E" w:rsidRDefault="00DA1BD5" w:rsidP="002F0C8E">
      <w:pPr>
        <w:pStyle w:val="ListParagraph"/>
        <w:numPr>
          <w:ilvl w:val="0"/>
          <w:numId w:val="14"/>
        </w:numPr>
        <w:rPr>
          <w:lang w:val="en-GB"/>
        </w:rPr>
      </w:pPr>
      <w:r>
        <w:rPr>
          <w:lang w:val="en-GB"/>
        </w:rPr>
        <w:t xml:space="preserve">Click </w:t>
      </w:r>
      <w:r w:rsidR="002F0C8E" w:rsidRPr="00DA1BD5">
        <w:rPr>
          <w:b/>
          <w:lang w:val="en-GB"/>
        </w:rPr>
        <w:t>Edit</w:t>
      </w:r>
    </w:p>
    <w:p w:rsidR="00F91938" w:rsidRDefault="00E92FFF" w:rsidP="00231BA8">
      <w:pPr>
        <w:jc w:val="center"/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n-GB"/>
        </w:rPr>
      </w:pPr>
      <w:r>
        <w:rPr>
          <w:noProof/>
          <w:lang w:val="en-GB" w:eastAsia="ja-JP"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60709B5B" wp14:editId="5B04CEAB">
                <wp:simplePos x="0" y="0"/>
                <wp:positionH relativeFrom="column">
                  <wp:posOffset>3966845</wp:posOffset>
                </wp:positionH>
                <wp:positionV relativeFrom="paragraph">
                  <wp:posOffset>1062355</wp:posOffset>
                </wp:positionV>
                <wp:extent cx="292735" cy="370840"/>
                <wp:effectExtent l="0" t="0" r="12065" b="10160"/>
                <wp:wrapNone/>
                <wp:docPr id="262" name="Rectangle 2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2735" cy="3708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13EEC0" id="Rectangle 262" o:spid="_x0000_s1026" style="position:absolute;margin-left:312.35pt;margin-top:83.65pt;width:23.05pt;height:29.2pt;z-index:25179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" filled="f" strokecolor="red" strokeweight="2pt"/>
            </w:pict>
          </mc:Fallback>
        </mc:AlternateContent>
      </w:r>
      <w:r>
        <w:rPr>
          <w:noProof/>
          <w:lang w:val="en-GB" w:eastAsia="ja-JP"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289539B7" wp14:editId="7FD3F818">
                <wp:simplePos x="0" y="0"/>
                <wp:positionH relativeFrom="column">
                  <wp:posOffset>638355</wp:posOffset>
                </wp:positionH>
                <wp:positionV relativeFrom="paragraph">
                  <wp:posOffset>1081105</wp:posOffset>
                </wp:positionV>
                <wp:extent cx="1699403" cy="353683"/>
                <wp:effectExtent l="0" t="0" r="15240" b="27940"/>
                <wp:wrapNone/>
                <wp:docPr id="261" name="Rectangle 2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99403" cy="35368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E7A3B3" id="Rectangle 261" o:spid="_x0000_s1026" style="position:absolute;margin-left:50.25pt;margin-top:85.15pt;width:133.8pt;height:27.85pt;z-index:25179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" filled="f" strokecolor="red" strokeweight="2pt"/>
            </w:pict>
          </mc:Fallback>
        </mc:AlternateContent>
      </w:r>
      <w:r>
        <w:rPr>
          <w:noProof/>
          <w:lang w:val="en-GB" w:eastAsia="ja-JP"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01E1B007" wp14:editId="4A2AA108">
                <wp:simplePos x="0" y="0"/>
                <wp:positionH relativeFrom="column">
                  <wp:posOffset>163902</wp:posOffset>
                </wp:positionH>
                <wp:positionV relativeFrom="paragraph">
                  <wp:posOffset>813687</wp:posOffset>
                </wp:positionV>
                <wp:extent cx="336430" cy="276009"/>
                <wp:effectExtent l="0" t="0" r="26035" b="10160"/>
                <wp:wrapNone/>
                <wp:docPr id="260" name="Rectangle 2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430" cy="27600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12CC75" id="Rectangle 260" o:spid="_x0000_s1026" style="position:absolute;margin-left:12.9pt;margin-top:64.05pt;width:26.5pt;height:21.75pt;z-index:25179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" filled="f" strokecolor="red" strokeweight="2pt"/>
            </w:pict>
          </mc:Fallback>
        </mc:AlternateContent>
      </w:r>
      <w:r w:rsidR="0067039F">
        <w:rPr>
          <w:noProof/>
          <w:lang w:val="en-GB" w:eastAsia="ja-JP"/>
        </w:rPr>
        <w:drawing>
          <wp:inline distT="0" distB="0" distL="0" distR="0" wp14:anchorId="22303AFC" wp14:editId="2F53ABA4">
            <wp:extent cx="5723798" cy="2277373"/>
            <wp:effectExtent l="0" t="0" r="0" b="889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/>
                    <pic:cNvPicPr/>
                  </pic:nvPicPr>
                  <pic:blipFill rotWithShape="1">
                    <a:blip r:embed="rId20"/>
                    <a:srcRect l="15750" t="13446" r="13117" b="34166"/>
                    <a:stretch/>
                  </pic:blipFill>
                  <pic:spPr bwMode="auto">
                    <a:xfrm>
                      <a:off x="0" y="0"/>
                      <a:ext cx="5723702" cy="22773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F0C8E" w:rsidRDefault="002F0C8E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n-GB"/>
        </w:rPr>
      </w:pPr>
    </w:p>
    <w:p w:rsidR="002F0C8E" w:rsidRPr="00B23284" w:rsidRDefault="002F0C8E" w:rsidP="002F0C8E">
      <w:pPr>
        <w:pStyle w:val="ListParagraph"/>
        <w:numPr>
          <w:ilvl w:val="0"/>
          <w:numId w:val="14"/>
        </w:numPr>
        <w:rPr>
          <w:lang w:val="en-GB"/>
        </w:rPr>
      </w:pPr>
      <w:r>
        <w:rPr>
          <w:lang w:val="en-GB"/>
        </w:rPr>
        <w:t xml:space="preserve">Under </w:t>
      </w:r>
      <w:r w:rsidRPr="0067039F">
        <w:rPr>
          <w:b/>
          <w:lang w:val="en-GB"/>
        </w:rPr>
        <w:t xml:space="preserve">API </w:t>
      </w:r>
      <w:r w:rsidR="0067039F" w:rsidRPr="0067039F">
        <w:rPr>
          <w:b/>
          <w:lang w:val="en-GB"/>
        </w:rPr>
        <w:t>Request URL</w:t>
      </w:r>
      <w:r w:rsidR="0067039F">
        <w:rPr>
          <w:lang w:val="en-GB"/>
        </w:rPr>
        <w:t xml:space="preserve"> </w:t>
      </w:r>
      <w:r w:rsidR="0067039F" w:rsidRPr="0067039F">
        <w:rPr>
          <w:lang w:val="en-GB"/>
        </w:rPr>
        <w:t>enter</w:t>
      </w:r>
      <w:r w:rsidR="0067039F">
        <w:rPr>
          <w:lang w:val="en-GB"/>
        </w:rPr>
        <w:t xml:space="preserve"> </w:t>
      </w:r>
      <w:proofErr w:type="spellStart"/>
      <w:r w:rsidR="0067039F" w:rsidRPr="0067039F">
        <w:rPr>
          <w:b/>
          <w:lang w:val="en-GB"/>
        </w:rPr>
        <w:t>Organization</w:t>
      </w:r>
      <w:r w:rsidR="0067039F" w:rsidRPr="0067039F">
        <w:rPr>
          <w:b/>
          <w:color w:val="FF0000"/>
          <w:lang w:val="en-GB"/>
        </w:rPr>
        <w:t>NN</w:t>
      </w:r>
      <w:proofErr w:type="spellEnd"/>
    </w:p>
    <w:p w:rsidR="00B23284" w:rsidRDefault="00B23284" w:rsidP="002F0C8E">
      <w:pPr>
        <w:pStyle w:val="ListParagraph"/>
        <w:numPr>
          <w:ilvl w:val="0"/>
          <w:numId w:val="14"/>
        </w:numPr>
        <w:rPr>
          <w:lang w:val="en-GB"/>
        </w:rPr>
      </w:pPr>
      <w:r>
        <w:rPr>
          <w:lang w:val="en-GB"/>
        </w:rPr>
        <w:t xml:space="preserve">Click </w:t>
      </w:r>
      <w:r w:rsidRPr="00B23284">
        <w:rPr>
          <w:b/>
          <w:lang w:val="en-GB"/>
        </w:rPr>
        <w:t>Apply</w:t>
      </w:r>
    </w:p>
    <w:p w:rsidR="002F0C8E" w:rsidRDefault="00E92FFF" w:rsidP="00231BA8">
      <w:pPr>
        <w:jc w:val="center"/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n-GB"/>
        </w:rPr>
      </w:pPr>
      <w:r>
        <w:rPr>
          <w:noProof/>
          <w:lang w:val="en-GB" w:eastAsia="ja-JP"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3465C1FE" wp14:editId="3ECFF488">
                <wp:simplePos x="0" y="0"/>
                <wp:positionH relativeFrom="column">
                  <wp:posOffset>2880995</wp:posOffset>
                </wp:positionH>
                <wp:positionV relativeFrom="paragraph">
                  <wp:posOffset>2659751</wp:posOffset>
                </wp:positionV>
                <wp:extent cx="1293495" cy="353060"/>
                <wp:effectExtent l="0" t="0" r="20955" b="27940"/>
                <wp:wrapNone/>
                <wp:docPr id="263" name="Rectangle 2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3495" cy="3530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3388C1" id="Rectangle 263" o:spid="_x0000_s1026" style="position:absolute;margin-left:226.85pt;margin-top:209.45pt;width:101.85pt;height:27.8pt;z-index:251797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" filled="f" strokecolor="red" strokeweight="2pt"/>
            </w:pict>
          </mc:Fallback>
        </mc:AlternateContent>
      </w:r>
      <w:r>
        <w:rPr>
          <w:noProof/>
          <w:lang w:val="en-GB" w:eastAsia="ja-JP"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6A92BE72" wp14:editId="1AA10D88">
                <wp:simplePos x="0" y="0"/>
                <wp:positionH relativeFrom="column">
                  <wp:posOffset>4382135</wp:posOffset>
                </wp:positionH>
                <wp:positionV relativeFrom="paragraph">
                  <wp:posOffset>3109595</wp:posOffset>
                </wp:positionV>
                <wp:extent cx="405130" cy="249555"/>
                <wp:effectExtent l="0" t="0" r="13970" b="17145"/>
                <wp:wrapNone/>
                <wp:docPr id="264" name="Rectangle 2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5130" cy="24955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36911C" id="Rectangle 264" o:spid="_x0000_s1026" style="position:absolute;margin-left:345.05pt;margin-top:244.85pt;width:31.9pt;height:19.65pt;z-index:25179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" filled="f" strokecolor="red" strokeweight="2pt"/>
            </w:pict>
          </mc:Fallback>
        </mc:AlternateContent>
      </w:r>
      <w:r w:rsidR="0067039F">
        <w:rPr>
          <w:noProof/>
          <w:lang w:val="en-GB" w:eastAsia="ja-JP"/>
        </w:rPr>
        <w:drawing>
          <wp:inline distT="0" distB="0" distL="0" distR="0" wp14:anchorId="7AB78B2F" wp14:editId="6E638C26">
            <wp:extent cx="3907093" cy="3536830"/>
            <wp:effectExtent l="0" t="0" r="0" b="6985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87"/>
                    <pic:cNvPicPr/>
                  </pic:nvPicPr>
                  <pic:blipFill rotWithShape="1">
                    <a:blip r:embed="rId21"/>
                    <a:srcRect l="28085" t="20697" r="28082" b="5720"/>
                    <a:stretch/>
                  </pic:blipFill>
                  <pic:spPr bwMode="auto">
                    <a:xfrm>
                      <a:off x="0" y="0"/>
                      <a:ext cx="3908359" cy="353797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467F8" w:rsidRDefault="009467F8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n-GB"/>
        </w:rPr>
      </w:pPr>
      <w:r>
        <w:rPr>
          <w:lang w:val="en-GB"/>
        </w:rPr>
        <w:br w:type="page"/>
      </w:r>
    </w:p>
    <w:p w:rsidR="00F91938" w:rsidRPr="009467F8" w:rsidRDefault="00F91938" w:rsidP="000E484D">
      <w:pPr>
        <w:pStyle w:val="Heading2"/>
        <w:numPr>
          <w:ilvl w:val="1"/>
          <w:numId w:val="44"/>
        </w:numPr>
        <w:rPr>
          <w:b w:val="0"/>
          <w:lang w:val="en-GB"/>
        </w:rPr>
      </w:pPr>
      <w:bookmarkStart w:id="5" w:name="_Toc453234"/>
      <w:r w:rsidRPr="009467F8">
        <w:rPr>
          <w:b w:val="0"/>
          <w:lang w:val="en-GB"/>
        </w:rPr>
        <w:lastRenderedPageBreak/>
        <w:t>Deploy the API to a Gateway</w:t>
      </w:r>
      <w:bookmarkEnd w:id="5"/>
    </w:p>
    <w:p w:rsidR="00F91938" w:rsidRDefault="00F91938" w:rsidP="00BF592D">
      <w:pPr>
        <w:rPr>
          <w:lang w:val="en-GB"/>
        </w:rPr>
      </w:pPr>
    </w:p>
    <w:p w:rsidR="00AC0308" w:rsidRDefault="00AC0308" w:rsidP="00231BA8">
      <w:pPr>
        <w:rPr>
          <w:lang w:val="en-GB"/>
        </w:rPr>
      </w:pPr>
      <w:r w:rsidRPr="00231BA8">
        <w:rPr>
          <w:lang w:val="en-GB"/>
        </w:rPr>
        <w:t xml:space="preserve">Now we will deploy the API to a </w:t>
      </w:r>
      <w:r w:rsidRPr="00231BA8">
        <w:rPr>
          <w:b/>
          <w:lang w:val="en-GB"/>
        </w:rPr>
        <w:t>Gateway</w:t>
      </w:r>
      <w:r w:rsidR="00231BA8">
        <w:rPr>
          <w:lang w:val="en-GB"/>
        </w:rPr>
        <w:t xml:space="preserve">. </w:t>
      </w:r>
      <w:r w:rsidRPr="00231BA8">
        <w:rPr>
          <w:lang w:val="en-GB"/>
        </w:rPr>
        <w:t>These can run anywhere – on-premise, in the Oracle cloud, in any other cloud</w:t>
      </w:r>
      <w:r w:rsidR="00072CC9">
        <w:rPr>
          <w:lang w:val="en-GB"/>
        </w:rPr>
        <w:t>.</w:t>
      </w:r>
    </w:p>
    <w:p w:rsidR="00231BA8" w:rsidRPr="00231BA8" w:rsidRDefault="00231BA8" w:rsidP="00231BA8">
      <w:pPr>
        <w:pStyle w:val="ListParagraph"/>
        <w:numPr>
          <w:ilvl w:val="0"/>
          <w:numId w:val="34"/>
        </w:numPr>
        <w:rPr>
          <w:lang w:val="en-GB"/>
        </w:rPr>
      </w:pPr>
      <w:r>
        <w:rPr>
          <w:lang w:val="en-GB"/>
        </w:rPr>
        <w:t xml:space="preserve">Click on </w:t>
      </w:r>
      <w:r w:rsidRPr="00231BA8">
        <w:rPr>
          <w:b/>
          <w:lang w:val="en-GB"/>
        </w:rPr>
        <w:t>Deployments</w:t>
      </w:r>
    </w:p>
    <w:p w:rsidR="00AC0308" w:rsidRDefault="00AC0308" w:rsidP="00AC0308">
      <w:pPr>
        <w:rPr>
          <w:lang w:val="en-GB"/>
        </w:rPr>
      </w:pPr>
    </w:p>
    <w:p w:rsidR="00AC0308" w:rsidRDefault="00A476EF" w:rsidP="00231BA8">
      <w:pPr>
        <w:jc w:val="center"/>
        <w:rPr>
          <w:lang w:val="en-GB"/>
        </w:rPr>
      </w:pPr>
      <w:r>
        <w:rPr>
          <w:noProof/>
          <w:lang w:val="en-GB" w:eastAsia="ja-JP"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654B1F7F" wp14:editId="0E044A5E">
                <wp:simplePos x="0" y="0"/>
                <wp:positionH relativeFrom="column">
                  <wp:posOffset>733246</wp:posOffset>
                </wp:positionH>
                <wp:positionV relativeFrom="paragraph">
                  <wp:posOffset>1351734</wp:posOffset>
                </wp:positionV>
                <wp:extent cx="526212" cy="508959"/>
                <wp:effectExtent l="0" t="0" r="26670" b="24765"/>
                <wp:wrapNone/>
                <wp:docPr id="267" name="Rectangle 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6212" cy="50895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8189FA" id="Rectangle 267" o:spid="_x0000_s1026" style="position:absolute;margin-left:57.75pt;margin-top:106.45pt;width:41.45pt;height:40.1pt;z-index:25180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" filled="f" strokecolor="red" strokeweight="2pt"/>
            </w:pict>
          </mc:Fallback>
        </mc:AlternateContent>
      </w:r>
      <w:r w:rsidR="00231BA8">
        <w:rPr>
          <w:noProof/>
          <w:lang w:val="en-GB" w:eastAsia="ja-JP"/>
        </w:rPr>
        <w:drawing>
          <wp:inline distT="0" distB="0" distL="0" distR="0" wp14:anchorId="69AF4535" wp14:editId="03FEE95C">
            <wp:extent cx="4468483" cy="3493698"/>
            <wp:effectExtent l="0" t="0" r="8890" b="0"/>
            <wp:docPr id="149" name="Picture 14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" name="Picture 149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468356" cy="349359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:rsidR="00AC0308" w:rsidRPr="00231BA8" w:rsidRDefault="00231BA8" w:rsidP="00231BA8">
      <w:pPr>
        <w:pStyle w:val="ListParagraph"/>
        <w:numPr>
          <w:ilvl w:val="0"/>
          <w:numId w:val="34"/>
        </w:numPr>
        <w:rPr>
          <w:lang w:val="en-GB"/>
        </w:rPr>
      </w:pPr>
      <w:r>
        <w:rPr>
          <w:lang w:val="en-GB"/>
        </w:rPr>
        <w:t xml:space="preserve">Click </w:t>
      </w:r>
      <w:r w:rsidRPr="00231BA8">
        <w:rPr>
          <w:b/>
          <w:lang w:val="en-GB"/>
        </w:rPr>
        <w:t>Deploy API</w:t>
      </w:r>
    </w:p>
    <w:p w:rsidR="00AC0308" w:rsidRDefault="00A476EF" w:rsidP="00231BA8">
      <w:pPr>
        <w:jc w:val="center"/>
        <w:rPr>
          <w:lang w:val="en-GB"/>
        </w:rPr>
      </w:pPr>
      <w:r>
        <w:rPr>
          <w:noProof/>
          <w:lang w:val="en-GB" w:eastAsia="ja-JP"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7B39EEA8" wp14:editId="7885A960">
                <wp:simplePos x="0" y="0"/>
                <wp:positionH relativeFrom="column">
                  <wp:posOffset>3761118</wp:posOffset>
                </wp:positionH>
                <wp:positionV relativeFrom="paragraph">
                  <wp:posOffset>2486037</wp:posOffset>
                </wp:positionV>
                <wp:extent cx="793630" cy="353060"/>
                <wp:effectExtent l="0" t="0" r="26035" b="27940"/>
                <wp:wrapNone/>
                <wp:docPr id="266" name="Rectangle 2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3630" cy="3530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D249BD" id="Rectangle 266" o:spid="_x0000_s1026" style="position:absolute;margin-left:296.15pt;margin-top:195.75pt;width:62.5pt;height:27.8pt;z-index:25180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" filled="f" strokecolor="red" strokeweight="2pt"/>
            </w:pict>
          </mc:Fallback>
        </mc:AlternateContent>
      </w:r>
      <w:r w:rsidR="00231BA8">
        <w:rPr>
          <w:noProof/>
          <w:lang w:val="en-GB" w:eastAsia="ja-JP"/>
        </w:rPr>
        <w:drawing>
          <wp:inline distT="0" distB="0" distL="0" distR="0" wp14:anchorId="66F32696" wp14:editId="68B1304B">
            <wp:extent cx="4477109" cy="3027872"/>
            <wp:effectExtent l="0" t="0" r="0" b="1270"/>
            <wp:docPr id="150" name="Picture 15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Picture 150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489371" cy="30361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:rsidR="00A476EF" w:rsidRDefault="00A476EF">
      <w:pPr>
        <w:rPr>
          <w:lang w:val="en-GB"/>
        </w:rPr>
      </w:pPr>
      <w:r>
        <w:rPr>
          <w:lang w:val="en-GB"/>
        </w:rPr>
        <w:br w:type="page"/>
      </w:r>
    </w:p>
    <w:p w:rsidR="003A2BCF" w:rsidRDefault="00A476EF" w:rsidP="00A476EF">
      <w:pPr>
        <w:pStyle w:val="ListParagraph"/>
        <w:numPr>
          <w:ilvl w:val="0"/>
          <w:numId w:val="34"/>
        </w:numPr>
        <w:rPr>
          <w:lang w:val="en-GB"/>
        </w:rPr>
      </w:pPr>
      <w:r w:rsidRPr="00A476EF">
        <w:rPr>
          <w:b/>
          <w:lang w:val="en-GB"/>
        </w:rPr>
        <w:lastRenderedPageBreak/>
        <w:t>Configure</w:t>
      </w:r>
      <w:r>
        <w:rPr>
          <w:lang w:val="en-GB"/>
        </w:rPr>
        <w:t xml:space="preserve"> as follows</w:t>
      </w:r>
    </w:p>
    <w:p w:rsidR="00A476EF" w:rsidRDefault="00A476EF" w:rsidP="00A476EF">
      <w:pPr>
        <w:pStyle w:val="ListParagraph"/>
        <w:numPr>
          <w:ilvl w:val="1"/>
          <w:numId w:val="34"/>
        </w:numPr>
        <w:rPr>
          <w:lang w:val="en-GB"/>
        </w:rPr>
      </w:pPr>
      <w:r>
        <w:rPr>
          <w:lang w:val="en-GB"/>
        </w:rPr>
        <w:t>Development Gateway is checked</w:t>
      </w:r>
    </w:p>
    <w:p w:rsidR="00A476EF" w:rsidRDefault="00A476EF" w:rsidP="00A476EF">
      <w:pPr>
        <w:pStyle w:val="ListParagraph"/>
        <w:numPr>
          <w:ilvl w:val="1"/>
          <w:numId w:val="34"/>
        </w:numPr>
        <w:rPr>
          <w:lang w:val="en-GB"/>
        </w:rPr>
      </w:pPr>
      <w:r>
        <w:rPr>
          <w:lang w:val="en-GB"/>
        </w:rPr>
        <w:t>Initial Deployment State: Active</w:t>
      </w:r>
    </w:p>
    <w:p w:rsidR="00A476EF" w:rsidRPr="00A476EF" w:rsidRDefault="00A476EF" w:rsidP="00A476EF">
      <w:pPr>
        <w:pStyle w:val="ListParagraph"/>
        <w:numPr>
          <w:ilvl w:val="0"/>
          <w:numId w:val="34"/>
        </w:numPr>
        <w:rPr>
          <w:lang w:val="en-GB"/>
        </w:rPr>
      </w:pPr>
      <w:r>
        <w:rPr>
          <w:lang w:val="en-GB"/>
        </w:rPr>
        <w:t xml:space="preserve">Click </w:t>
      </w:r>
      <w:r w:rsidRPr="00A476EF">
        <w:rPr>
          <w:b/>
          <w:lang w:val="en-GB"/>
        </w:rPr>
        <w:t>Deploy</w:t>
      </w:r>
    </w:p>
    <w:p w:rsidR="003A2BCF" w:rsidRDefault="001726D7" w:rsidP="00A476EF">
      <w:pPr>
        <w:jc w:val="center"/>
        <w:rPr>
          <w:lang w:val="en-GB"/>
        </w:rPr>
      </w:pPr>
      <w:r>
        <w:rPr>
          <w:noProof/>
          <w:lang w:val="en-GB" w:eastAsia="ja-JP"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1FC06D62" wp14:editId="34311C13">
                <wp:simplePos x="0" y="0"/>
                <wp:positionH relativeFrom="column">
                  <wp:posOffset>4011283</wp:posOffset>
                </wp:positionH>
                <wp:positionV relativeFrom="paragraph">
                  <wp:posOffset>3763909</wp:posOffset>
                </wp:positionV>
                <wp:extent cx="483079" cy="284672"/>
                <wp:effectExtent l="0" t="0" r="12700" b="20320"/>
                <wp:wrapNone/>
                <wp:docPr id="271" name="Rectangle 2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3079" cy="28467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B5D0E6" id="Rectangle 271" o:spid="_x0000_s1026" style="position:absolute;margin-left:315.85pt;margin-top:296.35pt;width:38.05pt;height:22.4pt;z-index:251809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" filled="f" strokecolor="red" strokeweight="2pt"/>
            </w:pict>
          </mc:Fallback>
        </mc:AlternateContent>
      </w:r>
      <w:r>
        <w:rPr>
          <w:noProof/>
          <w:lang w:val="en-GB" w:eastAsia="ja-JP"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5B0EC5B7" wp14:editId="60C3DBE3">
                <wp:simplePos x="0" y="0"/>
                <wp:positionH relativeFrom="column">
                  <wp:posOffset>1483742</wp:posOffset>
                </wp:positionH>
                <wp:positionV relativeFrom="paragraph">
                  <wp:posOffset>2651100</wp:posOffset>
                </wp:positionV>
                <wp:extent cx="1500997" cy="362309"/>
                <wp:effectExtent l="0" t="0" r="23495" b="19050"/>
                <wp:wrapNone/>
                <wp:docPr id="270" name="Rectangle 2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0997" cy="36230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B0E2F0" id="Rectangle 270" o:spid="_x0000_s1026" style="position:absolute;margin-left:116.85pt;margin-top:208.75pt;width:118.2pt;height:28.55pt;z-index:251807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" filled="f" strokecolor="red" strokeweight="2pt"/>
            </w:pict>
          </mc:Fallback>
        </mc:AlternateContent>
      </w:r>
      <w:r>
        <w:rPr>
          <w:noProof/>
          <w:lang w:val="en-GB" w:eastAsia="ja-JP"/>
        </w:rPr>
        <mc:AlternateContent>
          <mc:Choice Requires="wps">
            <w:drawing>
              <wp:anchor distT="0" distB="0" distL="114300" distR="114300" simplePos="0" relativeHeight="251805696" behindDoc="0" locked="0" layoutInCell="1" allowOverlap="1" wp14:anchorId="54D78E92" wp14:editId="6C856196">
                <wp:simplePos x="0" y="0"/>
                <wp:positionH relativeFrom="column">
                  <wp:posOffset>1483743</wp:posOffset>
                </wp:positionH>
                <wp:positionV relativeFrom="paragraph">
                  <wp:posOffset>822301</wp:posOffset>
                </wp:positionV>
                <wp:extent cx="1104182" cy="284672"/>
                <wp:effectExtent l="0" t="0" r="20320" b="20320"/>
                <wp:wrapNone/>
                <wp:docPr id="268" name="Rectangle 2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182" cy="28467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247CE3" id="Rectangle 268" o:spid="_x0000_s1026" style="position:absolute;margin-left:116.85pt;margin-top:64.75pt;width:86.95pt;height:22.4pt;z-index:25180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" filled="f" strokecolor="red" strokeweight="2pt"/>
            </w:pict>
          </mc:Fallback>
        </mc:AlternateContent>
      </w:r>
      <w:r>
        <w:rPr>
          <w:noProof/>
          <w:lang w:val="en-GB" w:eastAsia="ja-JP"/>
        </w:rPr>
        <w:drawing>
          <wp:inline distT="0" distB="0" distL="0" distR="0" wp14:anchorId="53FD9C92" wp14:editId="436C683A">
            <wp:extent cx="3165894" cy="4070908"/>
            <wp:effectExtent l="0" t="0" r="0" b="6350"/>
            <wp:docPr id="151" name="Picture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" name="Picture 151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169531" cy="40755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:rsidR="00820DAF" w:rsidRPr="00820DAF" w:rsidRDefault="00820DAF" w:rsidP="00820DAF">
      <w:pPr>
        <w:rPr>
          <w:lang w:val="en-GB"/>
        </w:rPr>
      </w:pPr>
      <w:r w:rsidRPr="001F7274">
        <w:rPr>
          <w:b/>
          <w:lang w:val="en-GB"/>
        </w:rPr>
        <w:t>Note</w:t>
      </w:r>
      <w:r w:rsidRPr="00820DAF">
        <w:rPr>
          <w:lang w:val="en-GB"/>
        </w:rPr>
        <w:t xml:space="preserve"> that the number of API’s </w:t>
      </w:r>
      <w:r w:rsidR="00D00659" w:rsidRPr="00820DAF">
        <w:rPr>
          <w:lang w:val="en-GB"/>
        </w:rPr>
        <w:t>waiting</w:t>
      </w:r>
      <w:r w:rsidRPr="00820DAF">
        <w:rPr>
          <w:lang w:val="en-GB"/>
        </w:rPr>
        <w:t xml:space="preserve"> (n) for deployment is incremented before the number of Deployed (n) is incremented.</w:t>
      </w:r>
    </w:p>
    <w:p w:rsidR="00D15BC5" w:rsidRPr="001726D7" w:rsidRDefault="001726D7" w:rsidP="001726D7">
      <w:pPr>
        <w:pStyle w:val="ListParagraph"/>
        <w:numPr>
          <w:ilvl w:val="0"/>
          <w:numId w:val="35"/>
        </w:numPr>
        <w:rPr>
          <w:lang w:val="en-GB"/>
        </w:rPr>
      </w:pPr>
      <w:r w:rsidRPr="001726D7">
        <w:rPr>
          <w:b/>
          <w:lang w:val="en-GB"/>
        </w:rPr>
        <w:t>Verify</w:t>
      </w:r>
      <w:r>
        <w:rPr>
          <w:lang w:val="en-GB"/>
        </w:rPr>
        <w:t xml:space="preserve"> that new Gateway was deployed</w:t>
      </w:r>
    </w:p>
    <w:p w:rsidR="00E20FB1" w:rsidRDefault="001726D7" w:rsidP="001726D7">
      <w:pPr>
        <w:jc w:val="center"/>
        <w:rPr>
          <w:lang w:val="en-GB"/>
        </w:rPr>
      </w:pPr>
      <w:r>
        <w:rPr>
          <w:noProof/>
          <w:lang w:val="en-GB" w:eastAsia="ja-JP"/>
        </w:rPr>
        <mc:AlternateContent>
          <mc:Choice Requires="wps">
            <w:drawing>
              <wp:anchor distT="0" distB="0" distL="114300" distR="114300" simplePos="0" relativeHeight="251811840" behindDoc="0" locked="0" layoutInCell="1" allowOverlap="1" wp14:anchorId="06A6E45B" wp14:editId="4B93383F">
                <wp:simplePos x="0" y="0"/>
                <wp:positionH relativeFrom="column">
                  <wp:posOffset>1837055</wp:posOffset>
                </wp:positionH>
                <wp:positionV relativeFrom="paragraph">
                  <wp:posOffset>1053728</wp:posOffset>
                </wp:positionV>
                <wp:extent cx="2656457" cy="1509623"/>
                <wp:effectExtent l="0" t="0" r="10795" b="14605"/>
                <wp:wrapNone/>
                <wp:docPr id="272" name="Rectangle 2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6457" cy="150962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E609DE" id="Rectangle 272" o:spid="_x0000_s1026" style="position:absolute;margin-left:144.65pt;margin-top:82.95pt;width:209.15pt;height:118.85pt;z-index:251811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" filled="f" strokecolor="red" strokeweight="2pt"/>
            </w:pict>
          </mc:Fallback>
        </mc:AlternateContent>
      </w:r>
      <w:r>
        <w:rPr>
          <w:noProof/>
          <w:lang w:val="en-GB" w:eastAsia="ja-JP"/>
        </w:rPr>
        <w:drawing>
          <wp:inline distT="0" distB="0" distL="0" distR="0" wp14:anchorId="7D3FE02D" wp14:editId="7D680BA5">
            <wp:extent cx="3071004" cy="2656709"/>
            <wp:effectExtent l="0" t="0" r="0" b="0"/>
            <wp:docPr id="152" name="Picture 15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" name="Picture 152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077685" cy="266248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:rsidR="00E20FB1" w:rsidRPr="00285463" w:rsidRDefault="00E20FB1" w:rsidP="000E484D">
      <w:pPr>
        <w:pStyle w:val="Heading2"/>
        <w:numPr>
          <w:ilvl w:val="1"/>
          <w:numId w:val="44"/>
        </w:numPr>
        <w:rPr>
          <w:b w:val="0"/>
          <w:lang w:val="en-GB"/>
        </w:rPr>
      </w:pPr>
      <w:bookmarkStart w:id="6" w:name="_Toc453235"/>
      <w:r w:rsidRPr="00285463">
        <w:rPr>
          <w:b w:val="0"/>
          <w:lang w:val="en-GB"/>
        </w:rPr>
        <w:lastRenderedPageBreak/>
        <w:t>Activate API Plan</w:t>
      </w:r>
      <w:bookmarkEnd w:id="6"/>
    </w:p>
    <w:p w:rsidR="00E20FB1" w:rsidRDefault="00E20FB1" w:rsidP="00E20FB1">
      <w:pPr>
        <w:rPr>
          <w:lang w:val="en-GB"/>
        </w:rPr>
      </w:pPr>
    </w:p>
    <w:p w:rsidR="00526E6B" w:rsidRDefault="00936EDB" w:rsidP="00E20FB1">
      <w:pPr>
        <w:pStyle w:val="ListParagraph"/>
        <w:numPr>
          <w:ilvl w:val="0"/>
          <w:numId w:val="14"/>
        </w:numPr>
        <w:rPr>
          <w:lang w:val="en-GB"/>
        </w:rPr>
      </w:pPr>
      <w:r>
        <w:rPr>
          <w:lang w:val="en-GB"/>
        </w:rPr>
        <w:t xml:space="preserve">From the left-hand main menu - Click on </w:t>
      </w:r>
      <w:r w:rsidRPr="00936EDB">
        <w:rPr>
          <w:b/>
          <w:lang w:val="en-GB"/>
        </w:rPr>
        <w:t>Plans</w:t>
      </w:r>
    </w:p>
    <w:p w:rsidR="00E20FB1" w:rsidRDefault="00526E6B" w:rsidP="00E20FB1">
      <w:pPr>
        <w:pStyle w:val="ListParagraph"/>
        <w:numPr>
          <w:ilvl w:val="0"/>
          <w:numId w:val="14"/>
        </w:numPr>
        <w:rPr>
          <w:lang w:val="en-GB"/>
        </w:rPr>
      </w:pPr>
      <w:r>
        <w:rPr>
          <w:lang w:val="en-GB"/>
        </w:rPr>
        <w:t xml:space="preserve">Select </w:t>
      </w:r>
      <w:r w:rsidRPr="00936EDB">
        <w:rPr>
          <w:b/>
          <w:lang w:val="en-GB"/>
        </w:rPr>
        <w:t>your API</w:t>
      </w:r>
      <w:r w:rsidR="00405B46">
        <w:rPr>
          <w:b/>
          <w:lang w:val="en-GB"/>
        </w:rPr>
        <w:t>-Plan</w:t>
      </w:r>
      <w:r>
        <w:rPr>
          <w:lang w:val="en-GB"/>
        </w:rPr>
        <w:t xml:space="preserve"> and open it</w:t>
      </w:r>
    </w:p>
    <w:p w:rsidR="00526E6B" w:rsidRDefault="00526E6B" w:rsidP="00E20FB1">
      <w:pPr>
        <w:pStyle w:val="ListParagraph"/>
        <w:numPr>
          <w:ilvl w:val="0"/>
          <w:numId w:val="14"/>
        </w:numPr>
        <w:rPr>
          <w:lang w:val="en-GB"/>
        </w:rPr>
      </w:pPr>
      <w:r>
        <w:rPr>
          <w:lang w:val="en-GB"/>
        </w:rPr>
        <w:t>From the more-menu in the upper-right corner</w:t>
      </w:r>
    </w:p>
    <w:p w:rsidR="00526E6B" w:rsidRPr="00AF4C31" w:rsidRDefault="00936EDB" w:rsidP="00526E6B">
      <w:pPr>
        <w:pStyle w:val="ListParagraph"/>
        <w:numPr>
          <w:ilvl w:val="1"/>
          <w:numId w:val="14"/>
        </w:numPr>
        <w:rPr>
          <w:lang w:val="en-GB"/>
        </w:rPr>
      </w:pPr>
      <w:r>
        <w:rPr>
          <w:lang w:val="en-GB"/>
        </w:rPr>
        <w:t>Change the status to</w:t>
      </w:r>
      <w:r w:rsidR="00526E6B">
        <w:rPr>
          <w:lang w:val="en-GB"/>
        </w:rPr>
        <w:t xml:space="preserve"> </w:t>
      </w:r>
      <w:r w:rsidR="00526E6B" w:rsidRPr="00936EDB">
        <w:rPr>
          <w:b/>
          <w:lang w:val="en-GB"/>
        </w:rPr>
        <w:t>A</w:t>
      </w:r>
      <w:r>
        <w:rPr>
          <w:b/>
          <w:lang w:val="en-GB"/>
        </w:rPr>
        <w:t>ctive</w:t>
      </w:r>
    </w:p>
    <w:p w:rsidR="00AF4C31" w:rsidRDefault="00AF4C31" w:rsidP="00526E6B">
      <w:pPr>
        <w:pStyle w:val="ListParagraph"/>
        <w:numPr>
          <w:ilvl w:val="1"/>
          <w:numId w:val="14"/>
        </w:numPr>
        <w:rPr>
          <w:lang w:val="en-GB"/>
        </w:rPr>
      </w:pPr>
      <w:r w:rsidRPr="00AF4C31">
        <w:rPr>
          <w:lang w:val="en-GB"/>
        </w:rPr>
        <w:t xml:space="preserve">When prompted if you are sure, click </w:t>
      </w:r>
      <w:r>
        <w:rPr>
          <w:b/>
          <w:lang w:val="en-GB"/>
        </w:rPr>
        <w:t>Yes</w:t>
      </w:r>
    </w:p>
    <w:p w:rsidR="002F0C8E" w:rsidRPr="002F0C8E" w:rsidRDefault="006F2923" w:rsidP="002F0C8E">
      <w:pPr>
        <w:rPr>
          <w:lang w:val="en-GB"/>
        </w:rPr>
      </w:pPr>
      <w:r>
        <w:rPr>
          <w:noProof/>
          <w:lang w:val="en-GB" w:eastAsia="ja-JP"/>
        </w:rPr>
        <mc:AlternateContent>
          <mc:Choice Requires="wps">
            <w:drawing>
              <wp:anchor distT="0" distB="0" distL="114300" distR="114300" simplePos="0" relativeHeight="251817984" behindDoc="0" locked="0" layoutInCell="1" allowOverlap="1" wp14:anchorId="77A44739" wp14:editId="744D49EB">
                <wp:simplePos x="0" y="0"/>
                <wp:positionH relativeFrom="column">
                  <wp:posOffset>4399473</wp:posOffset>
                </wp:positionH>
                <wp:positionV relativeFrom="paragraph">
                  <wp:posOffset>1181220</wp:posOffset>
                </wp:positionV>
                <wp:extent cx="759124" cy="207010"/>
                <wp:effectExtent l="0" t="0" r="22225" b="21590"/>
                <wp:wrapNone/>
                <wp:docPr id="275" name="Rectangle 2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9124" cy="2070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AC244B" id="Rectangle 275" o:spid="_x0000_s1026" style="position:absolute;margin-left:346.4pt;margin-top:93pt;width:59.75pt;height:16.3pt;z-index:251817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" filled="f" strokecolor="red" strokeweight="2pt"/>
            </w:pict>
          </mc:Fallback>
        </mc:AlternateContent>
      </w:r>
      <w:r>
        <w:rPr>
          <w:noProof/>
          <w:lang w:val="en-GB" w:eastAsia="ja-JP"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03BBAD91" wp14:editId="51FE370B">
                <wp:simplePos x="0" y="0"/>
                <wp:positionH relativeFrom="column">
                  <wp:posOffset>5771073</wp:posOffset>
                </wp:positionH>
                <wp:positionV relativeFrom="paragraph">
                  <wp:posOffset>206435</wp:posOffset>
                </wp:positionV>
                <wp:extent cx="172528" cy="207034"/>
                <wp:effectExtent l="0" t="0" r="18415" b="21590"/>
                <wp:wrapNone/>
                <wp:docPr id="274" name="Rectangle 2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528" cy="20703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439350" id="Rectangle 274" o:spid="_x0000_s1026" style="position:absolute;margin-left:454.4pt;margin-top:16.25pt;width:13.6pt;height:16.3pt;z-index:251815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" filled="f" strokecolor="red" strokeweight="2pt"/>
            </w:pict>
          </mc:Fallback>
        </mc:AlternateContent>
      </w:r>
      <w:r>
        <w:rPr>
          <w:noProof/>
          <w:lang w:val="en-GB" w:eastAsia="ja-JP"/>
        </w:rPr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2CF84701" wp14:editId="4BC8BBC4">
                <wp:simplePos x="0" y="0"/>
                <wp:positionH relativeFrom="column">
                  <wp:posOffset>60384</wp:posOffset>
                </wp:positionH>
                <wp:positionV relativeFrom="paragraph">
                  <wp:posOffset>206435</wp:posOffset>
                </wp:positionV>
                <wp:extent cx="888521" cy="207034"/>
                <wp:effectExtent l="0" t="0" r="26035" b="21590"/>
                <wp:wrapNone/>
                <wp:docPr id="273" name="Rectangle 2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8521" cy="20703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605ABF" id="Rectangle 273" o:spid="_x0000_s1026" style="position:absolute;margin-left:4.75pt;margin-top:16.25pt;width:69.95pt;height:16.3pt;z-index:251813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" filled="f" strokecolor="red" strokeweight="2pt"/>
            </w:pict>
          </mc:Fallback>
        </mc:AlternateContent>
      </w:r>
      <w:r w:rsidR="00767E71">
        <w:rPr>
          <w:noProof/>
          <w:lang w:val="en-GB" w:eastAsia="ja-JP"/>
        </w:rPr>
        <w:drawing>
          <wp:inline distT="0" distB="0" distL="0" distR="0" wp14:anchorId="601D0F38" wp14:editId="55DDBE25">
            <wp:extent cx="5940000" cy="2769079"/>
            <wp:effectExtent l="0" t="0" r="3810" b="0"/>
            <wp:docPr id="3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 rotWithShape="1">
                    <a:blip r:embed="rId26"/>
                    <a:srcRect l="-1" t="13052" r="-47" b="625"/>
                    <a:stretch/>
                  </pic:blipFill>
                  <pic:spPr bwMode="auto">
                    <a:xfrm>
                      <a:off x="0" y="0"/>
                      <a:ext cx="5946266" cy="2772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15BC5" w:rsidRDefault="00D15BC5" w:rsidP="00AC0308">
      <w:pPr>
        <w:rPr>
          <w:lang w:val="en-GB"/>
        </w:rPr>
      </w:pPr>
    </w:p>
    <w:p w:rsidR="00D15BC5" w:rsidRPr="006F2923" w:rsidRDefault="00F91938" w:rsidP="000E484D">
      <w:pPr>
        <w:pStyle w:val="Heading2"/>
        <w:numPr>
          <w:ilvl w:val="1"/>
          <w:numId w:val="44"/>
        </w:numPr>
        <w:rPr>
          <w:b w:val="0"/>
          <w:lang w:val="en-GB"/>
        </w:rPr>
      </w:pPr>
      <w:bookmarkStart w:id="7" w:name="_Toc453236"/>
      <w:r w:rsidRPr="006F2923">
        <w:rPr>
          <w:b w:val="0"/>
          <w:lang w:val="en-GB"/>
        </w:rPr>
        <w:t>Test the API in Postman</w:t>
      </w:r>
      <w:bookmarkEnd w:id="7"/>
    </w:p>
    <w:p w:rsidR="00D15BC5" w:rsidRDefault="00D15BC5" w:rsidP="00AC0308">
      <w:pPr>
        <w:rPr>
          <w:lang w:val="en-GB"/>
        </w:rPr>
      </w:pPr>
    </w:p>
    <w:p w:rsidR="00D15BC5" w:rsidRDefault="00D15BC5" w:rsidP="00AC0308">
      <w:pPr>
        <w:rPr>
          <w:lang w:val="en-GB"/>
        </w:rPr>
      </w:pPr>
      <w:r>
        <w:rPr>
          <w:lang w:val="en-GB"/>
        </w:rPr>
        <w:t xml:space="preserve">Now let’s test the API – </w:t>
      </w:r>
      <w:r w:rsidR="003C78A9">
        <w:rPr>
          <w:lang w:val="en-GB"/>
        </w:rPr>
        <w:t>using</w:t>
      </w:r>
      <w:r>
        <w:rPr>
          <w:lang w:val="en-GB"/>
        </w:rPr>
        <w:t xml:space="preserve"> Postman</w:t>
      </w:r>
      <w:r w:rsidR="003C78A9">
        <w:rPr>
          <w:lang w:val="en-GB"/>
        </w:rPr>
        <w:t xml:space="preserve"> (or similar program)</w:t>
      </w:r>
    </w:p>
    <w:p w:rsidR="00F428DA" w:rsidRDefault="008F06FA" w:rsidP="00F428DA">
      <w:pPr>
        <w:pStyle w:val="ListParagraph"/>
        <w:numPr>
          <w:ilvl w:val="0"/>
          <w:numId w:val="36"/>
        </w:numPr>
        <w:rPr>
          <w:lang w:val="en-GB"/>
        </w:rPr>
      </w:pPr>
      <w:r>
        <w:rPr>
          <w:lang w:val="en-GB"/>
        </w:rPr>
        <w:t xml:space="preserve">Navigate back to your API. </w:t>
      </w:r>
      <w:r w:rsidR="00F428DA">
        <w:rPr>
          <w:lang w:val="en-GB"/>
        </w:rPr>
        <w:t xml:space="preserve">Remember the newly deployed gateway. </w:t>
      </w:r>
      <w:r w:rsidR="00F428DA" w:rsidRPr="00F55410">
        <w:rPr>
          <w:b/>
          <w:lang w:val="en-GB"/>
        </w:rPr>
        <w:t>Copy</w:t>
      </w:r>
      <w:r w:rsidR="00F428DA">
        <w:rPr>
          <w:lang w:val="en-GB"/>
        </w:rPr>
        <w:t xml:space="preserve"> the </w:t>
      </w:r>
      <w:r w:rsidR="00F55410">
        <w:rPr>
          <w:lang w:val="en-GB"/>
        </w:rPr>
        <w:t xml:space="preserve">associated </w:t>
      </w:r>
      <w:r w:rsidR="00F428DA" w:rsidRPr="001608F1">
        <w:rPr>
          <w:b/>
          <w:lang w:val="en-GB"/>
        </w:rPr>
        <w:t>URL</w:t>
      </w:r>
    </w:p>
    <w:p w:rsidR="00634846" w:rsidRDefault="00F55410" w:rsidP="00CF745B">
      <w:pPr>
        <w:pStyle w:val="ListParagraph"/>
        <w:jc w:val="center"/>
        <w:rPr>
          <w:lang w:val="en-GB"/>
        </w:rPr>
      </w:pPr>
      <w:r>
        <w:rPr>
          <w:noProof/>
          <w:lang w:val="en-GB" w:eastAsia="ja-JP"/>
        </w:rPr>
        <mc:AlternateContent>
          <mc:Choice Requires="wps">
            <w:drawing>
              <wp:anchor distT="0" distB="0" distL="114300" distR="114300" simplePos="0" relativeHeight="251822080" behindDoc="0" locked="0" layoutInCell="1" allowOverlap="1" wp14:anchorId="1D769087" wp14:editId="68934E40">
                <wp:simplePos x="0" y="0"/>
                <wp:positionH relativeFrom="column">
                  <wp:posOffset>1043795</wp:posOffset>
                </wp:positionH>
                <wp:positionV relativeFrom="paragraph">
                  <wp:posOffset>1224460</wp:posOffset>
                </wp:positionV>
                <wp:extent cx="353683" cy="370936"/>
                <wp:effectExtent l="0" t="0" r="27940" b="10160"/>
                <wp:wrapNone/>
                <wp:docPr id="279" name="Rectangle 2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683" cy="37093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729AD2" id="Rectangle 279" o:spid="_x0000_s1026" style="position:absolute;margin-left:82.2pt;margin-top:96.4pt;width:27.85pt;height:29.2pt;z-index:251822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" filled="f" strokecolor="red" strokeweight="2pt"/>
            </w:pict>
          </mc:Fallback>
        </mc:AlternateContent>
      </w:r>
      <w:r w:rsidR="001608F1">
        <w:rPr>
          <w:noProof/>
          <w:lang w:val="en-GB" w:eastAsia="ja-JP"/>
        </w:rPr>
        <mc:AlternateContent>
          <mc:Choice Requires="wps">
            <w:drawing>
              <wp:anchor distT="0" distB="0" distL="114300" distR="114300" simplePos="0" relativeHeight="251820032" behindDoc="0" locked="0" layoutInCell="1" allowOverlap="1" wp14:anchorId="762DEAD4" wp14:editId="5A96B156">
                <wp:simplePos x="0" y="0"/>
                <wp:positionH relativeFrom="column">
                  <wp:posOffset>3562710</wp:posOffset>
                </wp:positionH>
                <wp:positionV relativeFrom="paragraph">
                  <wp:posOffset>2164739</wp:posOffset>
                </wp:positionV>
                <wp:extent cx="276046" cy="267395"/>
                <wp:effectExtent l="0" t="0" r="10160" b="18415"/>
                <wp:wrapNone/>
                <wp:docPr id="278" name="Rectangle 2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046" cy="26739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B54457" id="Rectangle 278" o:spid="_x0000_s1026" style="position:absolute;margin-left:280.55pt;margin-top:170.45pt;width:21.75pt;height:21.05pt;z-index:251820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" filled="f" strokecolor="red" strokeweight="2pt"/>
            </w:pict>
          </mc:Fallback>
        </mc:AlternateContent>
      </w:r>
      <w:r w:rsidR="00F428DA">
        <w:rPr>
          <w:noProof/>
          <w:lang w:val="en-GB" w:eastAsia="ja-JP"/>
        </w:rPr>
        <w:drawing>
          <wp:inline distT="0" distB="0" distL="0" distR="0" wp14:anchorId="621E26DA" wp14:editId="39C567A4">
            <wp:extent cx="4444329" cy="2777705"/>
            <wp:effectExtent l="0" t="0" r="0" b="3810"/>
            <wp:docPr id="277" name="Picture 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" name="Picture 152"/>
                    <pic:cNvPicPr/>
                  </pic:nvPicPr>
                  <pic:blipFill rotWithShape="1">
                    <a:blip r:embed="rId25"/>
                    <a:srcRect t="3" b="28870"/>
                    <a:stretch/>
                  </pic:blipFill>
                  <pic:spPr bwMode="auto">
                    <a:xfrm>
                      <a:off x="0" y="0"/>
                      <a:ext cx="4447049" cy="27794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F745B" w:rsidRPr="00CF745B" w:rsidRDefault="00CF745B" w:rsidP="00CF745B">
      <w:pPr>
        <w:numPr>
          <w:ilvl w:val="0"/>
          <w:numId w:val="31"/>
        </w:numPr>
        <w:rPr>
          <w:lang w:val="en-GB"/>
        </w:rPr>
      </w:pPr>
      <w:r w:rsidRPr="00CF745B">
        <w:rPr>
          <w:lang w:val="en-GB"/>
        </w:rPr>
        <w:lastRenderedPageBreak/>
        <w:t>In Postman, open a new Request-tab</w:t>
      </w:r>
    </w:p>
    <w:p w:rsidR="00CF745B" w:rsidRDefault="00CF745B" w:rsidP="00CF745B">
      <w:pPr>
        <w:pStyle w:val="ListParagraph"/>
        <w:numPr>
          <w:ilvl w:val="1"/>
          <w:numId w:val="36"/>
        </w:numPr>
        <w:rPr>
          <w:lang w:val="en-GB"/>
        </w:rPr>
      </w:pPr>
      <w:r w:rsidRPr="00CF745B">
        <w:rPr>
          <w:lang w:val="en-GB"/>
        </w:rPr>
        <w:t xml:space="preserve">Enter the </w:t>
      </w:r>
      <w:r w:rsidRPr="00CF745B">
        <w:rPr>
          <w:b/>
          <w:lang w:val="en-GB"/>
        </w:rPr>
        <w:t>URL</w:t>
      </w:r>
      <w:r w:rsidRPr="00CF745B">
        <w:rPr>
          <w:lang w:val="en-GB"/>
        </w:rPr>
        <w:t xml:space="preserve"> you copied </w:t>
      </w:r>
    </w:p>
    <w:p w:rsidR="00CF745B" w:rsidRPr="00CF745B" w:rsidRDefault="00CF745B" w:rsidP="00CF745B">
      <w:pPr>
        <w:pStyle w:val="ListParagraph"/>
        <w:numPr>
          <w:ilvl w:val="1"/>
          <w:numId w:val="36"/>
        </w:numPr>
        <w:rPr>
          <w:lang w:val="en-GB"/>
        </w:rPr>
      </w:pPr>
      <w:r>
        <w:rPr>
          <w:lang w:val="en-GB"/>
        </w:rPr>
        <w:t>Add “</w:t>
      </w:r>
      <w:r w:rsidRPr="00B11C9F">
        <w:rPr>
          <w:i/>
          <w:lang w:val="en-GB"/>
        </w:rPr>
        <w:t>/</w:t>
      </w:r>
      <w:proofErr w:type="spellStart"/>
      <w:r w:rsidRPr="00B11C9F">
        <w:rPr>
          <w:i/>
          <w:lang w:val="en-GB"/>
        </w:rPr>
        <w:t>createOrg</w:t>
      </w:r>
      <w:proofErr w:type="spellEnd"/>
      <w:r>
        <w:rPr>
          <w:lang w:val="en-GB"/>
        </w:rPr>
        <w:t xml:space="preserve">” to the </w:t>
      </w:r>
      <w:r w:rsidRPr="00100094">
        <w:rPr>
          <w:b/>
          <w:lang w:val="en-GB"/>
        </w:rPr>
        <w:t>end of the URL</w:t>
      </w:r>
      <w:r>
        <w:rPr>
          <w:lang w:val="en-GB"/>
        </w:rPr>
        <w:t xml:space="preserve"> (remember the API-design)</w:t>
      </w:r>
    </w:p>
    <w:p w:rsidR="00CF745B" w:rsidRPr="00CF745B" w:rsidRDefault="00CF745B" w:rsidP="00CF745B">
      <w:pPr>
        <w:numPr>
          <w:ilvl w:val="1"/>
          <w:numId w:val="7"/>
        </w:numPr>
        <w:rPr>
          <w:lang w:val="en-GB"/>
        </w:rPr>
      </w:pPr>
      <w:r w:rsidRPr="00CF745B">
        <w:rPr>
          <w:lang w:val="en-GB"/>
        </w:rPr>
        <w:t xml:space="preserve">Make sure you are using a </w:t>
      </w:r>
      <w:r w:rsidRPr="00CF745B">
        <w:rPr>
          <w:b/>
          <w:lang w:val="en-GB"/>
        </w:rPr>
        <w:t>POST</w:t>
      </w:r>
      <w:r w:rsidRPr="00CF745B">
        <w:rPr>
          <w:lang w:val="en-GB"/>
        </w:rPr>
        <w:t>-call</w:t>
      </w:r>
    </w:p>
    <w:p w:rsidR="00CF745B" w:rsidRPr="00CF745B" w:rsidRDefault="00CF745B" w:rsidP="00CF745B">
      <w:pPr>
        <w:numPr>
          <w:ilvl w:val="1"/>
          <w:numId w:val="7"/>
        </w:numPr>
        <w:rPr>
          <w:lang w:val="en-GB"/>
        </w:rPr>
      </w:pPr>
      <w:r w:rsidRPr="00CF745B">
        <w:rPr>
          <w:lang w:val="en-GB"/>
        </w:rPr>
        <w:t xml:space="preserve">Under the tab </w:t>
      </w:r>
      <w:r w:rsidRPr="00CF745B">
        <w:rPr>
          <w:b/>
          <w:lang w:val="en-GB"/>
        </w:rPr>
        <w:t>Authorization</w:t>
      </w:r>
    </w:p>
    <w:p w:rsidR="00CF745B" w:rsidRPr="00CF745B" w:rsidRDefault="00CF745B" w:rsidP="00CF745B">
      <w:pPr>
        <w:numPr>
          <w:ilvl w:val="2"/>
          <w:numId w:val="7"/>
        </w:numPr>
        <w:rPr>
          <w:lang w:val="en-GB"/>
        </w:rPr>
      </w:pPr>
      <w:r w:rsidRPr="00CF745B">
        <w:rPr>
          <w:lang w:val="en-GB"/>
        </w:rPr>
        <w:t>Type: Basic Auth</w:t>
      </w:r>
    </w:p>
    <w:p w:rsidR="00CF745B" w:rsidRPr="00CF745B" w:rsidRDefault="00CF745B" w:rsidP="00CF745B">
      <w:pPr>
        <w:numPr>
          <w:ilvl w:val="2"/>
          <w:numId w:val="7"/>
        </w:numPr>
        <w:rPr>
          <w:lang w:val="en-GB"/>
        </w:rPr>
      </w:pPr>
      <w:r w:rsidRPr="00CF745B">
        <w:rPr>
          <w:lang w:val="en-GB"/>
        </w:rPr>
        <w:t>Enter your OIC credentials</w:t>
      </w:r>
    </w:p>
    <w:p w:rsidR="00CF745B" w:rsidRDefault="00CF745B" w:rsidP="00CF745B">
      <w:pPr>
        <w:rPr>
          <w:lang w:val="en-GB"/>
        </w:rPr>
      </w:pPr>
    </w:p>
    <w:p w:rsidR="00FE18CD" w:rsidRPr="00CF745B" w:rsidRDefault="00FE18CD" w:rsidP="00CF745B">
      <w:pPr>
        <w:rPr>
          <w:lang w:val="en-GB"/>
        </w:rPr>
      </w:pPr>
      <w:r w:rsidRPr="00CF745B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826176" behindDoc="0" locked="0" layoutInCell="1" allowOverlap="1" wp14:anchorId="5BC27C3C" wp14:editId="4F24F877">
                <wp:simplePos x="0" y="0"/>
                <wp:positionH relativeFrom="column">
                  <wp:posOffset>0</wp:posOffset>
                </wp:positionH>
                <wp:positionV relativeFrom="paragraph">
                  <wp:posOffset>382125</wp:posOffset>
                </wp:positionV>
                <wp:extent cx="1078302" cy="465827"/>
                <wp:effectExtent l="0" t="0" r="26670" b="10795"/>
                <wp:wrapNone/>
                <wp:docPr id="281" name="Rectangle 2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8302" cy="46582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57DDD" w:rsidRDefault="00D57DDD" w:rsidP="00CF745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C27C3C" id="Rectangle 281" o:spid="_x0000_s1026" style="position:absolute;margin-left:0;margin-top:30.1pt;width:84.9pt;height:36.7pt;z-index:251826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" filled="f" strokecolor="red" strokeweight="2pt">
                <v:textbox>
                  <w:txbxContent>
                    <w:p w:rsidR="00D57DDD" w:rsidRDefault="00D57DDD" w:rsidP="00CF745B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Pr="00CF745B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824128" behindDoc="0" locked="0" layoutInCell="1" allowOverlap="1" wp14:anchorId="39D93778" wp14:editId="5D31D4ED">
                <wp:simplePos x="0" y="0"/>
                <wp:positionH relativeFrom="column">
                  <wp:posOffset>112143</wp:posOffset>
                </wp:positionH>
                <wp:positionV relativeFrom="paragraph">
                  <wp:posOffset>88829</wp:posOffset>
                </wp:positionV>
                <wp:extent cx="3925019" cy="293298"/>
                <wp:effectExtent l="0" t="0" r="18415" b="12065"/>
                <wp:wrapNone/>
                <wp:docPr id="282" name="Rectangle 2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25019" cy="29329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DF0CD9" id="Rectangle 282" o:spid="_x0000_s1026" style="position:absolute;margin-left:8.85pt;margin-top:7pt;width:309.05pt;height:23.1pt;z-index:251824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" filled="f" strokecolor="red" strokeweight="2pt"/>
            </w:pict>
          </mc:Fallback>
        </mc:AlternateContent>
      </w:r>
      <w:r w:rsidRPr="00CF745B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825152" behindDoc="0" locked="0" layoutInCell="1" allowOverlap="1" wp14:anchorId="7ADA7CF2" wp14:editId="2AF8409C">
                <wp:simplePos x="0" y="0"/>
                <wp:positionH relativeFrom="column">
                  <wp:posOffset>103517</wp:posOffset>
                </wp:positionH>
                <wp:positionV relativeFrom="paragraph">
                  <wp:posOffset>1814110</wp:posOffset>
                </wp:positionV>
                <wp:extent cx="4520241" cy="724619"/>
                <wp:effectExtent l="0" t="0" r="13970" b="18415"/>
                <wp:wrapNone/>
                <wp:docPr id="280" name="Rectangle 2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20241" cy="72461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2D0D54" id="Rectangle 280" o:spid="_x0000_s1026" style="position:absolute;margin-left:8.15pt;margin-top:142.85pt;width:355.9pt;height:57.05pt;z-index:251825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" filled="f" strokecolor="red" strokeweight="2pt"/>
            </w:pict>
          </mc:Fallback>
        </mc:AlternateContent>
      </w:r>
      <w:r>
        <w:rPr>
          <w:noProof/>
          <w:lang w:val="en-GB" w:eastAsia="ja-JP"/>
        </w:rPr>
        <w:drawing>
          <wp:inline distT="0" distB="0" distL="0" distR="0" wp14:anchorId="3B68E92F" wp14:editId="53302400">
            <wp:extent cx="4899804" cy="2621648"/>
            <wp:effectExtent l="0" t="0" r="0" b="7620"/>
            <wp:docPr id="285" name="Picture 2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Picture 154"/>
                    <pic:cNvPicPr/>
                  </pic:nvPicPr>
                  <pic:blipFill rotWithShape="1">
                    <a:blip r:embed="rId27"/>
                    <a:srcRect l="1" t="4" r="6945" b="44307"/>
                    <a:stretch/>
                  </pic:blipFill>
                  <pic:spPr bwMode="auto">
                    <a:xfrm>
                      <a:off x="0" y="0"/>
                      <a:ext cx="4897423" cy="262037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F745B" w:rsidRPr="00CF745B" w:rsidRDefault="00CF745B" w:rsidP="00CF745B">
      <w:pPr>
        <w:rPr>
          <w:lang w:val="en-GB"/>
        </w:rPr>
      </w:pPr>
    </w:p>
    <w:p w:rsidR="00CF745B" w:rsidRPr="00CF745B" w:rsidRDefault="00CF745B" w:rsidP="00CF745B">
      <w:pPr>
        <w:numPr>
          <w:ilvl w:val="0"/>
          <w:numId w:val="9"/>
        </w:numPr>
        <w:rPr>
          <w:lang w:val="en-GB"/>
        </w:rPr>
      </w:pPr>
      <w:r w:rsidRPr="00CF745B">
        <w:rPr>
          <w:lang w:val="en-GB"/>
        </w:rPr>
        <w:t xml:space="preserve">Click on the </w:t>
      </w:r>
      <w:r w:rsidRPr="00CF745B">
        <w:rPr>
          <w:b/>
          <w:lang w:val="en-GB"/>
        </w:rPr>
        <w:t>Body</w:t>
      </w:r>
      <w:r w:rsidRPr="00CF745B">
        <w:rPr>
          <w:lang w:val="en-GB"/>
        </w:rPr>
        <w:t>-tab</w:t>
      </w:r>
    </w:p>
    <w:p w:rsidR="00CF745B" w:rsidRPr="00CF745B" w:rsidRDefault="00CF745B" w:rsidP="00CF745B">
      <w:pPr>
        <w:numPr>
          <w:ilvl w:val="1"/>
          <w:numId w:val="9"/>
        </w:numPr>
        <w:rPr>
          <w:lang w:val="en-GB"/>
        </w:rPr>
      </w:pPr>
      <w:r w:rsidRPr="00CF745B">
        <w:rPr>
          <w:lang w:val="en-GB"/>
        </w:rPr>
        <w:t xml:space="preserve">Choose </w:t>
      </w:r>
      <w:r w:rsidRPr="00CF745B">
        <w:rPr>
          <w:b/>
          <w:lang w:val="en-GB"/>
        </w:rPr>
        <w:t>“</w:t>
      </w:r>
      <w:proofErr w:type="spellStart"/>
      <w:proofErr w:type="gramStart"/>
      <w:r w:rsidRPr="00CF745B">
        <w:rPr>
          <w:b/>
          <w:lang w:val="en-GB"/>
        </w:rPr>
        <w:t>raw”s</w:t>
      </w:r>
      <w:proofErr w:type="spellEnd"/>
      <w:proofErr w:type="gramEnd"/>
    </w:p>
    <w:p w:rsidR="00CF745B" w:rsidRPr="00CF745B" w:rsidRDefault="00CF745B" w:rsidP="00CF745B">
      <w:pPr>
        <w:numPr>
          <w:ilvl w:val="1"/>
          <w:numId w:val="9"/>
        </w:numPr>
        <w:rPr>
          <w:lang w:val="en-GB"/>
        </w:rPr>
      </w:pPr>
      <w:r w:rsidRPr="00CF745B">
        <w:rPr>
          <w:lang w:val="en-GB"/>
        </w:rPr>
        <w:t xml:space="preserve">Select </w:t>
      </w:r>
      <w:r w:rsidRPr="00CF745B">
        <w:rPr>
          <w:b/>
          <w:lang w:val="en-GB"/>
        </w:rPr>
        <w:t>“</w:t>
      </w:r>
      <w:proofErr w:type="gramStart"/>
      <w:r w:rsidRPr="00CF745B">
        <w:rPr>
          <w:b/>
          <w:lang w:val="en-GB"/>
        </w:rPr>
        <w:t>JSON(</w:t>
      </w:r>
      <w:proofErr w:type="gramEnd"/>
      <w:r w:rsidRPr="00CF745B">
        <w:rPr>
          <w:b/>
          <w:lang w:val="en-GB"/>
        </w:rPr>
        <w:t>application/json)”</w:t>
      </w:r>
    </w:p>
    <w:p w:rsidR="00CF745B" w:rsidRPr="00CF745B" w:rsidRDefault="00CF745B" w:rsidP="00CF745B">
      <w:pPr>
        <w:numPr>
          <w:ilvl w:val="0"/>
          <w:numId w:val="9"/>
        </w:numPr>
        <w:rPr>
          <w:lang w:val="en-GB"/>
        </w:rPr>
      </w:pPr>
      <w:r w:rsidRPr="00CF745B">
        <w:rPr>
          <w:lang w:val="en-GB"/>
        </w:rPr>
        <w:t xml:space="preserve">Enter the </w:t>
      </w:r>
      <w:r w:rsidRPr="00CF745B">
        <w:rPr>
          <w:b/>
          <w:lang w:val="en-GB"/>
        </w:rPr>
        <w:t>request payload</w:t>
      </w:r>
      <w:r>
        <w:rPr>
          <w:lang w:val="en-GB"/>
        </w:rPr>
        <w:t xml:space="preserve"> </w:t>
      </w:r>
    </w:p>
    <w:p w:rsidR="00CF745B" w:rsidRPr="00CF745B" w:rsidRDefault="00CF745B" w:rsidP="00CF745B">
      <w:pPr>
        <w:rPr>
          <w:lang w:val="en-GB"/>
        </w:rPr>
      </w:pP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350"/>
      </w:tblGrid>
      <w:tr w:rsidR="00CF745B" w:rsidRPr="00CF745B" w:rsidTr="00D57DDD">
        <w:tc>
          <w:tcPr>
            <w:tcW w:w="9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:rsidR="00CF745B" w:rsidRPr="00CF745B" w:rsidRDefault="00CF745B" w:rsidP="00CF745B">
            <w:pPr>
              <w:spacing w:line="276" w:lineRule="auto"/>
              <w:rPr>
                <w:lang w:val="en-GB"/>
              </w:rPr>
            </w:pPr>
          </w:p>
          <w:p w:rsidR="00CF745B" w:rsidRPr="00CF745B" w:rsidRDefault="00CF745B" w:rsidP="00CF745B">
            <w:pPr>
              <w:spacing w:line="276" w:lineRule="auto"/>
              <w:rPr>
                <w:lang w:val="en-GB"/>
              </w:rPr>
            </w:pPr>
            <w:proofErr w:type="gramStart"/>
            <w:r w:rsidRPr="00CF745B">
              <w:rPr>
                <w:lang w:val="en-GB"/>
              </w:rPr>
              <w:t>{ "</w:t>
            </w:r>
            <w:proofErr w:type="spellStart"/>
            <w:proofErr w:type="gramEnd"/>
            <w:r w:rsidRPr="00CF745B">
              <w:rPr>
                <w:lang w:val="en-GB"/>
              </w:rPr>
              <w:t>orgName</w:t>
            </w:r>
            <w:proofErr w:type="spellEnd"/>
            <w:r w:rsidRPr="00CF745B">
              <w:rPr>
                <w:lang w:val="en-GB"/>
              </w:rPr>
              <w:t>": "The Hare of the Dog Public House", "</w:t>
            </w:r>
            <w:proofErr w:type="spellStart"/>
            <w:r w:rsidRPr="00CF745B">
              <w:rPr>
                <w:lang w:val="en-GB"/>
              </w:rPr>
              <w:t>contactFirstName</w:t>
            </w:r>
            <w:proofErr w:type="spellEnd"/>
            <w:r w:rsidRPr="00CF745B">
              <w:rPr>
                <w:lang w:val="en-GB"/>
              </w:rPr>
              <w:t>": "Chris", "</w:t>
            </w:r>
            <w:proofErr w:type="spellStart"/>
            <w:r w:rsidRPr="00CF745B">
              <w:rPr>
                <w:lang w:val="en-GB"/>
              </w:rPr>
              <w:t>contactLastName</w:t>
            </w:r>
            <w:proofErr w:type="spellEnd"/>
            <w:r w:rsidRPr="00CF745B">
              <w:rPr>
                <w:lang w:val="en-GB"/>
              </w:rPr>
              <w:t>": "O'Connor", "</w:t>
            </w:r>
            <w:proofErr w:type="spellStart"/>
            <w:r w:rsidRPr="00CF745B">
              <w:rPr>
                <w:lang w:val="en-GB"/>
              </w:rPr>
              <w:t>contactEmail</w:t>
            </w:r>
            <w:proofErr w:type="spellEnd"/>
            <w:r w:rsidRPr="00CF745B">
              <w:rPr>
                <w:lang w:val="en-GB"/>
              </w:rPr>
              <w:t>": "cc@hotd.ie", "</w:t>
            </w:r>
            <w:proofErr w:type="spellStart"/>
            <w:r w:rsidRPr="00CF745B">
              <w:rPr>
                <w:lang w:val="en-GB"/>
              </w:rPr>
              <w:t>country":"IE</w:t>
            </w:r>
            <w:proofErr w:type="spellEnd"/>
            <w:r w:rsidRPr="00CF745B">
              <w:rPr>
                <w:lang w:val="en-GB"/>
              </w:rPr>
              <w:t>" }</w:t>
            </w:r>
          </w:p>
          <w:p w:rsidR="00CF745B" w:rsidRPr="00CF745B" w:rsidRDefault="00CF745B" w:rsidP="00CF745B">
            <w:pPr>
              <w:spacing w:line="276" w:lineRule="auto"/>
              <w:rPr>
                <w:lang w:val="en-GB"/>
              </w:rPr>
            </w:pPr>
          </w:p>
        </w:tc>
      </w:tr>
    </w:tbl>
    <w:p w:rsidR="00CF745B" w:rsidRPr="00CF745B" w:rsidRDefault="00CF745B" w:rsidP="00CF745B">
      <w:pPr>
        <w:rPr>
          <w:lang w:val="en-GB"/>
        </w:rPr>
      </w:pPr>
    </w:p>
    <w:p w:rsidR="00CF745B" w:rsidRPr="00CF745B" w:rsidRDefault="00CF745B" w:rsidP="00CF745B">
      <w:pPr>
        <w:numPr>
          <w:ilvl w:val="0"/>
          <w:numId w:val="9"/>
        </w:numPr>
        <w:rPr>
          <w:lang w:val="en-GB"/>
        </w:rPr>
      </w:pPr>
      <w:r w:rsidRPr="00CF745B">
        <w:rPr>
          <w:lang w:val="en-GB"/>
        </w:rPr>
        <w:t xml:space="preserve">Click </w:t>
      </w:r>
      <w:r w:rsidRPr="00CF745B">
        <w:rPr>
          <w:b/>
          <w:lang w:val="en-GB"/>
        </w:rPr>
        <w:t>Send</w:t>
      </w:r>
    </w:p>
    <w:p w:rsidR="00FE18CD" w:rsidRDefault="00FE18CD" w:rsidP="00AC0308">
      <w:pPr>
        <w:rPr>
          <w:lang w:val="en-GB"/>
        </w:rPr>
      </w:pPr>
    </w:p>
    <w:p w:rsidR="00FE18CD" w:rsidRDefault="00FE18CD">
      <w:pPr>
        <w:rPr>
          <w:lang w:val="en-GB"/>
        </w:rPr>
      </w:pPr>
      <w:r>
        <w:rPr>
          <w:lang w:val="en-GB"/>
        </w:rPr>
        <w:br w:type="page"/>
      </w:r>
    </w:p>
    <w:p w:rsidR="00D15BC5" w:rsidRDefault="00FE18CD" w:rsidP="00AC0308">
      <w:pPr>
        <w:rPr>
          <w:lang w:val="en-GB"/>
        </w:rPr>
      </w:pPr>
      <w:r>
        <w:rPr>
          <w:lang w:val="en-GB"/>
        </w:rPr>
        <w:lastRenderedPageBreak/>
        <w:t>You should have the following response:</w:t>
      </w:r>
    </w:p>
    <w:p w:rsidR="00FE18CD" w:rsidRDefault="00FE18CD" w:rsidP="00FE18CD">
      <w:pPr>
        <w:jc w:val="center"/>
        <w:rPr>
          <w:lang w:val="en-GB"/>
        </w:rPr>
      </w:pPr>
      <w:r w:rsidRPr="00CF745B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827200" behindDoc="0" locked="0" layoutInCell="1" allowOverlap="1" wp14:anchorId="429D9FAE" wp14:editId="3403B539">
                <wp:simplePos x="0" y="0"/>
                <wp:positionH relativeFrom="column">
                  <wp:posOffset>1026542</wp:posOffset>
                </wp:positionH>
                <wp:positionV relativeFrom="paragraph">
                  <wp:posOffset>3789189</wp:posOffset>
                </wp:positionV>
                <wp:extent cx="1958197" cy="577969"/>
                <wp:effectExtent l="0" t="0" r="23495" b="12700"/>
                <wp:wrapNone/>
                <wp:docPr id="283" name="Rectangle 2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8197" cy="57796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E1D06D" id="Rectangle 283" o:spid="_x0000_s1026" style="position:absolute;margin-left:80.85pt;margin-top:298.35pt;width:154.2pt;height:45.5pt;z-index:251827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" filled="f" strokecolor="red" strokeweight="2pt"/>
            </w:pict>
          </mc:Fallback>
        </mc:AlternateContent>
      </w:r>
      <w:r>
        <w:rPr>
          <w:noProof/>
          <w:lang w:val="en-GB" w:eastAsia="ja-JP"/>
        </w:rPr>
        <w:drawing>
          <wp:inline distT="0" distB="0" distL="0" distR="0" wp14:anchorId="0D4C0B79" wp14:editId="3960EA8A">
            <wp:extent cx="4934308" cy="4787660"/>
            <wp:effectExtent l="0" t="0" r="0" b="0"/>
            <wp:docPr id="154" name="Picture 15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Picture 154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928011" cy="47815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:rsidR="00DA7272" w:rsidRDefault="00DA7272" w:rsidP="00AC0308">
      <w:pPr>
        <w:rPr>
          <w:lang w:val="en-GB"/>
        </w:rPr>
      </w:pPr>
    </w:p>
    <w:p w:rsidR="00057116" w:rsidRDefault="00057116">
      <w:pPr>
        <w:rPr>
          <w:rFonts w:asciiTheme="majorHAnsi" w:eastAsiaTheme="majorEastAsia" w:hAnsiTheme="majorHAnsi" w:cstheme="majorBidi"/>
          <w:bCs/>
          <w:color w:val="4F81BD" w:themeColor="accent1"/>
          <w:sz w:val="26"/>
          <w:szCs w:val="26"/>
          <w:lang w:val="en-GB"/>
        </w:rPr>
      </w:pPr>
      <w:r>
        <w:rPr>
          <w:b/>
          <w:lang w:val="en-GB"/>
        </w:rPr>
        <w:br w:type="page"/>
      </w:r>
    </w:p>
    <w:p w:rsidR="00DA7272" w:rsidRPr="00FE18CD" w:rsidRDefault="00F91938" w:rsidP="000E484D">
      <w:pPr>
        <w:pStyle w:val="Heading2"/>
        <w:numPr>
          <w:ilvl w:val="1"/>
          <w:numId w:val="44"/>
        </w:numPr>
        <w:rPr>
          <w:b w:val="0"/>
          <w:lang w:val="en-GB"/>
        </w:rPr>
      </w:pPr>
      <w:bookmarkStart w:id="8" w:name="_Toc453237"/>
      <w:r w:rsidRPr="00FE18CD">
        <w:rPr>
          <w:b w:val="0"/>
          <w:lang w:val="en-GB"/>
        </w:rPr>
        <w:lastRenderedPageBreak/>
        <w:t>Add a Policy</w:t>
      </w:r>
      <w:bookmarkEnd w:id="8"/>
    </w:p>
    <w:p w:rsidR="00F91938" w:rsidRDefault="00F91938" w:rsidP="00F91938">
      <w:pPr>
        <w:rPr>
          <w:lang w:val="en-GB"/>
        </w:rPr>
      </w:pPr>
    </w:p>
    <w:p w:rsidR="00F91938" w:rsidRDefault="00B02E85" w:rsidP="00B02E85">
      <w:pPr>
        <w:rPr>
          <w:lang w:val="en-GB"/>
        </w:rPr>
      </w:pPr>
      <w:r>
        <w:rPr>
          <w:lang w:val="en-GB"/>
        </w:rPr>
        <w:t>N</w:t>
      </w:r>
      <w:r w:rsidR="00AF66E9">
        <w:rPr>
          <w:lang w:val="en-GB"/>
        </w:rPr>
        <w:t>ow you will a</w:t>
      </w:r>
      <w:r w:rsidR="00F91938" w:rsidRPr="00AF66E9">
        <w:rPr>
          <w:lang w:val="en-GB"/>
        </w:rPr>
        <w:t xml:space="preserve">dd </w:t>
      </w:r>
      <w:proofErr w:type="gramStart"/>
      <w:r w:rsidR="00F91938" w:rsidRPr="00AF66E9">
        <w:rPr>
          <w:lang w:val="en-GB"/>
        </w:rPr>
        <w:t xml:space="preserve">the </w:t>
      </w:r>
      <w:r w:rsidR="00AF66E9">
        <w:rPr>
          <w:lang w:val="en-GB"/>
        </w:rPr>
        <w:t>a</w:t>
      </w:r>
      <w:proofErr w:type="gramEnd"/>
      <w:r w:rsidR="00AF66E9">
        <w:rPr>
          <w:lang w:val="en-GB"/>
        </w:rPr>
        <w:t xml:space="preserve"> policy to regulate Traffic in the API</w:t>
      </w:r>
      <w:r>
        <w:rPr>
          <w:lang w:val="en-GB"/>
        </w:rPr>
        <w:t>.</w:t>
      </w:r>
    </w:p>
    <w:p w:rsidR="00B02E85" w:rsidRDefault="00B02E85" w:rsidP="00B02E85">
      <w:pPr>
        <w:pStyle w:val="ListParagraph"/>
        <w:numPr>
          <w:ilvl w:val="0"/>
          <w:numId w:val="9"/>
        </w:numPr>
        <w:rPr>
          <w:lang w:val="en-GB"/>
        </w:rPr>
      </w:pPr>
      <w:r>
        <w:rPr>
          <w:lang w:val="en-GB"/>
        </w:rPr>
        <w:t xml:space="preserve">Open </w:t>
      </w:r>
      <w:r w:rsidRPr="00B02E85">
        <w:rPr>
          <w:b/>
          <w:lang w:val="en-GB"/>
        </w:rPr>
        <w:t>your API</w:t>
      </w:r>
    </w:p>
    <w:p w:rsidR="00B02E85" w:rsidRPr="00B02E85" w:rsidRDefault="00B02E85" w:rsidP="00B02E85">
      <w:pPr>
        <w:pStyle w:val="ListParagraph"/>
        <w:numPr>
          <w:ilvl w:val="0"/>
          <w:numId w:val="9"/>
        </w:numPr>
        <w:rPr>
          <w:lang w:val="en-GB"/>
        </w:rPr>
      </w:pPr>
      <w:r>
        <w:rPr>
          <w:lang w:val="en-GB"/>
        </w:rPr>
        <w:t xml:space="preserve">Select </w:t>
      </w:r>
      <w:r w:rsidRPr="00B02E85">
        <w:rPr>
          <w:b/>
          <w:lang w:val="en-GB"/>
        </w:rPr>
        <w:t>API Implementation</w:t>
      </w:r>
    </w:p>
    <w:p w:rsidR="00B02E85" w:rsidRDefault="00B02E85" w:rsidP="00B02E85">
      <w:pPr>
        <w:pStyle w:val="ListParagraph"/>
        <w:numPr>
          <w:ilvl w:val="0"/>
          <w:numId w:val="9"/>
        </w:numPr>
        <w:rPr>
          <w:lang w:val="en-GB"/>
        </w:rPr>
      </w:pPr>
      <w:r>
        <w:rPr>
          <w:lang w:val="en-GB"/>
        </w:rPr>
        <w:t xml:space="preserve">From the list on the right-hand side “Available Policies”, </w:t>
      </w:r>
      <w:r w:rsidRPr="00B02E85">
        <w:rPr>
          <w:b/>
          <w:lang w:val="en-GB"/>
        </w:rPr>
        <w:t>expand</w:t>
      </w:r>
      <w:r>
        <w:rPr>
          <w:lang w:val="en-GB"/>
        </w:rPr>
        <w:t xml:space="preserve"> Traffic Management</w:t>
      </w:r>
    </w:p>
    <w:p w:rsidR="00B02E85" w:rsidRPr="00B02E85" w:rsidRDefault="00B02E85" w:rsidP="00B02E85">
      <w:pPr>
        <w:pStyle w:val="ListParagraph"/>
        <w:numPr>
          <w:ilvl w:val="0"/>
          <w:numId w:val="9"/>
        </w:numPr>
        <w:rPr>
          <w:lang w:val="en-GB"/>
        </w:rPr>
      </w:pPr>
      <w:r>
        <w:rPr>
          <w:lang w:val="en-GB"/>
        </w:rPr>
        <w:t xml:space="preserve">Click </w:t>
      </w:r>
      <w:r w:rsidRPr="00B02E85">
        <w:rPr>
          <w:b/>
          <w:lang w:val="en-GB"/>
        </w:rPr>
        <w:t>Apply</w:t>
      </w:r>
      <w:r>
        <w:rPr>
          <w:lang w:val="en-GB"/>
        </w:rPr>
        <w:t xml:space="preserve"> on </w:t>
      </w:r>
      <w:r w:rsidRPr="00B02E85">
        <w:rPr>
          <w:i/>
          <w:lang w:val="en-GB"/>
        </w:rPr>
        <w:t>“API Rate Limiting”</w:t>
      </w:r>
      <w:r w:rsidR="002E0B3F" w:rsidRPr="002E0B3F">
        <w:rPr>
          <w:lang w:val="en-GB"/>
        </w:rPr>
        <w:t xml:space="preserve"> </w:t>
      </w:r>
    </w:p>
    <w:p w:rsidR="00F91938" w:rsidRDefault="00B77147" w:rsidP="002E0B3F">
      <w:pPr>
        <w:jc w:val="center"/>
        <w:rPr>
          <w:lang w:val="en-GB"/>
        </w:rPr>
      </w:pPr>
      <w:r w:rsidRPr="00CF745B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839488" behindDoc="0" locked="0" layoutInCell="1" allowOverlap="1" wp14:anchorId="468A4CB0" wp14:editId="42ACD3AE">
                <wp:simplePos x="0" y="0"/>
                <wp:positionH relativeFrom="column">
                  <wp:posOffset>1276709</wp:posOffset>
                </wp:positionH>
                <wp:positionV relativeFrom="paragraph">
                  <wp:posOffset>1573242</wp:posOffset>
                </wp:positionV>
                <wp:extent cx="1923691" cy="396816"/>
                <wp:effectExtent l="0" t="0" r="19685" b="22860"/>
                <wp:wrapNone/>
                <wp:docPr id="293" name="Rectangle 2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3691" cy="39681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E1A96D" id="Rectangle 293" o:spid="_x0000_s1026" style="position:absolute;margin-left:100.55pt;margin-top:123.9pt;width:151.45pt;height:31.25pt;z-index:251839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" filled="f" strokecolor="red" strokeweight="2pt"/>
            </w:pict>
          </mc:Fallback>
        </mc:AlternateContent>
      </w:r>
      <w:r w:rsidR="002E0B3F" w:rsidRPr="00CF745B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829248" behindDoc="0" locked="0" layoutInCell="1" allowOverlap="1" wp14:anchorId="553D1AE2" wp14:editId="243D38B4">
                <wp:simplePos x="0" y="0"/>
                <wp:positionH relativeFrom="column">
                  <wp:posOffset>4226942</wp:posOffset>
                </wp:positionH>
                <wp:positionV relativeFrom="paragraph">
                  <wp:posOffset>2901710</wp:posOffset>
                </wp:positionV>
                <wp:extent cx="681487" cy="491706"/>
                <wp:effectExtent l="0" t="0" r="23495" b="22860"/>
                <wp:wrapNone/>
                <wp:docPr id="287" name="Rectangle 2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1487" cy="49170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71E8A8" id="Rectangle 287" o:spid="_x0000_s1026" style="position:absolute;margin-left:332.85pt;margin-top:228.5pt;width:53.65pt;height:38.7pt;z-index:251829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" filled="f" strokecolor="red" strokeweight="2pt"/>
            </w:pict>
          </mc:Fallback>
        </mc:AlternateContent>
      </w:r>
      <w:r>
        <w:rPr>
          <w:noProof/>
          <w:lang w:val="en-GB" w:eastAsia="ja-JP"/>
        </w:rPr>
        <w:drawing>
          <wp:inline distT="0" distB="0" distL="0" distR="0" wp14:anchorId="6A6769EF" wp14:editId="710B4FD0">
            <wp:extent cx="4150280" cy="4735902"/>
            <wp:effectExtent l="0" t="0" r="3175" b="7620"/>
            <wp:docPr id="157" name="Picture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Picture 157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151722" cy="4737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1938" w:rsidRDefault="00F91938" w:rsidP="00F91938">
      <w:pPr>
        <w:rPr>
          <w:lang w:val="en-GB"/>
        </w:rPr>
      </w:pPr>
    </w:p>
    <w:p w:rsidR="00B77147" w:rsidRDefault="00B77147">
      <w:pPr>
        <w:rPr>
          <w:b/>
          <w:lang w:val="en-GB"/>
        </w:rPr>
      </w:pPr>
      <w:r>
        <w:rPr>
          <w:b/>
          <w:lang w:val="en-GB"/>
        </w:rPr>
        <w:br w:type="page"/>
      </w:r>
    </w:p>
    <w:p w:rsidR="00F91938" w:rsidRDefault="00453AD6" w:rsidP="00453AD6">
      <w:pPr>
        <w:pStyle w:val="ListParagraph"/>
        <w:numPr>
          <w:ilvl w:val="0"/>
          <w:numId w:val="37"/>
        </w:numPr>
        <w:rPr>
          <w:lang w:val="en-GB"/>
        </w:rPr>
      </w:pPr>
      <w:r w:rsidRPr="00453AD6">
        <w:rPr>
          <w:b/>
          <w:lang w:val="en-GB"/>
        </w:rPr>
        <w:lastRenderedPageBreak/>
        <w:t>Configure</w:t>
      </w:r>
      <w:r>
        <w:rPr>
          <w:lang w:val="en-GB"/>
        </w:rPr>
        <w:t xml:space="preserve"> as follows</w:t>
      </w:r>
    </w:p>
    <w:p w:rsidR="00B77147" w:rsidRDefault="00B77147" w:rsidP="00B77147">
      <w:pPr>
        <w:pStyle w:val="ListParagraph"/>
        <w:numPr>
          <w:ilvl w:val="1"/>
          <w:numId w:val="37"/>
        </w:numPr>
        <w:rPr>
          <w:lang w:val="en-GB"/>
        </w:rPr>
      </w:pPr>
      <w:r>
        <w:rPr>
          <w:lang w:val="en-GB"/>
        </w:rPr>
        <w:t>Policy name: Leave as-is (</w:t>
      </w:r>
      <w:r w:rsidRPr="00C7741C">
        <w:rPr>
          <w:i/>
          <w:lang w:val="en-GB"/>
        </w:rPr>
        <w:t>API Rate Limiting</w:t>
      </w:r>
      <w:r>
        <w:rPr>
          <w:lang w:val="en-GB"/>
        </w:rPr>
        <w:t>)</w:t>
      </w:r>
    </w:p>
    <w:p w:rsidR="00B77147" w:rsidRDefault="00B77147" w:rsidP="00B77147">
      <w:pPr>
        <w:pStyle w:val="ListParagraph"/>
        <w:numPr>
          <w:ilvl w:val="1"/>
          <w:numId w:val="37"/>
        </w:numPr>
        <w:rPr>
          <w:lang w:val="en-GB"/>
        </w:rPr>
      </w:pPr>
      <w:r>
        <w:rPr>
          <w:lang w:val="en-GB"/>
        </w:rPr>
        <w:t>Place after the following policy: As-is (</w:t>
      </w:r>
      <w:r w:rsidRPr="00043FDC">
        <w:rPr>
          <w:i/>
          <w:lang w:val="en-GB"/>
        </w:rPr>
        <w:t>API-Request</w:t>
      </w:r>
      <w:r>
        <w:rPr>
          <w:lang w:val="en-GB"/>
        </w:rPr>
        <w:t>)</w:t>
      </w:r>
    </w:p>
    <w:p w:rsidR="00B77147" w:rsidRDefault="00B77147" w:rsidP="00B77147">
      <w:pPr>
        <w:pStyle w:val="ListParagraph"/>
        <w:numPr>
          <w:ilvl w:val="1"/>
          <w:numId w:val="37"/>
        </w:numPr>
        <w:rPr>
          <w:lang w:val="en-GB"/>
        </w:rPr>
      </w:pPr>
      <w:r w:rsidRPr="00B77147">
        <w:rPr>
          <w:b/>
          <w:lang w:val="en-GB"/>
        </w:rPr>
        <w:t>Click next</w:t>
      </w:r>
      <w:r>
        <w:rPr>
          <w:lang w:val="en-GB"/>
        </w:rPr>
        <w:t xml:space="preserve"> </w:t>
      </w:r>
      <w:proofErr w:type="gramStart"/>
      <w:r>
        <w:rPr>
          <w:lang w:val="en-GB"/>
        </w:rPr>
        <w:t>( “</w:t>
      </w:r>
      <w:proofErr w:type="gramEnd"/>
      <w:r>
        <w:rPr>
          <w:lang w:val="en-GB"/>
        </w:rPr>
        <w:t>&gt;”-icon )</w:t>
      </w:r>
    </w:p>
    <w:p w:rsidR="00453AD6" w:rsidRPr="00453AD6" w:rsidRDefault="00453AD6" w:rsidP="00453AD6">
      <w:pPr>
        <w:pStyle w:val="ListParagraph"/>
        <w:numPr>
          <w:ilvl w:val="1"/>
          <w:numId w:val="37"/>
        </w:numPr>
        <w:rPr>
          <w:b/>
          <w:lang w:val="en-GB"/>
        </w:rPr>
      </w:pPr>
      <w:r>
        <w:rPr>
          <w:lang w:val="en-GB"/>
        </w:rPr>
        <w:t xml:space="preserve">Allow API Rate Limiting: </w:t>
      </w:r>
      <w:r w:rsidRPr="00453AD6">
        <w:rPr>
          <w:b/>
          <w:lang w:val="en-GB"/>
        </w:rPr>
        <w:t>per Logical Gateway</w:t>
      </w:r>
    </w:p>
    <w:p w:rsidR="00453AD6" w:rsidRDefault="00453AD6" w:rsidP="00453AD6">
      <w:pPr>
        <w:pStyle w:val="ListParagraph"/>
        <w:numPr>
          <w:ilvl w:val="1"/>
          <w:numId w:val="37"/>
        </w:numPr>
        <w:rPr>
          <w:lang w:val="en-GB"/>
        </w:rPr>
      </w:pPr>
      <w:r>
        <w:rPr>
          <w:lang w:val="en-GB"/>
        </w:rPr>
        <w:t xml:space="preserve">API Rate Limit: </w:t>
      </w:r>
      <w:r w:rsidRPr="00453AD6">
        <w:rPr>
          <w:b/>
          <w:lang w:val="en-GB"/>
        </w:rPr>
        <w:t>4</w:t>
      </w:r>
    </w:p>
    <w:p w:rsidR="00453AD6" w:rsidRDefault="00453AD6" w:rsidP="00453AD6">
      <w:pPr>
        <w:pStyle w:val="ListParagraph"/>
        <w:numPr>
          <w:ilvl w:val="1"/>
          <w:numId w:val="37"/>
        </w:numPr>
        <w:rPr>
          <w:lang w:val="en-GB"/>
        </w:rPr>
      </w:pPr>
      <w:r>
        <w:rPr>
          <w:lang w:val="en-GB"/>
        </w:rPr>
        <w:t xml:space="preserve">Time Interval: </w:t>
      </w:r>
      <w:r w:rsidRPr="00453AD6">
        <w:rPr>
          <w:b/>
          <w:lang w:val="en-GB"/>
        </w:rPr>
        <w:t>Minute</w:t>
      </w:r>
    </w:p>
    <w:p w:rsidR="00453AD6" w:rsidRPr="00453AD6" w:rsidRDefault="00453AD6" w:rsidP="00453AD6">
      <w:pPr>
        <w:pStyle w:val="ListParagraph"/>
        <w:numPr>
          <w:ilvl w:val="0"/>
          <w:numId w:val="37"/>
        </w:numPr>
        <w:rPr>
          <w:lang w:val="en-GB"/>
        </w:rPr>
      </w:pPr>
      <w:r>
        <w:rPr>
          <w:lang w:val="en-GB"/>
        </w:rPr>
        <w:t xml:space="preserve">Click </w:t>
      </w:r>
      <w:r w:rsidRPr="00D955D0">
        <w:rPr>
          <w:b/>
          <w:lang w:val="en-GB"/>
        </w:rPr>
        <w:t>Apply</w:t>
      </w:r>
    </w:p>
    <w:p w:rsidR="00F91938" w:rsidRDefault="00F13DCA" w:rsidP="00453AD6">
      <w:pPr>
        <w:jc w:val="center"/>
        <w:rPr>
          <w:lang w:val="en-GB"/>
        </w:rPr>
      </w:pPr>
      <w:r w:rsidRPr="00CF745B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833344" behindDoc="0" locked="0" layoutInCell="1" allowOverlap="1" wp14:anchorId="03B90120" wp14:editId="6B6CE910">
                <wp:simplePos x="0" y="0"/>
                <wp:positionH relativeFrom="column">
                  <wp:posOffset>715992</wp:posOffset>
                </wp:positionH>
                <wp:positionV relativeFrom="paragraph">
                  <wp:posOffset>2272318</wp:posOffset>
                </wp:positionV>
                <wp:extent cx="439948" cy="267335"/>
                <wp:effectExtent l="0" t="0" r="17780" b="18415"/>
                <wp:wrapNone/>
                <wp:docPr id="289" name="Rectangle 2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9948" cy="26733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91D724" id="Rectangle 289" o:spid="_x0000_s1026" style="position:absolute;margin-left:56.4pt;margin-top:178.9pt;width:34.65pt;height:21.05pt;z-index:251833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" filled="f" strokecolor="red" strokeweight="2pt"/>
            </w:pict>
          </mc:Fallback>
        </mc:AlternateContent>
      </w:r>
      <w:r w:rsidRPr="00CF745B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831296" behindDoc="0" locked="0" layoutInCell="1" allowOverlap="1" wp14:anchorId="49F725C9" wp14:editId="29716703">
                <wp:simplePos x="0" y="0"/>
                <wp:positionH relativeFrom="column">
                  <wp:posOffset>1706880</wp:posOffset>
                </wp:positionH>
                <wp:positionV relativeFrom="paragraph">
                  <wp:posOffset>1631315</wp:posOffset>
                </wp:positionV>
                <wp:extent cx="1129665" cy="275590"/>
                <wp:effectExtent l="0" t="0" r="13335" b="10160"/>
                <wp:wrapNone/>
                <wp:docPr id="288" name="Rectangle 2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9665" cy="27559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9F18DF" id="Rectangle 288" o:spid="_x0000_s1026" style="position:absolute;margin-left:134.4pt;margin-top:128.45pt;width:88.95pt;height:21.7pt;z-index:251831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" filled="f" strokecolor="red" strokeweight="2pt"/>
            </w:pict>
          </mc:Fallback>
        </mc:AlternateContent>
      </w:r>
      <w:r w:rsidRPr="00CF745B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835392" behindDoc="0" locked="0" layoutInCell="1" allowOverlap="1" wp14:anchorId="7E89B381" wp14:editId="03B85EC4">
                <wp:simplePos x="0" y="0"/>
                <wp:positionH relativeFrom="column">
                  <wp:posOffset>3804249</wp:posOffset>
                </wp:positionH>
                <wp:positionV relativeFrom="paragraph">
                  <wp:posOffset>2272318</wp:posOffset>
                </wp:positionV>
                <wp:extent cx="542925" cy="267418"/>
                <wp:effectExtent l="0" t="0" r="28575" b="18415"/>
                <wp:wrapNone/>
                <wp:docPr id="290" name="Rectangle 2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2925" cy="26741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AEDFBD" id="Rectangle 290" o:spid="_x0000_s1026" style="position:absolute;margin-left:299.55pt;margin-top:178.9pt;width:42.75pt;height:21.05pt;z-index:251835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" filled="f" strokecolor="red" strokeweight="2pt"/>
            </w:pict>
          </mc:Fallback>
        </mc:AlternateContent>
      </w:r>
      <w:r w:rsidR="00D955D0" w:rsidRPr="00CF745B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837440" behindDoc="0" locked="0" layoutInCell="1" allowOverlap="1" wp14:anchorId="4014E474" wp14:editId="7C8D1C44">
                <wp:simplePos x="0" y="0"/>
                <wp:positionH relativeFrom="column">
                  <wp:posOffset>4931207</wp:posOffset>
                </wp:positionH>
                <wp:positionV relativeFrom="paragraph">
                  <wp:posOffset>2940481</wp:posOffset>
                </wp:positionV>
                <wp:extent cx="448310" cy="353060"/>
                <wp:effectExtent l="0" t="0" r="27940" b="27940"/>
                <wp:wrapNone/>
                <wp:docPr id="291" name="Rectangle 2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8310" cy="3530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BCF071" id="Rectangle 291" o:spid="_x0000_s1026" style="position:absolute;margin-left:388.3pt;margin-top:231.55pt;width:35.3pt;height:27.8pt;z-index:251837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" filled="f" strokecolor="red" strokeweight="2pt"/>
            </w:pict>
          </mc:Fallback>
        </mc:AlternateContent>
      </w:r>
      <w:r w:rsidR="00453AD6">
        <w:rPr>
          <w:noProof/>
          <w:lang w:val="en-GB" w:eastAsia="ja-JP"/>
        </w:rPr>
        <w:drawing>
          <wp:inline distT="0" distB="0" distL="0" distR="0" wp14:anchorId="4C824CA5" wp14:editId="3DC33E04">
            <wp:extent cx="5046454" cy="3364302"/>
            <wp:effectExtent l="0" t="0" r="1905" b="7620"/>
            <wp:docPr id="158" name="Picture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" name="Picture 158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046456" cy="336430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:rsidR="006D2F1C" w:rsidRPr="006D2F1C" w:rsidRDefault="006D2F1C" w:rsidP="006D2F1C">
      <w:pPr>
        <w:pStyle w:val="ListParagraph"/>
        <w:numPr>
          <w:ilvl w:val="0"/>
          <w:numId w:val="38"/>
        </w:numPr>
        <w:rPr>
          <w:lang w:val="en-GB"/>
        </w:rPr>
      </w:pPr>
      <w:r>
        <w:rPr>
          <w:lang w:val="en-GB"/>
        </w:rPr>
        <w:t xml:space="preserve">Click </w:t>
      </w:r>
      <w:r w:rsidRPr="006D2F1C">
        <w:rPr>
          <w:b/>
          <w:lang w:val="en-GB"/>
        </w:rPr>
        <w:t>Save</w:t>
      </w:r>
    </w:p>
    <w:p w:rsidR="002B703A" w:rsidRDefault="002B703A" w:rsidP="00F91938">
      <w:pPr>
        <w:rPr>
          <w:lang w:val="en-GB"/>
        </w:rPr>
      </w:pPr>
    </w:p>
    <w:p w:rsidR="002B703A" w:rsidRDefault="006D2F1C" w:rsidP="002B703A">
      <w:pPr>
        <w:rPr>
          <w:lang w:val="en-GB"/>
        </w:rPr>
      </w:pPr>
      <w:r w:rsidRPr="00CF745B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843584" behindDoc="0" locked="0" layoutInCell="1" allowOverlap="1" wp14:anchorId="69DAA67D" wp14:editId="0431FC21">
                <wp:simplePos x="0" y="0"/>
                <wp:positionH relativeFrom="column">
                  <wp:posOffset>4565279</wp:posOffset>
                </wp:positionH>
                <wp:positionV relativeFrom="paragraph">
                  <wp:posOffset>45085</wp:posOffset>
                </wp:positionV>
                <wp:extent cx="448310" cy="353060"/>
                <wp:effectExtent l="0" t="0" r="27940" b="27940"/>
                <wp:wrapNone/>
                <wp:docPr id="295" name="Rectangle 2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8310" cy="3530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278D15" id="Rectangle 295" o:spid="_x0000_s1026" style="position:absolute;margin-left:359.45pt;margin-top:3.55pt;width:35.3pt;height:27.8pt;z-index:251843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" filled="f" strokecolor="red" strokeweight="2pt"/>
            </w:pict>
          </mc:Fallback>
        </mc:AlternateContent>
      </w:r>
      <w:r w:rsidRPr="00CF745B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841536" behindDoc="0" locked="0" layoutInCell="1" allowOverlap="1" wp14:anchorId="6B499931" wp14:editId="0186EDD5">
                <wp:simplePos x="0" y="0"/>
                <wp:positionH relativeFrom="column">
                  <wp:posOffset>629728</wp:posOffset>
                </wp:positionH>
                <wp:positionV relativeFrom="paragraph">
                  <wp:posOffset>1620459</wp:posOffset>
                </wp:positionV>
                <wp:extent cx="3105510" cy="483079"/>
                <wp:effectExtent l="0" t="0" r="19050" b="12700"/>
                <wp:wrapNone/>
                <wp:docPr id="294" name="Rectangle 2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5510" cy="48307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DEEFA6" id="Rectangle 294" o:spid="_x0000_s1026" style="position:absolute;margin-left:49.6pt;margin-top:127.6pt;width:244.55pt;height:38.05pt;z-index:251841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" filled="f" strokecolor="red" strokeweight="2pt"/>
            </w:pict>
          </mc:Fallback>
        </mc:AlternateContent>
      </w:r>
      <w:r w:rsidR="0078012F">
        <w:rPr>
          <w:noProof/>
          <w:lang w:val="en-GB" w:eastAsia="ja-JP"/>
        </w:rPr>
        <w:drawing>
          <wp:inline distT="0" distB="0" distL="0" distR="0" wp14:anchorId="61BE049B" wp14:editId="51C39EA0">
            <wp:extent cx="5318622" cy="2665562"/>
            <wp:effectExtent l="0" t="0" r="0" b="1905"/>
            <wp:docPr id="159" name="Picture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" name="Picture 159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320564" cy="26665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:rsidR="002B703A" w:rsidRDefault="002B703A" w:rsidP="002B703A">
      <w:pPr>
        <w:rPr>
          <w:lang w:val="en-GB"/>
        </w:rPr>
      </w:pPr>
    </w:p>
    <w:p w:rsidR="002C689D" w:rsidRDefault="002C689D" w:rsidP="002C689D">
      <w:pPr>
        <w:pStyle w:val="ListParagraph"/>
        <w:numPr>
          <w:ilvl w:val="0"/>
          <w:numId w:val="14"/>
        </w:numPr>
        <w:rPr>
          <w:lang w:val="en-GB"/>
        </w:rPr>
      </w:pPr>
      <w:r w:rsidRPr="00171837">
        <w:rPr>
          <w:b/>
          <w:lang w:val="en-GB"/>
        </w:rPr>
        <w:t>Re-deploy</w:t>
      </w:r>
      <w:r w:rsidRPr="002B703A">
        <w:rPr>
          <w:lang w:val="en-GB"/>
        </w:rPr>
        <w:t xml:space="preserve"> to the Gateway</w:t>
      </w:r>
    </w:p>
    <w:p w:rsidR="00D3112F" w:rsidRPr="00D3112F" w:rsidRDefault="00D3112F" w:rsidP="00D3112F">
      <w:pPr>
        <w:rPr>
          <w:lang w:val="en-GB"/>
        </w:rPr>
      </w:pPr>
      <w:r w:rsidRPr="00CF745B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847680" behindDoc="0" locked="0" layoutInCell="1" allowOverlap="1" wp14:anchorId="5C4C7AED" wp14:editId="7D14BC39">
                <wp:simplePos x="0" y="0"/>
                <wp:positionH relativeFrom="column">
                  <wp:posOffset>0</wp:posOffset>
                </wp:positionH>
                <wp:positionV relativeFrom="paragraph">
                  <wp:posOffset>627128</wp:posOffset>
                </wp:positionV>
                <wp:extent cx="388189" cy="362310"/>
                <wp:effectExtent l="0" t="0" r="12065" b="19050"/>
                <wp:wrapNone/>
                <wp:docPr id="298" name="Rectangle 2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8189" cy="3623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E56709" id="Rectangle 298" o:spid="_x0000_s1026" style="position:absolute;margin-left:0;margin-top:49.4pt;width:30.55pt;height:28.55pt;z-index:25184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" filled="f" strokecolor="red" strokeweight="2pt"/>
            </w:pict>
          </mc:Fallback>
        </mc:AlternateContent>
      </w:r>
      <w:r w:rsidRPr="00CF745B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845632" behindDoc="0" locked="0" layoutInCell="1" allowOverlap="1" wp14:anchorId="2C739D02" wp14:editId="6A5B1244">
                <wp:simplePos x="0" y="0"/>
                <wp:positionH relativeFrom="column">
                  <wp:posOffset>3743325</wp:posOffset>
                </wp:positionH>
                <wp:positionV relativeFrom="paragraph">
                  <wp:posOffset>988695</wp:posOffset>
                </wp:positionV>
                <wp:extent cx="732790" cy="267335"/>
                <wp:effectExtent l="0" t="0" r="10160" b="18415"/>
                <wp:wrapNone/>
                <wp:docPr id="297" name="Rectangle 2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2790" cy="26733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350AD7" id="Rectangle 297" o:spid="_x0000_s1026" style="position:absolute;margin-left:294.75pt;margin-top:77.85pt;width:57.7pt;height:21.05pt;z-index:25184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" filled="f" strokecolor="red" strokeweight="2pt"/>
            </w:pict>
          </mc:Fallback>
        </mc:AlternateContent>
      </w:r>
      <w:r>
        <w:rPr>
          <w:noProof/>
          <w:lang w:val="en-GB" w:eastAsia="ja-JP"/>
        </w:rPr>
        <w:drawing>
          <wp:inline distT="0" distB="0" distL="0" distR="0" wp14:anchorId="42D8B1EA" wp14:editId="0E2E377A">
            <wp:extent cx="5943600" cy="1581785"/>
            <wp:effectExtent l="0" t="0" r="0" b="0"/>
            <wp:docPr id="296" name="Picture 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deploy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1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689D" w:rsidRDefault="002C689D" w:rsidP="002C689D">
      <w:pPr>
        <w:pStyle w:val="ListParagraph"/>
        <w:numPr>
          <w:ilvl w:val="0"/>
          <w:numId w:val="14"/>
        </w:numPr>
        <w:rPr>
          <w:lang w:val="en-GB"/>
        </w:rPr>
      </w:pPr>
      <w:r>
        <w:rPr>
          <w:lang w:val="en-GB"/>
        </w:rPr>
        <w:t xml:space="preserve">Test in Postman </w:t>
      </w:r>
    </w:p>
    <w:p w:rsidR="002C689D" w:rsidRDefault="002C689D" w:rsidP="002C689D">
      <w:pPr>
        <w:pStyle w:val="ListParagraph"/>
        <w:numPr>
          <w:ilvl w:val="1"/>
          <w:numId w:val="14"/>
        </w:numPr>
        <w:rPr>
          <w:lang w:val="en-GB"/>
        </w:rPr>
      </w:pPr>
      <w:r>
        <w:rPr>
          <w:lang w:val="en-GB"/>
        </w:rPr>
        <w:t>The 5</w:t>
      </w:r>
      <w:r w:rsidRPr="002C689D">
        <w:rPr>
          <w:vertAlign w:val="superscript"/>
          <w:lang w:val="en-GB"/>
        </w:rPr>
        <w:t>th</w:t>
      </w:r>
      <w:r>
        <w:rPr>
          <w:lang w:val="en-GB"/>
        </w:rPr>
        <w:t xml:space="preserve"> request will elicit the following response</w:t>
      </w:r>
    </w:p>
    <w:p w:rsidR="002C689D" w:rsidRDefault="002C689D" w:rsidP="002C689D">
      <w:pPr>
        <w:rPr>
          <w:lang w:val="en-GB"/>
        </w:rPr>
      </w:pPr>
    </w:p>
    <w:p w:rsidR="002C689D" w:rsidRDefault="002C689D" w:rsidP="002B703A">
      <w:pPr>
        <w:rPr>
          <w:lang w:val="en-GB"/>
        </w:rPr>
      </w:pPr>
    </w:p>
    <w:p w:rsidR="002B703A" w:rsidRDefault="003900C9" w:rsidP="003900C9">
      <w:pPr>
        <w:jc w:val="center"/>
        <w:rPr>
          <w:lang w:val="en-GB"/>
        </w:rPr>
      </w:pPr>
      <w:r w:rsidRPr="00CF745B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849728" behindDoc="0" locked="0" layoutInCell="1" allowOverlap="1" wp14:anchorId="4AE970F7" wp14:editId="789F9FA0">
                <wp:simplePos x="0" y="0"/>
                <wp:positionH relativeFrom="column">
                  <wp:posOffset>1095555</wp:posOffset>
                </wp:positionH>
                <wp:positionV relativeFrom="paragraph">
                  <wp:posOffset>3265290</wp:posOffset>
                </wp:positionV>
                <wp:extent cx="1802920" cy="267335"/>
                <wp:effectExtent l="0" t="0" r="26035" b="18415"/>
                <wp:wrapNone/>
                <wp:docPr id="299" name="Rectangle 2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2920" cy="26733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8E729B" id="Rectangle 299" o:spid="_x0000_s1026" style="position:absolute;margin-left:86.25pt;margin-top:257.1pt;width:141.95pt;height:21.05pt;z-index:251849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" filled="f" strokecolor="red" strokeweight="2pt"/>
            </w:pict>
          </mc:Fallback>
        </mc:AlternateContent>
      </w:r>
      <w:r>
        <w:rPr>
          <w:noProof/>
          <w:lang w:val="en-GB" w:eastAsia="ja-JP"/>
        </w:rPr>
        <w:drawing>
          <wp:inline distT="0" distB="0" distL="0" distR="0" wp14:anchorId="1DF56F94" wp14:editId="30670253">
            <wp:extent cx="4580626" cy="3847382"/>
            <wp:effectExtent l="0" t="0" r="0" b="1270"/>
            <wp:docPr id="160" name="Picture 16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Picture 160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583977" cy="385019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:rsidR="005F6D2E" w:rsidRDefault="005F6D2E" w:rsidP="002B703A">
      <w:pPr>
        <w:rPr>
          <w:lang w:val="en-GB"/>
        </w:rPr>
      </w:pPr>
    </w:p>
    <w:p w:rsidR="00847F2A" w:rsidRDefault="00847F2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n-GB"/>
        </w:rPr>
      </w:pPr>
      <w:r>
        <w:rPr>
          <w:lang w:val="en-GB"/>
        </w:rPr>
        <w:br w:type="page"/>
      </w:r>
    </w:p>
    <w:p w:rsidR="005F6D2E" w:rsidRPr="00847F2A" w:rsidRDefault="005F6D2E" w:rsidP="000E484D">
      <w:pPr>
        <w:pStyle w:val="Heading2"/>
        <w:numPr>
          <w:ilvl w:val="1"/>
          <w:numId w:val="44"/>
        </w:numPr>
        <w:rPr>
          <w:b w:val="0"/>
          <w:lang w:val="en-GB"/>
        </w:rPr>
      </w:pPr>
      <w:bookmarkStart w:id="9" w:name="_Toc453238"/>
      <w:r w:rsidRPr="00847F2A">
        <w:rPr>
          <w:b w:val="0"/>
          <w:lang w:val="en-GB"/>
        </w:rPr>
        <w:lastRenderedPageBreak/>
        <w:t>Publish to the Developer Portal</w:t>
      </w:r>
      <w:bookmarkEnd w:id="9"/>
    </w:p>
    <w:p w:rsidR="005F6D2E" w:rsidRDefault="005F6D2E" w:rsidP="005F6D2E">
      <w:pPr>
        <w:rPr>
          <w:lang w:val="en-GB"/>
        </w:rPr>
      </w:pPr>
    </w:p>
    <w:p w:rsidR="005F6D2E" w:rsidRDefault="00290B48" w:rsidP="005F6D2E">
      <w:pPr>
        <w:rPr>
          <w:lang w:val="en-GB"/>
        </w:rPr>
      </w:pPr>
      <w:r>
        <w:rPr>
          <w:lang w:val="en-GB"/>
        </w:rPr>
        <w:t>Befo</w:t>
      </w:r>
      <w:r w:rsidR="00090A14">
        <w:rPr>
          <w:lang w:val="en-GB"/>
        </w:rPr>
        <w:t>re we publish, let’s look at your</w:t>
      </w:r>
      <w:r>
        <w:rPr>
          <w:lang w:val="en-GB"/>
        </w:rPr>
        <w:t xml:space="preserve"> Plan</w:t>
      </w:r>
      <w:r w:rsidR="00090A14">
        <w:rPr>
          <w:lang w:val="en-GB"/>
        </w:rPr>
        <w:t xml:space="preserve"> (</w:t>
      </w:r>
      <w:proofErr w:type="spellStart"/>
      <w:r w:rsidR="00090A14">
        <w:rPr>
          <w:lang w:val="en-GB"/>
        </w:rPr>
        <w:t>CreateServiceOrg</w:t>
      </w:r>
      <w:proofErr w:type="spellEnd"/>
      <w:r w:rsidR="00090A14">
        <w:rPr>
          <w:lang w:val="en-GB"/>
        </w:rPr>
        <w:t>-</w:t>
      </w:r>
      <w:r w:rsidR="00090A14" w:rsidRPr="00090A14">
        <w:rPr>
          <w:b/>
          <w:color w:val="FF0000"/>
          <w:lang w:val="en-GB"/>
        </w:rPr>
        <w:t>NN</w:t>
      </w:r>
      <w:r w:rsidR="00090A14">
        <w:rPr>
          <w:lang w:val="en-GB"/>
        </w:rPr>
        <w:t>)</w:t>
      </w:r>
    </w:p>
    <w:p w:rsidR="00CB7C98" w:rsidRPr="00CB7C98" w:rsidRDefault="00CB7C98" w:rsidP="00CB7C98">
      <w:pPr>
        <w:pStyle w:val="ListParagraph"/>
        <w:numPr>
          <w:ilvl w:val="0"/>
          <w:numId w:val="14"/>
        </w:numPr>
        <w:rPr>
          <w:lang w:val="en-GB"/>
        </w:rPr>
      </w:pPr>
      <w:r w:rsidRPr="00CB7C98">
        <w:rPr>
          <w:b/>
          <w:lang w:val="en-GB"/>
        </w:rPr>
        <w:t>Open</w:t>
      </w:r>
      <w:r>
        <w:rPr>
          <w:lang w:val="en-GB"/>
        </w:rPr>
        <w:t xml:space="preserve"> your Plan</w:t>
      </w:r>
    </w:p>
    <w:p w:rsidR="00290B48" w:rsidRDefault="00290B48" w:rsidP="005F6D2E">
      <w:pPr>
        <w:rPr>
          <w:lang w:val="en-GB"/>
        </w:rPr>
      </w:pPr>
    </w:p>
    <w:p w:rsidR="00290B48" w:rsidRDefault="00C70C99" w:rsidP="00A115B2">
      <w:pPr>
        <w:jc w:val="center"/>
        <w:rPr>
          <w:lang w:val="en-GB"/>
        </w:rPr>
      </w:pPr>
      <w:r w:rsidRPr="00CF745B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853824" behindDoc="0" locked="0" layoutInCell="1" allowOverlap="1" wp14:anchorId="71422FD9" wp14:editId="1332793E">
                <wp:simplePos x="0" y="0"/>
                <wp:positionH relativeFrom="column">
                  <wp:posOffset>2475780</wp:posOffset>
                </wp:positionH>
                <wp:positionV relativeFrom="paragraph">
                  <wp:posOffset>1319830</wp:posOffset>
                </wp:positionV>
                <wp:extent cx="1889185" cy="362309"/>
                <wp:effectExtent l="0" t="0" r="15875" b="19050"/>
                <wp:wrapNone/>
                <wp:docPr id="301" name="Rectangle 3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9185" cy="36230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0B1ACA" id="Rectangle 301" o:spid="_x0000_s1026" style="position:absolute;margin-left:194.95pt;margin-top:103.9pt;width:148.75pt;height:28.55pt;z-index:251853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" filled="f" strokecolor="red" strokeweight="2pt"/>
            </w:pict>
          </mc:Fallback>
        </mc:AlternateContent>
      </w:r>
      <w:r w:rsidR="001E7786" w:rsidRPr="00CF745B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851776" behindDoc="0" locked="0" layoutInCell="1" allowOverlap="1" wp14:anchorId="53778FE0" wp14:editId="2CD77871">
                <wp:simplePos x="0" y="0"/>
                <wp:positionH relativeFrom="column">
                  <wp:posOffset>94892</wp:posOffset>
                </wp:positionH>
                <wp:positionV relativeFrom="paragraph">
                  <wp:posOffset>370924</wp:posOffset>
                </wp:positionV>
                <wp:extent cx="1664898" cy="362309"/>
                <wp:effectExtent l="0" t="0" r="12065" b="19050"/>
                <wp:wrapNone/>
                <wp:docPr id="300" name="Rectangle 3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4898" cy="36230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661250" id="Rectangle 300" o:spid="_x0000_s1026" style="position:absolute;margin-left:7.45pt;margin-top:29.2pt;width:131.1pt;height:28.55pt;z-index:251851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" filled="f" strokecolor="red" strokeweight="2pt"/>
            </w:pict>
          </mc:Fallback>
        </mc:AlternateContent>
      </w:r>
      <w:r w:rsidR="00A115B2">
        <w:rPr>
          <w:noProof/>
          <w:lang w:val="en-GB" w:eastAsia="ja-JP"/>
        </w:rPr>
        <w:drawing>
          <wp:inline distT="0" distB="0" distL="0" distR="0" wp14:anchorId="3201CB45" wp14:editId="09DFDA1B">
            <wp:extent cx="5943600" cy="2367280"/>
            <wp:effectExtent l="0" t="0" r="0" b="0"/>
            <wp:docPr id="161" name="Picture 16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" name="Picture 161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72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:rsidR="00290B48" w:rsidRDefault="00290B48" w:rsidP="005F6D2E">
      <w:pPr>
        <w:rPr>
          <w:lang w:val="en-GB"/>
        </w:rPr>
      </w:pPr>
    </w:p>
    <w:p w:rsidR="00CB7C98" w:rsidRDefault="00D2504F" w:rsidP="005F6D2E">
      <w:pPr>
        <w:rPr>
          <w:lang w:val="en-GB"/>
        </w:rPr>
      </w:pPr>
      <w:r>
        <w:rPr>
          <w:lang w:val="en-GB"/>
        </w:rPr>
        <w:t xml:space="preserve">The API is listed in the plan, but </w:t>
      </w:r>
      <w:r w:rsidR="00026A1E">
        <w:rPr>
          <w:lang w:val="en-GB"/>
        </w:rPr>
        <w:t>needs to be published to be activated</w:t>
      </w:r>
    </w:p>
    <w:p w:rsidR="00CB7C98" w:rsidRDefault="00026A1E" w:rsidP="00026A1E">
      <w:pPr>
        <w:pStyle w:val="ListParagraph"/>
        <w:numPr>
          <w:ilvl w:val="0"/>
          <w:numId w:val="14"/>
        </w:numPr>
        <w:rPr>
          <w:lang w:val="en-GB"/>
        </w:rPr>
      </w:pPr>
      <w:r>
        <w:rPr>
          <w:lang w:val="en-GB"/>
        </w:rPr>
        <w:t xml:space="preserve">Click </w:t>
      </w:r>
      <w:r w:rsidR="00CB7C98" w:rsidRPr="00CB7C98">
        <w:rPr>
          <w:b/>
          <w:lang w:val="en-GB"/>
        </w:rPr>
        <w:t>Entitlements</w:t>
      </w:r>
    </w:p>
    <w:p w:rsidR="009A5445" w:rsidRDefault="009A5445" w:rsidP="00026A1E">
      <w:pPr>
        <w:pStyle w:val="ListParagraph"/>
        <w:numPr>
          <w:ilvl w:val="0"/>
          <w:numId w:val="14"/>
        </w:numPr>
        <w:rPr>
          <w:lang w:val="en-GB"/>
        </w:rPr>
      </w:pPr>
      <w:r w:rsidRPr="009A5445">
        <w:rPr>
          <w:b/>
          <w:lang w:val="en-GB"/>
        </w:rPr>
        <w:t>Hover</w:t>
      </w:r>
      <w:r>
        <w:rPr>
          <w:lang w:val="en-GB"/>
        </w:rPr>
        <w:t xml:space="preserve"> over </w:t>
      </w:r>
      <w:r w:rsidRPr="009A5445">
        <w:rPr>
          <w:b/>
          <w:lang w:val="en-GB"/>
        </w:rPr>
        <w:t>Unpublished</w:t>
      </w:r>
      <w:r>
        <w:rPr>
          <w:lang w:val="en-GB"/>
        </w:rPr>
        <w:t xml:space="preserve"> to make the choices visible</w:t>
      </w:r>
    </w:p>
    <w:p w:rsidR="00026A1E" w:rsidRPr="00172E60" w:rsidRDefault="00CB7C98" w:rsidP="00026A1E">
      <w:pPr>
        <w:pStyle w:val="ListParagraph"/>
        <w:numPr>
          <w:ilvl w:val="0"/>
          <w:numId w:val="14"/>
        </w:numPr>
        <w:rPr>
          <w:lang w:val="en-GB"/>
        </w:rPr>
      </w:pPr>
      <w:r>
        <w:rPr>
          <w:lang w:val="en-GB"/>
        </w:rPr>
        <w:t xml:space="preserve">Click </w:t>
      </w:r>
      <w:r w:rsidR="00026A1E" w:rsidRPr="00026A1E">
        <w:rPr>
          <w:b/>
          <w:lang w:val="en-GB"/>
        </w:rPr>
        <w:t>Publish</w:t>
      </w:r>
    </w:p>
    <w:p w:rsidR="00172E60" w:rsidRPr="00172E60" w:rsidRDefault="00172E60" w:rsidP="00172E60">
      <w:pPr>
        <w:pStyle w:val="ListParagraph"/>
        <w:numPr>
          <w:ilvl w:val="0"/>
          <w:numId w:val="14"/>
        </w:numPr>
        <w:rPr>
          <w:lang w:val="en-GB"/>
        </w:rPr>
      </w:pPr>
      <w:r w:rsidRPr="00172E60">
        <w:rPr>
          <w:lang w:val="en-GB"/>
        </w:rPr>
        <w:t xml:space="preserve">When </w:t>
      </w:r>
      <w:r>
        <w:rPr>
          <w:lang w:val="en-GB"/>
        </w:rPr>
        <w:t xml:space="preserve">prompted </w:t>
      </w:r>
      <w:r w:rsidRPr="00172E60">
        <w:rPr>
          <w:b/>
          <w:lang w:val="en-GB"/>
        </w:rPr>
        <w:t>“Are you sure you want to publish this entitlement?”</w:t>
      </w:r>
      <w:r>
        <w:rPr>
          <w:lang w:val="en-GB"/>
        </w:rPr>
        <w:t xml:space="preserve"> – click </w:t>
      </w:r>
      <w:r w:rsidRPr="00172E60">
        <w:rPr>
          <w:b/>
          <w:lang w:val="en-GB"/>
        </w:rPr>
        <w:t>Yes</w:t>
      </w:r>
    </w:p>
    <w:p w:rsidR="00D2504F" w:rsidRDefault="00D2504F" w:rsidP="005F6D2E">
      <w:pPr>
        <w:rPr>
          <w:lang w:val="en-GB"/>
        </w:rPr>
      </w:pPr>
    </w:p>
    <w:p w:rsidR="00D2504F" w:rsidRDefault="009A5445" w:rsidP="005F6D2E">
      <w:pPr>
        <w:rPr>
          <w:lang w:val="en-GB"/>
        </w:rPr>
      </w:pPr>
      <w:r w:rsidRPr="00CF745B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864064" behindDoc="0" locked="0" layoutInCell="1" allowOverlap="1" wp14:anchorId="25D690EB" wp14:editId="33825DD7">
                <wp:simplePos x="0" y="0"/>
                <wp:positionH relativeFrom="column">
                  <wp:posOffset>3424686</wp:posOffset>
                </wp:positionH>
                <wp:positionV relativeFrom="paragraph">
                  <wp:posOffset>1621982</wp:posOffset>
                </wp:positionV>
                <wp:extent cx="569343" cy="361950"/>
                <wp:effectExtent l="0" t="0" r="21590" b="19050"/>
                <wp:wrapNone/>
                <wp:docPr id="306" name="Rectangle 3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343" cy="3619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A948A5" id="Rectangle 306" o:spid="_x0000_s1026" style="position:absolute;margin-left:269.65pt;margin-top:127.7pt;width:44.85pt;height:28.5pt;z-index:251864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" filled="f" strokecolor="red" strokeweight="2pt"/>
            </w:pict>
          </mc:Fallback>
        </mc:AlternateContent>
      </w:r>
      <w:r w:rsidR="00AB0287" w:rsidRPr="00CF745B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857920" behindDoc="0" locked="0" layoutInCell="1" allowOverlap="1" wp14:anchorId="1D92D601" wp14:editId="2528B5E3">
                <wp:simplePos x="0" y="0"/>
                <wp:positionH relativeFrom="column">
                  <wp:posOffset>1</wp:posOffset>
                </wp:positionH>
                <wp:positionV relativeFrom="paragraph">
                  <wp:posOffset>740482</wp:posOffset>
                </wp:positionV>
                <wp:extent cx="405442" cy="361950"/>
                <wp:effectExtent l="0" t="0" r="13970" b="19050"/>
                <wp:wrapNone/>
                <wp:docPr id="303" name="Rectangle 3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5442" cy="3619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79671F" id="Rectangle 303" o:spid="_x0000_s1026" style="position:absolute;margin-left:0;margin-top:58.3pt;width:31.9pt;height:28.5pt;z-index:251857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" filled="f" strokecolor="red" strokeweight="2pt"/>
            </w:pict>
          </mc:Fallback>
        </mc:AlternateContent>
      </w:r>
      <w:r w:rsidR="00026A1E" w:rsidRPr="00CF745B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855872" behindDoc="0" locked="0" layoutInCell="1" allowOverlap="1" wp14:anchorId="595B07B9" wp14:editId="14441C8D">
                <wp:simplePos x="0" y="0"/>
                <wp:positionH relativeFrom="column">
                  <wp:posOffset>4606506</wp:posOffset>
                </wp:positionH>
                <wp:positionV relativeFrom="paragraph">
                  <wp:posOffset>1620376</wp:posOffset>
                </wp:positionV>
                <wp:extent cx="491705" cy="361950"/>
                <wp:effectExtent l="0" t="0" r="22860" b="19050"/>
                <wp:wrapNone/>
                <wp:docPr id="302" name="Rectangle 3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1705" cy="3619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2B818A" id="Rectangle 302" o:spid="_x0000_s1026" style="position:absolute;margin-left:362.7pt;margin-top:127.6pt;width:38.7pt;height:28.5pt;z-index:251855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" filled="f" strokecolor="red" strokeweight="2pt"/>
            </w:pict>
          </mc:Fallback>
        </mc:AlternateContent>
      </w:r>
      <w:r w:rsidR="00026A1E">
        <w:rPr>
          <w:noProof/>
          <w:lang w:val="en-GB" w:eastAsia="ja-JP"/>
        </w:rPr>
        <w:drawing>
          <wp:inline distT="0" distB="0" distL="0" distR="0" wp14:anchorId="0DD9246A" wp14:editId="5E56A1AA">
            <wp:extent cx="5943600" cy="2252345"/>
            <wp:effectExtent l="0" t="0" r="0" b="0"/>
            <wp:docPr id="162" name="Picture 16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Picture 162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523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:rsidR="007471B3" w:rsidRDefault="007471B3">
      <w:pPr>
        <w:rPr>
          <w:lang w:val="en-GB"/>
        </w:rPr>
      </w:pPr>
      <w:r>
        <w:rPr>
          <w:lang w:val="en-GB"/>
        </w:rPr>
        <w:br w:type="page"/>
      </w:r>
    </w:p>
    <w:p w:rsidR="007471B3" w:rsidRDefault="007471B3" w:rsidP="005F6D2E">
      <w:pPr>
        <w:rPr>
          <w:lang w:val="en-GB"/>
        </w:rPr>
      </w:pPr>
      <w:r>
        <w:rPr>
          <w:lang w:val="en-GB"/>
        </w:rPr>
        <w:lastRenderedPageBreak/>
        <w:t>You can verify the results:</w:t>
      </w:r>
      <w:r w:rsidRPr="007471B3">
        <w:rPr>
          <w:lang w:val="en-GB"/>
        </w:rPr>
        <w:t xml:space="preserve"> </w:t>
      </w:r>
    </w:p>
    <w:p w:rsidR="00D2504F" w:rsidRDefault="007471B3" w:rsidP="005F6D2E">
      <w:pPr>
        <w:rPr>
          <w:lang w:val="en-GB"/>
        </w:rPr>
      </w:pPr>
      <w:r w:rsidRPr="00CF745B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859968" behindDoc="0" locked="0" layoutInCell="1" allowOverlap="1" wp14:anchorId="143B4CDB" wp14:editId="4200266E">
                <wp:simplePos x="0" y="0"/>
                <wp:positionH relativeFrom="column">
                  <wp:posOffset>4028536</wp:posOffset>
                </wp:positionH>
                <wp:positionV relativeFrom="paragraph">
                  <wp:posOffset>1244396</wp:posOffset>
                </wp:positionV>
                <wp:extent cx="1371600" cy="361950"/>
                <wp:effectExtent l="0" t="0" r="19050" b="19050"/>
                <wp:wrapNone/>
                <wp:docPr id="304" name="Rectangle 3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1600" cy="3619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050B4E" id="Rectangle 304" o:spid="_x0000_s1026" style="position:absolute;margin-left:317.2pt;margin-top:98pt;width:108pt;height:28.5pt;z-index:251859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" filled="f" strokecolor="red" strokeweight="2pt"/>
            </w:pict>
          </mc:Fallback>
        </mc:AlternateContent>
      </w:r>
      <w:r>
        <w:rPr>
          <w:noProof/>
          <w:lang w:val="en-GB" w:eastAsia="ja-JP"/>
        </w:rPr>
        <w:drawing>
          <wp:inline distT="0" distB="0" distL="0" distR="0" wp14:anchorId="1ACF1EA2" wp14:editId="16D6EA12">
            <wp:extent cx="5943600" cy="2005965"/>
            <wp:effectExtent l="0" t="0" r="0" b="0"/>
            <wp:docPr id="163" name="Picture 16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Picture 163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059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:rsidR="00626968" w:rsidRDefault="00626968" w:rsidP="005F6D2E">
      <w:pPr>
        <w:rPr>
          <w:lang w:val="en-GB"/>
        </w:rPr>
      </w:pPr>
      <w:r>
        <w:rPr>
          <w:lang w:val="en-GB"/>
        </w:rPr>
        <w:t>Now we can publish the plan to the developer portal</w:t>
      </w:r>
    </w:p>
    <w:p w:rsidR="00D80ECE" w:rsidRPr="00E16C37" w:rsidRDefault="00D80ECE" w:rsidP="00D80ECE">
      <w:pPr>
        <w:pStyle w:val="ListParagraph"/>
        <w:numPr>
          <w:ilvl w:val="0"/>
          <w:numId w:val="39"/>
        </w:numPr>
        <w:rPr>
          <w:lang w:val="en-GB"/>
        </w:rPr>
      </w:pPr>
      <w:r>
        <w:rPr>
          <w:lang w:val="en-GB"/>
        </w:rPr>
        <w:t xml:space="preserve">Click on </w:t>
      </w:r>
      <w:r w:rsidRPr="00D80ECE">
        <w:rPr>
          <w:b/>
          <w:lang w:val="en-GB"/>
        </w:rPr>
        <w:t>Publication</w:t>
      </w:r>
    </w:p>
    <w:p w:rsidR="00E16C37" w:rsidRPr="00D80ECE" w:rsidRDefault="00E16C37" w:rsidP="00D80ECE">
      <w:pPr>
        <w:pStyle w:val="ListParagraph"/>
        <w:numPr>
          <w:ilvl w:val="0"/>
          <w:numId w:val="39"/>
        </w:numPr>
        <w:rPr>
          <w:lang w:val="en-GB"/>
        </w:rPr>
      </w:pPr>
      <w:r>
        <w:rPr>
          <w:lang w:val="en-GB"/>
        </w:rPr>
        <w:t>View the URL</w:t>
      </w:r>
      <w:r w:rsidR="00AD5A8C">
        <w:rPr>
          <w:lang w:val="en-GB"/>
        </w:rPr>
        <w:t xml:space="preserve"> and ending, </w:t>
      </w:r>
      <w:r w:rsidR="00AD5A8C" w:rsidRPr="00AD5A8C">
        <w:t>its own unique </w:t>
      </w:r>
      <w:r w:rsidR="00AD5A8C" w:rsidRPr="00AD5A8C">
        <w:rPr>
          <w:b/>
          <w:bCs/>
        </w:rPr>
        <w:t>Vanity Name</w:t>
      </w:r>
      <w:r w:rsidR="00AD5A8C" w:rsidRPr="00AD5A8C">
        <w:t>. A vanity name is the URI path of an API’s details page when it is published to the Developer Portal.</w:t>
      </w:r>
    </w:p>
    <w:p w:rsidR="00626968" w:rsidRDefault="00626968" w:rsidP="005F6D2E">
      <w:pPr>
        <w:rPr>
          <w:lang w:val="en-GB"/>
        </w:rPr>
      </w:pPr>
    </w:p>
    <w:p w:rsidR="00626968" w:rsidRDefault="00D80ECE" w:rsidP="005F6D2E">
      <w:pPr>
        <w:rPr>
          <w:lang w:val="en-GB"/>
        </w:rPr>
      </w:pPr>
      <w:r w:rsidRPr="00CF745B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862016" behindDoc="0" locked="0" layoutInCell="1" allowOverlap="1" wp14:anchorId="02973057" wp14:editId="7D261D31">
                <wp:simplePos x="0" y="0"/>
                <wp:positionH relativeFrom="column">
                  <wp:posOffset>0</wp:posOffset>
                </wp:positionH>
                <wp:positionV relativeFrom="paragraph">
                  <wp:posOffset>1317469</wp:posOffset>
                </wp:positionV>
                <wp:extent cx="569343" cy="534838"/>
                <wp:effectExtent l="0" t="0" r="21590" b="17780"/>
                <wp:wrapNone/>
                <wp:docPr id="305" name="Rectangle 3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343" cy="53483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CE5062" id="Rectangle 305" o:spid="_x0000_s1026" style="position:absolute;margin-left:0;margin-top:103.75pt;width:44.85pt;height:42.1pt;z-index:251862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" filled="f" strokecolor="red" strokeweight="2pt"/>
            </w:pict>
          </mc:Fallback>
        </mc:AlternateContent>
      </w:r>
      <w:r w:rsidR="00AD5A8C">
        <w:rPr>
          <w:noProof/>
          <w:lang w:val="en-GB" w:eastAsia="ja-JP"/>
        </w:rPr>
        <w:drawing>
          <wp:inline distT="0" distB="0" distL="0" distR="0" wp14:anchorId="14035478" wp14:editId="5ECC3CCF">
            <wp:extent cx="5943600" cy="2327275"/>
            <wp:effectExtent l="0" t="0" r="0" b="0"/>
            <wp:docPr id="164" name="Picture 16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" name="Picture 164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72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:rsidR="00626968" w:rsidRDefault="00AD5A8C" w:rsidP="005F6D2E">
      <w:pPr>
        <w:rPr>
          <w:lang w:val="en-GB"/>
        </w:rPr>
      </w:pPr>
      <w:r w:rsidRPr="00CF745B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866112" behindDoc="0" locked="0" layoutInCell="1" allowOverlap="1" wp14:anchorId="17B3B470" wp14:editId="641DFDFC">
                <wp:simplePos x="0" y="0"/>
                <wp:positionH relativeFrom="column">
                  <wp:posOffset>681487</wp:posOffset>
                </wp:positionH>
                <wp:positionV relativeFrom="paragraph">
                  <wp:posOffset>1124597</wp:posOffset>
                </wp:positionV>
                <wp:extent cx="5261945" cy="612308"/>
                <wp:effectExtent l="0" t="0" r="15240" b="16510"/>
                <wp:wrapNone/>
                <wp:docPr id="307" name="Rectangle 3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61945" cy="61230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B8FECD" id="Rectangle 307" o:spid="_x0000_s1026" style="position:absolute;margin-left:53.65pt;margin-top:88.55pt;width:414.35pt;height:48.2pt;z-index:251866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" filled="f" strokecolor="red" strokeweight="2pt"/>
            </w:pict>
          </mc:Fallback>
        </mc:AlternateContent>
      </w:r>
      <w:r>
        <w:rPr>
          <w:noProof/>
          <w:lang w:val="en-GB" w:eastAsia="ja-JP"/>
        </w:rPr>
        <w:drawing>
          <wp:inline distT="0" distB="0" distL="0" distR="0" wp14:anchorId="2E9B713D" wp14:editId="5C11F4E2">
            <wp:extent cx="5943600" cy="2220595"/>
            <wp:effectExtent l="0" t="0" r="0" b="8255"/>
            <wp:docPr id="165" name="Picture 16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" name="Picture 165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05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:rsidR="00C010B6" w:rsidRDefault="00C010B6" w:rsidP="005F6D2E">
      <w:pPr>
        <w:rPr>
          <w:lang w:val="en-GB"/>
        </w:rPr>
      </w:pPr>
    </w:p>
    <w:p w:rsidR="00D12EC0" w:rsidRDefault="00D12EC0" w:rsidP="005F6D2E">
      <w:pPr>
        <w:rPr>
          <w:lang w:val="en-GB"/>
        </w:rPr>
      </w:pPr>
      <w:r>
        <w:rPr>
          <w:lang w:val="en-GB"/>
        </w:rPr>
        <w:t>Once Published, y</w:t>
      </w:r>
      <w:r w:rsidR="00AD5A8C">
        <w:rPr>
          <w:lang w:val="en-GB"/>
        </w:rPr>
        <w:t>ou can unpublish, republish etc.</w:t>
      </w:r>
    </w:p>
    <w:p w:rsidR="00D12EC0" w:rsidRDefault="00D12EC0" w:rsidP="005F6D2E">
      <w:pPr>
        <w:rPr>
          <w:lang w:val="en-GB"/>
        </w:rPr>
      </w:pPr>
    </w:p>
    <w:p w:rsidR="00BE51EE" w:rsidRDefault="00BE51EE" w:rsidP="005F6D2E">
      <w:pPr>
        <w:rPr>
          <w:lang w:val="en-GB"/>
        </w:rPr>
      </w:pPr>
      <w:r>
        <w:rPr>
          <w:lang w:val="en-GB"/>
        </w:rPr>
        <w:t>Let’s now deploy the API to the Developer Portal</w:t>
      </w:r>
    </w:p>
    <w:p w:rsidR="00C71A55" w:rsidRPr="00C71A55" w:rsidRDefault="00A2529B" w:rsidP="00C71A55">
      <w:pPr>
        <w:pStyle w:val="ListParagraph"/>
        <w:numPr>
          <w:ilvl w:val="0"/>
          <w:numId w:val="40"/>
        </w:numPr>
        <w:rPr>
          <w:lang w:val="en-GB"/>
        </w:rPr>
      </w:pPr>
      <w:r>
        <w:rPr>
          <w:lang w:val="en-GB"/>
        </w:rPr>
        <w:t>Once back in</w:t>
      </w:r>
      <w:r w:rsidR="00C71A55">
        <w:rPr>
          <w:lang w:val="en-GB"/>
        </w:rPr>
        <w:t xml:space="preserve"> </w:t>
      </w:r>
      <w:r w:rsidR="00C71A55" w:rsidRPr="00C71A55">
        <w:rPr>
          <w:b/>
          <w:lang w:val="en-GB"/>
        </w:rPr>
        <w:t>your API</w:t>
      </w:r>
      <w:r w:rsidR="009B0AF5">
        <w:rPr>
          <w:lang w:val="en-GB"/>
        </w:rPr>
        <w:t xml:space="preserve">, </w:t>
      </w:r>
      <w:proofErr w:type="spellStart"/>
      <w:r w:rsidR="009B0AF5">
        <w:rPr>
          <w:lang w:val="en-GB"/>
        </w:rPr>
        <w:t>CreateServiceOrg</w:t>
      </w:r>
      <w:proofErr w:type="spellEnd"/>
      <w:r w:rsidR="009B0AF5">
        <w:rPr>
          <w:lang w:val="en-GB"/>
        </w:rPr>
        <w:t>-</w:t>
      </w:r>
      <w:r w:rsidR="009B0AF5" w:rsidRPr="00CA3BB9">
        <w:rPr>
          <w:b/>
          <w:color w:val="FF0000"/>
          <w:lang w:val="en-GB"/>
        </w:rPr>
        <w:t>NN</w:t>
      </w:r>
      <w:r w:rsidR="00C71A55">
        <w:rPr>
          <w:lang w:val="en-GB"/>
        </w:rPr>
        <w:t xml:space="preserve">, and click on </w:t>
      </w:r>
      <w:r w:rsidR="00C71A55" w:rsidRPr="00C71A55">
        <w:rPr>
          <w:b/>
          <w:lang w:val="en-GB"/>
        </w:rPr>
        <w:t>Publication</w:t>
      </w:r>
    </w:p>
    <w:p w:rsidR="00603903" w:rsidRDefault="00C71A55" w:rsidP="00C71A55">
      <w:pPr>
        <w:pStyle w:val="ListParagraph"/>
        <w:numPr>
          <w:ilvl w:val="0"/>
          <w:numId w:val="40"/>
        </w:numPr>
        <w:rPr>
          <w:lang w:val="en-GB"/>
        </w:rPr>
      </w:pPr>
      <w:r w:rsidRPr="00603903">
        <w:rPr>
          <w:b/>
          <w:lang w:val="en-GB"/>
        </w:rPr>
        <w:t>Click</w:t>
      </w:r>
      <w:r w:rsidRPr="00C71A55">
        <w:rPr>
          <w:lang w:val="en-GB"/>
        </w:rPr>
        <w:t xml:space="preserve"> on the </w:t>
      </w:r>
      <w:r>
        <w:rPr>
          <w:lang w:val="en-GB"/>
        </w:rPr>
        <w:t>end of the API Portal URL</w:t>
      </w:r>
      <w:r w:rsidR="00603903">
        <w:rPr>
          <w:lang w:val="en-GB"/>
        </w:rPr>
        <w:t xml:space="preserve"> to edit the unique name</w:t>
      </w:r>
    </w:p>
    <w:p w:rsidR="00C71A55" w:rsidRPr="00C71A55" w:rsidRDefault="00603903" w:rsidP="00C71A55">
      <w:pPr>
        <w:pStyle w:val="ListParagraph"/>
        <w:numPr>
          <w:ilvl w:val="0"/>
          <w:numId w:val="40"/>
        </w:numPr>
        <w:rPr>
          <w:lang w:val="en-GB"/>
        </w:rPr>
      </w:pPr>
      <w:r>
        <w:rPr>
          <w:lang w:val="en-GB"/>
        </w:rPr>
        <w:t>C</w:t>
      </w:r>
      <w:r w:rsidR="00C71A55">
        <w:rPr>
          <w:lang w:val="en-GB"/>
        </w:rPr>
        <w:t xml:space="preserve">lick the </w:t>
      </w:r>
      <w:r w:rsidR="00C71A55" w:rsidRPr="00603903">
        <w:rPr>
          <w:b/>
          <w:lang w:val="en-GB"/>
        </w:rPr>
        <w:t>check-mark</w:t>
      </w:r>
      <w:r>
        <w:rPr>
          <w:lang w:val="en-GB"/>
        </w:rPr>
        <w:t xml:space="preserve"> to verify</w:t>
      </w:r>
    </w:p>
    <w:p w:rsidR="00BE51EE" w:rsidRDefault="00BE51EE" w:rsidP="005F6D2E">
      <w:pPr>
        <w:rPr>
          <w:lang w:val="en-GB"/>
        </w:rPr>
      </w:pPr>
    </w:p>
    <w:p w:rsidR="00BE51EE" w:rsidRDefault="00C71A55" w:rsidP="00C71A55">
      <w:pPr>
        <w:jc w:val="center"/>
        <w:rPr>
          <w:lang w:val="en-GB"/>
        </w:rPr>
      </w:pPr>
      <w:r w:rsidRPr="00CF745B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870208" behindDoc="0" locked="0" layoutInCell="1" allowOverlap="1" wp14:anchorId="2A859000" wp14:editId="60F21741">
                <wp:simplePos x="0" y="0"/>
                <wp:positionH relativeFrom="column">
                  <wp:posOffset>2026920</wp:posOffset>
                </wp:positionH>
                <wp:positionV relativeFrom="paragraph">
                  <wp:posOffset>1031240</wp:posOffset>
                </wp:positionV>
                <wp:extent cx="2096135" cy="396240"/>
                <wp:effectExtent l="0" t="0" r="18415" b="22860"/>
                <wp:wrapNone/>
                <wp:docPr id="310" name="Rectangle 3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6135" cy="3962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38A36E" id="Rectangle 310" o:spid="_x0000_s1026" style="position:absolute;margin-left:159.6pt;margin-top:81.2pt;width:165.05pt;height:31.2pt;z-index:251870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" filled="f" strokecolor="red" strokeweight="2pt"/>
            </w:pict>
          </mc:Fallback>
        </mc:AlternateContent>
      </w:r>
      <w:r w:rsidRPr="00CF745B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872256" behindDoc="0" locked="0" layoutInCell="1" allowOverlap="1" wp14:anchorId="55FD289E" wp14:editId="6C0C2198">
                <wp:simplePos x="0" y="0"/>
                <wp:positionH relativeFrom="column">
                  <wp:posOffset>4399472</wp:posOffset>
                </wp:positionH>
                <wp:positionV relativeFrom="paragraph">
                  <wp:posOffset>1031528</wp:posOffset>
                </wp:positionV>
                <wp:extent cx="293298" cy="396815"/>
                <wp:effectExtent l="0" t="0" r="12065" b="22860"/>
                <wp:wrapNone/>
                <wp:docPr id="311" name="Rectangle 3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3298" cy="3968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A6A4E9" id="Rectangle 311" o:spid="_x0000_s1026" style="position:absolute;margin-left:346.4pt;margin-top:81.2pt;width:23.1pt;height:31.25pt;z-index:251872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" filled="f" strokecolor="red" strokeweight="2pt"/>
            </w:pict>
          </mc:Fallback>
        </mc:AlternateContent>
      </w:r>
      <w:r w:rsidRPr="00CF745B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868160" behindDoc="0" locked="0" layoutInCell="1" allowOverlap="1" wp14:anchorId="2871A926" wp14:editId="2B72E40F">
                <wp:simplePos x="0" y="0"/>
                <wp:positionH relativeFrom="column">
                  <wp:posOffset>595223</wp:posOffset>
                </wp:positionH>
                <wp:positionV relativeFrom="paragraph">
                  <wp:posOffset>1773399</wp:posOffset>
                </wp:positionV>
                <wp:extent cx="577969" cy="491370"/>
                <wp:effectExtent l="0" t="0" r="12700" b="23495"/>
                <wp:wrapNone/>
                <wp:docPr id="309" name="Rectangle 3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7969" cy="49137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4B197A" id="Rectangle 309" o:spid="_x0000_s1026" style="position:absolute;margin-left:46.85pt;margin-top:139.65pt;width:45.5pt;height:38.7pt;z-index:251868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" filled="f" strokecolor="red" strokeweight="2pt"/>
            </w:pict>
          </mc:Fallback>
        </mc:AlternateContent>
      </w:r>
      <w:r>
        <w:rPr>
          <w:noProof/>
          <w:lang w:val="en-GB" w:eastAsia="ja-JP"/>
        </w:rPr>
        <w:drawing>
          <wp:inline distT="0" distB="0" distL="0" distR="0" wp14:anchorId="71A3D156" wp14:editId="34A2D1CB">
            <wp:extent cx="4610100" cy="3314700"/>
            <wp:effectExtent l="0" t="0" r="0" b="0"/>
            <wp:docPr id="308" name="Picture 30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" name="Picture 168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610100" cy="33147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:rsidR="00BE51EE" w:rsidRPr="00603903" w:rsidRDefault="00603903" w:rsidP="00603903">
      <w:pPr>
        <w:pStyle w:val="ListParagraph"/>
        <w:numPr>
          <w:ilvl w:val="0"/>
          <w:numId w:val="41"/>
        </w:numPr>
        <w:rPr>
          <w:lang w:val="en-GB"/>
        </w:rPr>
      </w:pPr>
      <w:r>
        <w:rPr>
          <w:lang w:val="en-GB"/>
        </w:rPr>
        <w:t xml:space="preserve">Click </w:t>
      </w:r>
      <w:r w:rsidRPr="00603903">
        <w:rPr>
          <w:b/>
          <w:lang w:val="en-GB"/>
        </w:rPr>
        <w:t>Publish to Portal</w:t>
      </w:r>
    </w:p>
    <w:p w:rsidR="008B399D" w:rsidRDefault="00603903" w:rsidP="00603903">
      <w:pPr>
        <w:jc w:val="center"/>
        <w:rPr>
          <w:lang w:val="en-GB"/>
        </w:rPr>
      </w:pPr>
      <w:r w:rsidRPr="00CF745B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874304" behindDoc="0" locked="0" layoutInCell="1" allowOverlap="1" wp14:anchorId="548E2BD2" wp14:editId="6D33FCBD">
                <wp:simplePos x="0" y="0"/>
                <wp:positionH relativeFrom="column">
                  <wp:posOffset>5313872</wp:posOffset>
                </wp:positionH>
                <wp:positionV relativeFrom="paragraph">
                  <wp:posOffset>415781</wp:posOffset>
                </wp:positionV>
                <wp:extent cx="629728" cy="267419"/>
                <wp:effectExtent l="0" t="0" r="18415" b="18415"/>
                <wp:wrapNone/>
                <wp:docPr id="312" name="Rectangle 3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9728" cy="26741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8754CB" id="Rectangle 312" o:spid="_x0000_s1026" style="position:absolute;margin-left:418.4pt;margin-top:32.75pt;width:49.6pt;height:21.05pt;z-index:251874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" filled="f" strokecolor="red" strokeweight="2pt"/>
            </w:pict>
          </mc:Fallback>
        </mc:AlternateContent>
      </w:r>
      <w:r>
        <w:rPr>
          <w:noProof/>
          <w:lang w:val="en-GB" w:eastAsia="ja-JP"/>
        </w:rPr>
        <w:drawing>
          <wp:inline distT="0" distB="0" distL="0" distR="0" wp14:anchorId="62BAEC69" wp14:editId="4BE2E005">
            <wp:extent cx="5943600" cy="741680"/>
            <wp:effectExtent l="0" t="0" r="0" b="1270"/>
            <wp:docPr id="169" name="Picture 16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" name="Picture 169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16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:rsidR="00405E2D" w:rsidRDefault="00405E2D" w:rsidP="005F6D2E">
      <w:pPr>
        <w:rPr>
          <w:lang w:val="en-GB"/>
        </w:rPr>
      </w:pPr>
    </w:p>
    <w:p w:rsidR="00E3736C" w:rsidRDefault="00E3736C" w:rsidP="005F6D2E">
      <w:pPr>
        <w:rPr>
          <w:lang w:val="en-GB"/>
        </w:rPr>
      </w:pPr>
    </w:p>
    <w:p w:rsidR="00603903" w:rsidRDefault="00603903">
      <w:pPr>
        <w:rPr>
          <w:rFonts w:asciiTheme="majorHAnsi" w:eastAsiaTheme="majorEastAsia" w:hAnsiTheme="majorHAnsi" w:cstheme="majorBidi"/>
          <w:bCs/>
          <w:color w:val="4F81BD" w:themeColor="accent1"/>
          <w:sz w:val="26"/>
          <w:szCs w:val="26"/>
        </w:rPr>
      </w:pPr>
      <w:r>
        <w:rPr>
          <w:b/>
        </w:rPr>
        <w:br w:type="page"/>
      </w:r>
    </w:p>
    <w:p w:rsidR="00E3736C" w:rsidRPr="00603903" w:rsidRDefault="00E3736C" w:rsidP="000E484D">
      <w:pPr>
        <w:pStyle w:val="Heading2"/>
        <w:numPr>
          <w:ilvl w:val="1"/>
          <w:numId w:val="44"/>
        </w:numPr>
        <w:rPr>
          <w:b w:val="0"/>
        </w:rPr>
      </w:pPr>
      <w:bookmarkStart w:id="10" w:name="_Toc453239"/>
      <w:r w:rsidRPr="00603903">
        <w:rPr>
          <w:b w:val="0"/>
        </w:rPr>
        <w:lastRenderedPageBreak/>
        <w:t>Check out the API in the Developer Portal</w:t>
      </w:r>
      <w:bookmarkEnd w:id="10"/>
    </w:p>
    <w:p w:rsidR="00E3736C" w:rsidRDefault="00E3736C" w:rsidP="00E3736C"/>
    <w:p w:rsidR="00E3736C" w:rsidRPr="005C7F9C" w:rsidRDefault="00E3736C" w:rsidP="005C7F9C">
      <w:pPr>
        <w:pStyle w:val="ListParagraph"/>
        <w:numPr>
          <w:ilvl w:val="0"/>
          <w:numId w:val="41"/>
        </w:numPr>
      </w:pPr>
      <w:r>
        <w:t xml:space="preserve">Login </w:t>
      </w:r>
      <w:r w:rsidR="0066269F">
        <w:t xml:space="preserve">to the </w:t>
      </w:r>
      <w:r w:rsidR="00B120B0" w:rsidRPr="00B120B0">
        <w:rPr>
          <w:b/>
        </w:rPr>
        <w:t>API Platform -</w:t>
      </w:r>
      <w:r w:rsidR="00B120B0">
        <w:t xml:space="preserve"> </w:t>
      </w:r>
      <w:r w:rsidR="0066269F" w:rsidRPr="0066269F">
        <w:rPr>
          <w:b/>
        </w:rPr>
        <w:t>Developer Portal</w:t>
      </w:r>
    </w:p>
    <w:p w:rsidR="005C7F9C" w:rsidRPr="00B120B0" w:rsidRDefault="005C7F9C" w:rsidP="005C7F9C">
      <w:pPr>
        <w:pStyle w:val="ListParagraph"/>
        <w:numPr>
          <w:ilvl w:val="1"/>
          <w:numId w:val="41"/>
        </w:numPr>
      </w:pPr>
      <w:r>
        <w:t>Use your cloud trial account</w:t>
      </w:r>
    </w:p>
    <w:p w:rsidR="00E3736C" w:rsidRDefault="0066269F" w:rsidP="0066269F">
      <w:pPr>
        <w:pStyle w:val="ListParagraph"/>
        <w:numPr>
          <w:ilvl w:val="0"/>
          <w:numId w:val="41"/>
        </w:numPr>
      </w:pPr>
      <w:r>
        <w:t xml:space="preserve">Identify </w:t>
      </w:r>
      <w:r w:rsidRPr="0066269F">
        <w:rPr>
          <w:b/>
        </w:rPr>
        <w:t>your API</w:t>
      </w:r>
      <w:r>
        <w:t xml:space="preserve"> in the list, filter by searching if needed</w:t>
      </w:r>
    </w:p>
    <w:p w:rsidR="00387D66" w:rsidRDefault="00387D66" w:rsidP="0066269F">
      <w:pPr>
        <w:pStyle w:val="ListParagraph"/>
        <w:numPr>
          <w:ilvl w:val="0"/>
          <w:numId w:val="41"/>
        </w:numPr>
      </w:pPr>
      <w:r w:rsidRPr="00387D66">
        <w:rPr>
          <w:b/>
        </w:rPr>
        <w:t>Click</w:t>
      </w:r>
      <w:r>
        <w:t xml:space="preserve"> on it</w:t>
      </w:r>
    </w:p>
    <w:p w:rsidR="00E3736C" w:rsidRDefault="00E3736C" w:rsidP="00E3736C"/>
    <w:p w:rsidR="00E3736C" w:rsidRDefault="0066269F" w:rsidP="0066269F">
      <w:pPr>
        <w:jc w:val="center"/>
      </w:pPr>
      <w:r w:rsidRPr="00CF745B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876352" behindDoc="0" locked="0" layoutInCell="1" allowOverlap="1" wp14:anchorId="7865E163" wp14:editId="77848A8C">
                <wp:simplePos x="0" y="0"/>
                <wp:positionH relativeFrom="column">
                  <wp:posOffset>1086928</wp:posOffset>
                </wp:positionH>
                <wp:positionV relativeFrom="paragraph">
                  <wp:posOffset>904168</wp:posOffset>
                </wp:positionV>
                <wp:extent cx="1880559" cy="336430"/>
                <wp:effectExtent l="0" t="0" r="24765" b="26035"/>
                <wp:wrapNone/>
                <wp:docPr id="313" name="Rectangle 3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0559" cy="33643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0B102E" id="Rectangle 313" o:spid="_x0000_s1026" style="position:absolute;margin-left:85.6pt;margin-top:71.2pt;width:148.1pt;height:26.5pt;z-index:251876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" filled="f" strokecolor="red" strokeweight="2pt"/>
            </w:pict>
          </mc:Fallback>
        </mc:AlternateContent>
      </w:r>
      <w:r>
        <w:rPr>
          <w:noProof/>
          <w:lang w:val="en-GB" w:eastAsia="ja-JP"/>
        </w:rPr>
        <w:drawing>
          <wp:inline distT="0" distB="0" distL="0" distR="0" wp14:anchorId="32C4192B" wp14:editId="28064749">
            <wp:extent cx="5524500" cy="2016125"/>
            <wp:effectExtent l="0" t="0" r="0" b="3175"/>
            <wp:docPr id="170" name="Picture 17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" name="Picture 170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524500" cy="20161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:rsidR="00E3736C" w:rsidRDefault="00E3736C" w:rsidP="00E3736C"/>
    <w:p w:rsidR="005D1989" w:rsidRDefault="005D1989" w:rsidP="005D1989">
      <w:r w:rsidRPr="005D1989">
        <w:t>Note the embedded documentation from Apiary (only if Standard or Professional edition of Apiary is used).</w:t>
      </w:r>
    </w:p>
    <w:p w:rsidR="00E039F4" w:rsidRPr="005D1989" w:rsidRDefault="00E039F4" w:rsidP="005D1989">
      <w:pPr>
        <w:pStyle w:val="ListParagraph"/>
        <w:numPr>
          <w:ilvl w:val="0"/>
          <w:numId w:val="15"/>
        </w:numPr>
      </w:pPr>
      <w:r>
        <w:t xml:space="preserve">Click on </w:t>
      </w:r>
      <w:r w:rsidRPr="005374D3">
        <w:rPr>
          <w:b/>
        </w:rPr>
        <w:t>Subscribe</w:t>
      </w:r>
    </w:p>
    <w:p w:rsidR="00E3736C" w:rsidRPr="005374D3" w:rsidRDefault="00E039F4" w:rsidP="00357FEF">
      <w:pPr>
        <w:jc w:val="center"/>
      </w:pPr>
      <w:r w:rsidRPr="00CF745B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878400" behindDoc="0" locked="0" layoutInCell="1" allowOverlap="1" wp14:anchorId="675174EE" wp14:editId="3AFFB1D1">
                <wp:simplePos x="0" y="0"/>
                <wp:positionH relativeFrom="column">
                  <wp:posOffset>5089585</wp:posOffset>
                </wp:positionH>
                <wp:positionV relativeFrom="paragraph">
                  <wp:posOffset>434461</wp:posOffset>
                </wp:positionV>
                <wp:extent cx="594899" cy="250166"/>
                <wp:effectExtent l="0" t="0" r="15240" b="17145"/>
                <wp:wrapNone/>
                <wp:docPr id="314" name="Rectangle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899" cy="25016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0B1189" id="Rectangle 314" o:spid="_x0000_s1026" style="position:absolute;margin-left:400.75pt;margin-top:34.2pt;width:46.85pt;height:19.7pt;z-index:251878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" filled="f" strokecolor="red" strokeweight="2pt"/>
            </w:pict>
          </mc:Fallback>
        </mc:AlternateContent>
      </w:r>
      <w:r w:rsidR="00387D66">
        <w:rPr>
          <w:noProof/>
          <w:lang w:val="en-GB" w:eastAsia="ja-JP"/>
        </w:rPr>
        <w:drawing>
          <wp:inline distT="0" distB="0" distL="0" distR="0" wp14:anchorId="7E557337" wp14:editId="2F321272">
            <wp:extent cx="5572125" cy="3426460"/>
            <wp:effectExtent l="0" t="0" r="9525" b="2540"/>
            <wp:docPr id="171" name="Picture 17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" name="Picture 171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572125" cy="34264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:rsidR="00357FEF" w:rsidRDefault="00357FEF" w:rsidP="00357FEF">
      <w:pPr>
        <w:pStyle w:val="ListParagraph"/>
      </w:pPr>
    </w:p>
    <w:p w:rsidR="00357FEF" w:rsidRDefault="00357FEF" w:rsidP="00357FEF">
      <w:r>
        <w:br w:type="page"/>
      </w:r>
    </w:p>
    <w:p w:rsidR="005374D3" w:rsidRDefault="00357FEF" w:rsidP="00357FEF">
      <w:pPr>
        <w:pStyle w:val="ListParagraph"/>
        <w:numPr>
          <w:ilvl w:val="0"/>
          <w:numId w:val="15"/>
        </w:numPr>
      </w:pPr>
      <w:r>
        <w:lastRenderedPageBreak/>
        <w:t xml:space="preserve">Click on </w:t>
      </w:r>
      <w:r w:rsidRPr="00357FEF">
        <w:rPr>
          <w:b/>
        </w:rPr>
        <w:t>Select Plan</w:t>
      </w:r>
    </w:p>
    <w:p w:rsidR="0023444E" w:rsidRDefault="0030094F" w:rsidP="00F853FD">
      <w:pPr>
        <w:jc w:val="center"/>
      </w:pPr>
      <w:r w:rsidRPr="00CF745B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880448" behindDoc="0" locked="0" layoutInCell="1" allowOverlap="1" wp14:anchorId="2E7CCF06" wp14:editId="051EF139">
                <wp:simplePos x="0" y="0"/>
                <wp:positionH relativeFrom="column">
                  <wp:posOffset>5020370</wp:posOffset>
                </wp:positionH>
                <wp:positionV relativeFrom="paragraph">
                  <wp:posOffset>339558</wp:posOffset>
                </wp:positionV>
                <wp:extent cx="698740" cy="319177"/>
                <wp:effectExtent l="0" t="0" r="25400" b="24130"/>
                <wp:wrapNone/>
                <wp:docPr id="315" name="Rectangle 3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8740" cy="31917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28C32A" id="Rectangle 315" o:spid="_x0000_s1026" style="position:absolute;margin-left:395.3pt;margin-top:26.75pt;width:55pt;height:25.15pt;z-index:251880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" filled="f" strokecolor="red" strokeweight="2pt"/>
            </w:pict>
          </mc:Fallback>
        </mc:AlternateContent>
      </w:r>
      <w:r w:rsidR="00357FEF">
        <w:rPr>
          <w:noProof/>
          <w:lang w:val="en-GB" w:eastAsia="ja-JP"/>
        </w:rPr>
        <w:drawing>
          <wp:inline distT="0" distB="0" distL="0" distR="0" wp14:anchorId="0F18DB98" wp14:editId="47AD1F6C">
            <wp:extent cx="5495026" cy="1785668"/>
            <wp:effectExtent l="0" t="0" r="0" b="5080"/>
            <wp:docPr id="172" name="Picture 17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Picture 172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497688" cy="1786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53FD" w:rsidRDefault="00F853FD" w:rsidP="00F853FD">
      <w:pPr>
        <w:rPr>
          <w:noProof/>
        </w:rPr>
      </w:pPr>
      <w:r>
        <w:rPr>
          <w:noProof/>
        </w:rPr>
        <w:t>APIs are used in the context of an Application, e.g. a mobile app the developer is working on.</w:t>
      </w:r>
    </w:p>
    <w:p w:rsidR="00F853FD" w:rsidRDefault="00F853FD" w:rsidP="00F853FD">
      <w:pPr>
        <w:rPr>
          <w:noProof/>
        </w:rPr>
      </w:pPr>
    </w:p>
    <w:p w:rsidR="00F853FD" w:rsidRPr="00F853FD" w:rsidRDefault="00F853FD" w:rsidP="00F853FD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 xml:space="preserve">Click </w:t>
      </w:r>
      <w:r>
        <w:rPr>
          <w:b/>
          <w:noProof/>
        </w:rPr>
        <w:t>Create New Application</w:t>
      </w:r>
      <w:r>
        <w:rPr>
          <w:b/>
          <w:noProof/>
        </w:rPr>
        <w:br/>
      </w:r>
    </w:p>
    <w:p w:rsidR="00F853FD" w:rsidRPr="00F853FD" w:rsidRDefault="00F853FD" w:rsidP="00F853FD">
      <w:pPr>
        <w:pStyle w:val="ListParagraph"/>
        <w:rPr>
          <w:noProof/>
        </w:rPr>
      </w:pPr>
      <w:r w:rsidRPr="00CF745B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882496" behindDoc="0" locked="0" layoutInCell="1" allowOverlap="1" wp14:anchorId="30BFEC9B" wp14:editId="4DE4CAFA">
                <wp:simplePos x="0" y="0"/>
                <wp:positionH relativeFrom="column">
                  <wp:posOffset>1904772</wp:posOffset>
                </wp:positionH>
                <wp:positionV relativeFrom="paragraph">
                  <wp:posOffset>529098</wp:posOffset>
                </wp:positionV>
                <wp:extent cx="802257" cy="241539"/>
                <wp:effectExtent l="0" t="0" r="17145" b="25400"/>
                <wp:wrapNone/>
                <wp:docPr id="316" name="Rectangle 3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2257" cy="24153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CEB739" id="Rectangle 316" o:spid="_x0000_s1026" style="position:absolute;margin-left:150pt;margin-top:41.65pt;width:63.15pt;height:19pt;z-index:251882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" filled="f" strokecolor="red" strokeweight="2pt"/>
            </w:pict>
          </mc:Fallback>
        </mc:AlternateContent>
      </w:r>
      <w:r w:rsidR="0030094F">
        <w:rPr>
          <w:noProof/>
          <w:lang w:val="en-GB" w:eastAsia="ja-JP"/>
        </w:rPr>
        <w:drawing>
          <wp:inline distT="0" distB="0" distL="0" distR="0" wp14:anchorId="5D4BBC66" wp14:editId="3D877E41">
            <wp:extent cx="5443028" cy="2018581"/>
            <wp:effectExtent l="0" t="0" r="5715" b="1270"/>
            <wp:docPr id="175" name="Picture 17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" name="Picture 175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445179" cy="2019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br/>
      </w:r>
    </w:p>
    <w:p w:rsidR="00EE28A9" w:rsidRPr="001760D2" w:rsidRDefault="00F853FD" w:rsidP="00EE28A9">
      <w:pPr>
        <w:pStyle w:val="ListParagraph"/>
        <w:numPr>
          <w:ilvl w:val="0"/>
          <w:numId w:val="15"/>
        </w:numPr>
        <w:rPr>
          <w:b/>
        </w:rPr>
      </w:pPr>
      <w:r w:rsidRPr="00D061AF">
        <w:rPr>
          <w:b/>
          <w:noProof/>
        </w:rPr>
        <w:t>Enter</w:t>
      </w:r>
      <w:r>
        <w:rPr>
          <w:noProof/>
        </w:rPr>
        <w:t xml:space="preserve"> your app name etc.</w:t>
      </w:r>
    </w:p>
    <w:p w:rsidR="001760D2" w:rsidRPr="009E602B" w:rsidRDefault="001760D2" w:rsidP="00EE28A9">
      <w:pPr>
        <w:pStyle w:val="ListParagraph"/>
        <w:numPr>
          <w:ilvl w:val="0"/>
          <w:numId w:val="15"/>
        </w:numPr>
        <w:rPr>
          <w:b/>
        </w:rPr>
      </w:pPr>
      <w:r w:rsidRPr="001760D2">
        <w:rPr>
          <w:noProof/>
        </w:rPr>
        <w:t>Click</w:t>
      </w:r>
      <w:r>
        <w:rPr>
          <w:b/>
          <w:noProof/>
        </w:rPr>
        <w:t xml:space="preserve"> Save</w:t>
      </w:r>
    </w:p>
    <w:p w:rsidR="00EE28A9" w:rsidRDefault="001760D2" w:rsidP="009E602B">
      <w:pPr>
        <w:jc w:val="center"/>
        <w:rPr>
          <w:b/>
        </w:rPr>
      </w:pPr>
      <w:r w:rsidRPr="00CF745B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886592" behindDoc="0" locked="0" layoutInCell="1" allowOverlap="1" wp14:anchorId="60BDCC59" wp14:editId="6C554A4C">
                <wp:simplePos x="0" y="0"/>
                <wp:positionH relativeFrom="column">
                  <wp:posOffset>5167223</wp:posOffset>
                </wp:positionH>
                <wp:positionV relativeFrom="paragraph">
                  <wp:posOffset>863432</wp:posOffset>
                </wp:positionV>
                <wp:extent cx="293298" cy="258793"/>
                <wp:effectExtent l="0" t="0" r="12065" b="27305"/>
                <wp:wrapNone/>
                <wp:docPr id="318" name="Rectangle 3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3298" cy="25879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FC24B2" id="Rectangle 318" o:spid="_x0000_s1026" style="position:absolute;margin-left:406.85pt;margin-top:68pt;width:23.1pt;height:20.4pt;z-index:251886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" filled="f" strokecolor="red" strokeweight="2pt"/>
            </w:pict>
          </mc:Fallback>
        </mc:AlternateContent>
      </w:r>
      <w:r w:rsidRPr="00CF745B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884544" behindDoc="0" locked="0" layoutInCell="1" allowOverlap="1" wp14:anchorId="49FD803B" wp14:editId="1D2D2343">
                <wp:simplePos x="0" y="0"/>
                <wp:positionH relativeFrom="column">
                  <wp:posOffset>1336579</wp:posOffset>
                </wp:positionH>
                <wp:positionV relativeFrom="paragraph">
                  <wp:posOffset>1023129</wp:posOffset>
                </wp:positionV>
                <wp:extent cx="914400" cy="1630393"/>
                <wp:effectExtent l="0" t="0" r="19050" b="27305"/>
                <wp:wrapNone/>
                <wp:docPr id="317" name="Rectangle 3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163039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A6F81D" id="Rectangle 317" o:spid="_x0000_s1026" style="position:absolute;margin-left:105.25pt;margin-top:80.55pt;width:1in;height:128.4pt;z-index:251884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" filled="f" strokecolor="red" strokeweight="2pt"/>
            </w:pict>
          </mc:Fallback>
        </mc:AlternateContent>
      </w:r>
      <w:r w:rsidR="00EE28A9">
        <w:rPr>
          <w:noProof/>
          <w:lang w:val="en-GB" w:eastAsia="ja-JP"/>
        </w:rPr>
        <w:drawing>
          <wp:inline distT="0" distB="0" distL="0" distR="0" wp14:anchorId="548D1711" wp14:editId="43BADBC4">
            <wp:extent cx="4873925" cy="2605675"/>
            <wp:effectExtent l="0" t="0" r="3175" b="4445"/>
            <wp:docPr id="176" name="Picture 1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885418" cy="2611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28A9" w:rsidRDefault="00EE28A9" w:rsidP="00EE28A9">
      <w:pPr>
        <w:rPr>
          <w:b/>
        </w:rPr>
      </w:pPr>
    </w:p>
    <w:p w:rsidR="00EE28A9" w:rsidRDefault="004E374C" w:rsidP="001760D2">
      <w:pPr>
        <w:pStyle w:val="ListParagraph"/>
        <w:numPr>
          <w:ilvl w:val="0"/>
          <w:numId w:val="15"/>
        </w:numPr>
      </w:pPr>
      <w:r>
        <w:t xml:space="preserve">Note the </w:t>
      </w:r>
      <w:r w:rsidRPr="00677172">
        <w:rPr>
          <w:b/>
        </w:rPr>
        <w:t>Application Ke</w:t>
      </w:r>
      <w:r w:rsidR="00677172" w:rsidRPr="00677172">
        <w:rPr>
          <w:b/>
        </w:rPr>
        <w:t>y</w:t>
      </w:r>
      <w:r w:rsidR="00677172">
        <w:t xml:space="preserve">, </w:t>
      </w:r>
      <w:r w:rsidR="00677172" w:rsidRPr="00677172">
        <w:rPr>
          <w:b/>
        </w:rPr>
        <w:t>copy</w:t>
      </w:r>
      <w:r w:rsidR="00677172">
        <w:t xml:space="preserve"> it for later</w:t>
      </w:r>
    </w:p>
    <w:p w:rsidR="00677172" w:rsidRDefault="00677172" w:rsidP="001760D2">
      <w:pPr>
        <w:pStyle w:val="ListParagraph"/>
        <w:numPr>
          <w:ilvl w:val="0"/>
          <w:numId w:val="15"/>
        </w:numPr>
      </w:pPr>
      <w:r>
        <w:t xml:space="preserve">Click </w:t>
      </w:r>
      <w:r w:rsidRPr="00677172">
        <w:rPr>
          <w:b/>
        </w:rPr>
        <w:t>Subscribe</w:t>
      </w:r>
    </w:p>
    <w:p w:rsidR="004E374C" w:rsidRDefault="004E374C" w:rsidP="00EE28A9"/>
    <w:p w:rsidR="004E374C" w:rsidRDefault="00677172" w:rsidP="00EE28A9">
      <w:r w:rsidRPr="00CF745B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890688" behindDoc="0" locked="0" layoutInCell="1" allowOverlap="1" wp14:anchorId="3C7F9AED" wp14:editId="06673784">
                <wp:simplePos x="0" y="0"/>
                <wp:positionH relativeFrom="column">
                  <wp:posOffset>5313873</wp:posOffset>
                </wp:positionH>
                <wp:positionV relativeFrom="paragraph">
                  <wp:posOffset>347847</wp:posOffset>
                </wp:positionV>
                <wp:extent cx="629728" cy="301925"/>
                <wp:effectExtent l="0" t="0" r="18415" b="22225"/>
                <wp:wrapNone/>
                <wp:docPr id="320" name="Rectangle 3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9728" cy="3019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E7CB3C" id="Rectangle 320" o:spid="_x0000_s1026" style="position:absolute;margin-left:418.4pt;margin-top:27.4pt;width:49.6pt;height:23.75pt;z-index:251890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" filled="f" strokecolor="red" strokeweight="2pt"/>
            </w:pict>
          </mc:Fallback>
        </mc:AlternateContent>
      </w:r>
      <w:r w:rsidRPr="00CF745B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888640" behindDoc="0" locked="0" layoutInCell="1" allowOverlap="1" wp14:anchorId="2DD8A979" wp14:editId="6BEA430C">
                <wp:simplePos x="0" y="0"/>
                <wp:positionH relativeFrom="column">
                  <wp:posOffset>3838755</wp:posOffset>
                </wp:positionH>
                <wp:positionV relativeFrom="paragraph">
                  <wp:posOffset>1207291</wp:posOffset>
                </wp:positionV>
                <wp:extent cx="1337094" cy="146649"/>
                <wp:effectExtent l="0" t="0" r="15875" b="25400"/>
                <wp:wrapNone/>
                <wp:docPr id="319" name="Rectangle 3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7094" cy="14664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3CCE87" id="Rectangle 319" o:spid="_x0000_s1026" style="position:absolute;margin-left:302.25pt;margin-top:95.05pt;width:105.3pt;height:11.55pt;z-index:251888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" filled="f" strokecolor="red" strokeweight="2pt"/>
            </w:pict>
          </mc:Fallback>
        </mc:AlternateContent>
      </w:r>
      <w:r w:rsidR="004E374C">
        <w:rPr>
          <w:noProof/>
          <w:lang w:val="en-GB" w:eastAsia="ja-JP"/>
        </w:rPr>
        <w:drawing>
          <wp:inline distT="0" distB="0" distL="0" distR="0" wp14:anchorId="151B1720" wp14:editId="4B52F287">
            <wp:extent cx="5943600" cy="2526665"/>
            <wp:effectExtent l="0" t="0" r="0" b="6985"/>
            <wp:docPr id="178" name="Picture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26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374C" w:rsidRDefault="000C524E" w:rsidP="000C524E">
      <w:pPr>
        <w:pStyle w:val="ListParagraph"/>
        <w:numPr>
          <w:ilvl w:val="0"/>
          <w:numId w:val="42"/>
        </w:numPr>
      </w:pPr>
      <w:r>
        <w:t>Verify subscription was successful</w:t>
      </w:r>
    </w:p>
    <w:p w:rsidR="004E374C" w:rsidRDefault="000C524E" w:rsidP="004E374C">
      <w:r w:rsidRPr="00CF745B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892736" behindDoc="0" locked="0" layoutInCell="1" allowOverlap="1" wp14:anchorId="72F4A647" wp14:editId="2E9BDEBD">
                <wp:simplePos x="0" y="0"/>
                <wp:positionH relativeFrom="column">
                  <wp:posOffset>250166</wp:posOffset>
                </wp:positionH>
                <wp:positionV relativeFrom="paragraph">
                  <wp:posOffset>60743</wp:posOffset>
                </wp:positionV>
                <wp:extent cx="3726611" cy="189781"/>
                <wp:effectExtent l="0" t="0" r="26670" b="20320"/>
                <wp:wrapNone/>
                <wp:docPr id="321" name="Rectangle 3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6611" cy="18978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964162" id="Rectangle 321" o:spid="_x0000_s1026" style="position:absolute;margin-left:19.7pt;margin-top:4.8pt;width:293.45pt;height:14.95pt;z-index:251892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" filled="f" strokecolor="red" strokeweight="2pt"/>
            </w:pict>
          </mc:Fallback>
        </mc:AlternateContent>
      </w:r>
      <w:r>
        <w:rPr>
          <w:noProof/>
          <w:lang w:val="en-GB" w:eastAsia="ja-JP"/>
        </w:rPr>
        <w:drawing>
          <wp:inline distT="0" distB="0" distL="0" distR="0" wp14:anchorId="106337E5" wp14:editId="49641492">
            <wp:extent cx="4484370" cy="2653030"/>
            <wp:effectExtent l="0" t="0" r="0" b="0"/>
            <wp:docPr id="179" name="Picture 17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" name="Picture 179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484370" cy="26530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:rsidR="007B0873" w:rsidRDefault="007B0873" w:rsidP="004E374C"/>
    <w:p w:rsidR="000E6730" w:rsidRDefault="000E6730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</w:pPr>
      <w:r>
        <w:br w:type="page"/>
      </w:r>
    </w:p>
    <w:p w:rsidR="007B0873" w:rsidRPr="000E6730" w:rsidRDefault="007B0873" w:rsidP="000E484D">
      <w:pPr>
        <w:pStyle w:val="Heading2"/>
        <w:numPr>
          <w:ilvl w:val="1"/>
          <w:numId w:val="44"/>
        </w:numPr>
        <w:rPr>
          <w:b w:val="0"/>
        </w:rPr>
      </w:pPr>
      <w:bookmarkStart w:id="11" w:name="_Toc453240"/>
      <w:r w:rsidRPr="000E6730">
        <w:rPr>
          <w:b w:val="0"/>
        </w:rPr>
        <w:lastRenderedPageBreak/>
        <w:t>Apply a Security Policy</w:t>
      </w:r>
      <w:bookmarkEnd w:id="11"/>
      <w:r w:rsidRPr="000E6730">
        <w:rPr>
          <w:b w:val="0"/>
        </w:rPr>
        <w:t xml:space="preserve"> </w:t>
      </w:r>
    </w:p>
    <w:p w:rsidR="004E374C" w:rsidRDefault="004E374C" w:rsidP="004E374C"/>
    <w:p w:rsidR="00B120B0" w:rsidRDefault="00FB6206" w:rsidP="00B120B0">
      <w:pPr>
        <w:pStyle w:val="ListParagraph"/>
        <w:numPr>
          <w:ilvl w:val="0"/>
          <w:numId w:val="13"/>
        </w:numPr>
        <w:rPr>
          <w:lang w:val="en-GB"/>
        </w:rPr>
      </w:pPr>
      <w:r>
        <w:t xml:space="preserve">Navigate back to the </w:t>
      </w:r>
      <w:r w:rsidR="00B120B0" w:rsidRPr="00B120B0">
        <w:rPr>
          <w:b/>
          <w:lang w:val="en-GB"/>
        </w:rPr>
        <w:t>API Platform – Management Portal</w:t>
      </w:r>
    </w:p>
    <w:p w:rsidR="007B0873" w:rsidRPr="00517C24" w:rsidRDefault="00F73020" w:rsidP="00F73020">
      <w:pPr>
        <w:pStyle w:val="ListParagraph"/>
        <w:numPr>
          <w:ilvl w:val="0"/>
          <w:numId w:val="13"/>
        </w:numPr>
      </w:pPr>
      <w:r>
        <w:t xml:space="preserve">Open </w:t>
      </w:r>
      <w:r w:rsidRPr="00F73020">
        <w:rPr>
          <w:b/>
        </w:rPr>
        <w:t>your API</w:t>
      </w:r>
      <w:r>
        <w:t xml:space="preserve">, </w:t>
      </w:r>
      <w:proofErr w:type="spellStart"/>
      <w:r>
        <w:t>CreateServiceOrg</w:t>
      </w:r>
      <w:proofErr w:type="spellEnd"/>
      <w:r>
        <w:t>-</w:t>
      </w:r>
      <w:r w:rsidRPr="00F73020">
        <w:rPr>
          <w:b/>
          <w:color w:val="FF0000"/>
        </w:rPr>
        <w:t>NN</w:t>
      </w:r>
    </w:p>
    <w:p w:rsidR="00517C24" w:rsidRDefault="00517C24" w:rsidP="00F73020">
      <w:pPr>
        <w:pStyle w:val="ListParagraph"/>
        <w:numPr>
          <w:ilvl w:val="0"/>
          <w:numId w:val="13"/>
        </w:numPr>
        <w:rPr>
          <w:b/>
        </w:rPr>
      </w:pPr>
      <w:r w:rsidRPr="00517C24">
        <w:t xml:space="preserve">Click on </w:t>
      </w:r>
      <w:r w:rsidRPr="00517C24">
        <w:rPr>
          <w:b/>
        </w:rPr>
        <w:t>API Implementation</w:t>
      </w:r>
    </w:p>
    <w:p w:rsidR="00517C24" w:rsidRDefault="00517C24" w:rsidP="00F73020">
      <w:pPr>
        <w:pStyle w:val="ListParagraph"/>
        <w:numPr>
          <w:ilvl w:val="0"/>
          <w:numId w:val="13"/>
        </w:numPr>
      </w:pPr>
      <w:r>
        <w:t>From</w:t>
      </w:r>
      <w:r w:rsidRPr="00517C24">
        <w:t xml:space="preserve"> the</w:t>
      </w:r>
      <w:r>
        <w:t xml:space="preserve"> list on the right with</w:t>
      </w:r>
      <w:r w:rsidRPr="00517C24">
        <w:t xml:space="preserve"> </w:t>
      </w:r>
      <w:r w:rsidRPr="00517C24">
        <w:rPr>
          <w:b/>
        </w:rPr>
        <w:t>Available Policies</w:t>
      </w:r>
    </w:p>
    <w:p w:rsidR="00517C24" w:rsidRPr="00517C24" w:rsidRDefault="0016783D" w:rsidP="00517C24">
      <w:pPr>
        <w:pStyle w:val="ListParagraph"/>
        <w:numPr>
          <w:ilvl w:val="1"/>
          <w:numId w:val="13"/>
        </w:numPr>
      </w:pPr>
      <w:r>
        <w:t>Under Security, s</w:t>
      </w:r>
      <w:r w:rsidR="00517C24">
        <w:t xml:space="preserve">elect </w:t>
      </w:r>
      <w:r w:rsidR="00517C24" w:rsidRPr="00517C24">
        <w:rPr>
          <w:b/>
        </w:rPr>
        <w:t>Key Validation</w:t>
      </w:r>
    </w:p>
    <w:p w:rsidR="007B0873" w:rsidRDefault="00517C24" w:rsidP="004E374C">
      <w:r w:rsidRPr="00CF745B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896832" behindDoc="0" locked="0" layoutInCell="1" allowOverlap="1" wp14:anchorId="0B01E904" wp14:editId="6354FF44">
                <wp:simplePos x="0" y="0"/>
                <wp:positionH relativeFrom="column">
                  <wp:posOffset>5581291</wp:posOffset>
                </wp:positionH>
                <wp:positionV relativeFrom="paragraph">
                  <wp:posOffset>1471918</wp:posOffset>
                </wp:positionV>
                <wp:extent cx="362309" cy="267419"/>
                <wp:effectExtent l="0" t="0" r="19050" b="18415"/>
                <wp:wrapNone/>
                <wp:docPr id="323" name="Rectangle 3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2309" cy="26741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E026F9" id="Rectangle 323" o:spid="_x0000_s1026" style="position:absolute;margin-left:439.45pt;margin-top:115.9pt;width:28.55pt;height:21.05pt;z-index:251896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" filled="f" strokecolor="red" strokeweight="2pt"/>
            </w:pict>
          </mc:Fallback>
        </mc:AlternateContent>
      </w:r>
      <w:r w:rsidRPr="00CF745B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894784" behindDoc="0" locked="0" layoutInCell="1" allowOverlap="1" wp14:anchorId="25A68574" wp14:editId="005A809F">
                <wp:simplePos x="0" y="0"/>
                <wp:positionH relativeFrom="column">
                  <wp:posOffset>0</wp:posOffset>
                </wp:positionH>
                <wp:positionV relativeFrom="paragraph">
                  <wp:posOffset>827536</wp:posOffset>
                </wp:positionV>
                <wp:extent cx="310551" cy="267419"/>
                <wp:effectExtent l="0" t="0" r="13335" b="18415"/>
                <wp:wrapNone/>
                <wp:docPr id="322" name="Rectangle 3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551" cy="26741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B4F702" id="Rectangle 322" o:spid="_x0000_s1026" style="position:absolute;margin-left:0;margin-top:65.15pt;width:24.45pt;height:21.05pt;z-index:251894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" filled="f" strokecolor="red" strokeweight="2pt"/>
            </w:pict>
          </mc:Fallback>
        </mc:AlternateContent>
      </w:r>
      <w:r w:rsidR="000D5EA6">
        <w:rPr>
          <w:noProof/>
          <w:lang w:val="en-GB" w:eastAsia="ja-JP"/>
        </w:rPr>
        <w:drawing>
          <wp:inline distT="0" distB="0" distL="0" distR="0" wp14:anchorId="2B050032" wp14:editId="79E54CFD">
            <wp:extent cx="5943600" cy="1925955"/>
            <wp:effectExtent l="0" t="0" r="0" b="0"/>
            <wp:docPr id="180" name="Picture 18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" name="Picture 180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595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:rsidR="007B0873" w:rsidRDefault="007B0873" w:rsidP="004E374C"/>
    <w:p w:rsidR="007B0873" w:rsidRDefault="00517C24" w:rsidP="00517C24">
      <w:pPr>
        <w:pStyle w:val="ListParagraph"/>
        <w:numPr>
          <w:ilvl w:val="0"/>
          <w:numId w:val="16"/>
        </w:numPr>
      </w:pPr>
      <w:r w:rsidRPr="00934E6C">
        <w:rPr>
          <w:b/>
        </w:rPr>
        <w:t>Configure</w:t>
      </w:r>
      <w:r>
        <w:t xml:space="preserve"> as follows</w:t>
      </w:r>
    </w:p>
    <w:p w:rsidR="00517C24" w:rsidRDefault="00934E6C" w:rsidP="00517C24">
      <w:pPr>
        <w:pStyle w:val="ListParagraph"/>
        <w:numPr>
          <w:ilvl w:val="1"/>
          <w:numId w:val="16"/>
        </w:numPr>
      </w:pPr>
      <w:r>
        <w:t>Leave first page as-is, click the “&gt;”-icon¨</w:t>
      </w:r>
    </w:p>
    <w:p w:rsidR="00934E6C" w:rsidRDefault="00934E6C" w:rsidP="00517C24">
      <w:pPr>
        <w:pStyle w:val="ListParagraph"/>
        <w:numPr>
          <w:ilvl w:val="1"/>
          <w:numId w:val="16"/>
        </w:numPr>
      </w:pPr>
      <w:r>
        <w:t xml:space="preserve">Select </w:t>
      </w:r>
      <w:r w:rsidRPr="00934E6C">
        <w:rPr>
          <w:b/>
        </w:rPr>
        <w:t>Header</w:t>
      </w:r>
    </w:p>
    <w:p w:rsidR="00934E6C" w:rsidRPr="00934E6C" w:rsidRDefault="00934E6C" w:rsidP="00517C24">
      <w:pPr>
        <w:pStyle w:val="ListParagraph"/>
        <w:numPr>
          <w:ilvl w:val="1"/>
          <w:numId w:val="16"/>
        </w:numPr>
        <w:rPr>
          <w:b/>
        </w:rPr>
      </w:pPr>
      <w:r>
        <w:t xml:space="preserve">Key Header: </w:t>
      </w:r>
      <w:r w:rsidRPr="00934E6C">
        <w:rPr>
          <w:b/>
        </w:rPr>
        <w:t>app-key</w:t>
      </w:r>
    </w:p>
    <w:p w:rsidR="00934E6C" w:rsidRDefault="00934E6C" w:rsidP="00517C24">
      <w:pPr>
        <w:pStyle w:val="ListParagraph"/>
        <w:numPr>
          <w:ilvl w:val="1"/>
          <w:numId w:val="16"/>
        </w:numPr>
      </w:pPr>
      <w:r>
        <w:t xml:space="preserve">Click </w:t>
      </w:r>
      <w:r w:rsidRPr="00934E6C">
        <w:rPr>
          <w:b/>
        </w:rPr>
        <w:t>Apply</w:t>
      </w:r>
    </w:p>
    <w:p w:rsidR="004E374C" w:rsidRDefault="004E374C" w:rsidP="004E374C"/>
    <w:p w:rsidR="004E374C" w:rsidRDefault="00934E6C" w:rsidP="00F73020">
      <w:pPr>
        <w:jc w:val="center"/>
      </w:pPr>
      <w:r w:rsidRPr="00CF745B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902976" behindDoc="0" locked="0" layoutInCell="1" allowOverlap="1" wp14:anchorId="55C0418A" wp14:editId="4B9F2858">
                <wp:simplePos x="0" y="0"/>
                <wp:positionH relativeFrom="column">
                  <wp:posOffset>4477109</wp:posOffset>
                </wp:positionH>
                <wp:positionV relativeFrom="paragraph">
                  <wp:posOffset>2651688</wp:posOffset>
                </wp:positionV>
                <wp:extent cx="457200" cy="267335"/>
                <wp:effectExtent l="0" t="0" r="19050" b="18415"/>
                <wp:wrapNone/>
                <wp:docPr id="326" name="Rectangle 3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26733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B134B6" id="Rectangle 326" o:spid="_x0000_s1026" style="position:absolute;margin-left:352.55pt;margin-top:208.8pt;width:36pt;height:21.05pt;z-index:251902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" filled="f" strokecolor="red" strokeweight="2pt"/>
            </w:pict>
          </mc:Fallback>
        </mc:AlternateContent>
      </w:r>
      <w:r w:rsidRPr="00CF745B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900928" behindDoc="0" locked="0" layoutInCell="1" allowOverlap="1" wp14:anchorId="493BF8C4" wp14:editId="1CC353F8">
                <wp:simplePos x="0" y="0"/>
                <wp:positionH relativeFrom="column">
                  <wp:posOffset>1216325</wp:posOffset>
                </wp:positionH>
                <wp:positionV relativeFrom="paragraph">
                  <wp:posOffset>1866684</wp:posOffset>
                </wp:positionV>
                <wp:extent cx="414067" cy="267335"/>
                <wp:effectExtent l="0" t="0" r="24130" b="18415"/>
                <wp:wrapNone/>
                <wp:docPr id="325" name="Rectangle 3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4067" cy="26733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20B128" id="Rectangle 325" o:spid="_x0000_s1026" style="position:absolute;margin-left:95.75pt;margin-top:147pt;width:32.6pt;height:21.05pt;z-index:251900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" filled="f" strokecolor="red" strokeweight="2pt"/>
            </w:pict>
          </mc:Fallback>
        </mc:AlternateContent>
      </w:r>
      <w:r w:rsidRPr="00CF745B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898880" behindDoc="0" locked="0" layoutInCell="1" allowOverlap="1" wp14:anchorId="5DFAE6C9" wp14:editId="7D749CCF">
                <wp:simplePos x="0" y="0"/>
                <wp:positionH relativeFrom="column">
                  <wp:posOffset>1966823</wp:posOffset>
                </wp:positionH>
                <wp:positionV relativeFrom="paragraph">
                  <wp:posOffset>1305967</wp:posOffset>
                </wp:positionV>
                <wp:extent cx="483079" cy="267335"/>
                <wp:effectExtent l="0" t="0" r="12700" b="18415"/>
                <wp:wrapNone/>
                <wp:docPr id="324" name="Rectangle 3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3079" cy="26733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1B3A05" id="Rectangle 324" o:spid="_x0000_s1026" style="position:absolute;margin-left:154.85pt;margin-top:102.85pt;width:38.05pt;height:21.05pt;z-index:251898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" filled="f" strokecolor="red" strokeweight="2pt"/>
            </w:pict>
          </mc:Fallback>
        </mc:AlternateContent>
      </w:r>
      <w:r w:rsidR="00F73020">
        <w:rPr>
          <w:noProof/>
          <w:lang w:val="en-GB" w:eastAsia="ja-JP"/>
        </w:rPr>
        <w:drawing>
          <wp:inline distT="0" distB="0" distL="0" distR="0" wp14:anchorId="1DEB4DF8" wp14:editId="671AE63A">
            <wp:extent cx="3912870" cy="2971800"/>
            <wp:effectExtent l="0" t="0" r="0" b="0"/>
            <wp:docPr id="181" name="Picture 18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" name="Picture 181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912870" cy="29718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:rsidR="00381B6C" w:rsidRDefault="00381B6C" w:rsidP="004E374C"/>
    <w:p w:rsidR="00156512" w:rsidRDefault="00156512" w:rsidP="00A833A0">
      <w:pPr>
        <w:pStyle w:val="ListParagraph"/>
        <w:numPr>
          <w:ilvl w:val="0"/>
          <w:numId w:val="16"/>
        </w:numPr>
      </w:pPr>
      <w:r>
        <w:t xml:space="preserve">Click </w:t>
      </w:r>
      <w:r w:rsidRPr="00156512">
        <w:rPr>
          <w:b/>
        </w:rPr>
        <w:t>Save</w:t>
      </w:r>
    </w:p>
    <w:p w:rsidR="00156512" w:rsidRDefault="00156512" w:rsidP="00A833A0">
      <w:pPr>
        <w:pStyle w:val="ListParagraph"/>
        <w:numPr>
          <w:ilvl w:val="0"/>
          <w:numId w:val="16"/>
        </w:numPr>
      </w:pPr>
      <w:r>
        <w:lastRenderedPageBreak/>
        <w:t xml:space="preserve">Click on </w:t>
      </w:r>
      <w:r w:rsidRPr="00156512">
        <w:rPr>
          <w:b/>
        </w:rPr>
        <w:t>Deployments</w:t>
      </w:r>
    </w:p>
    <w:p w:rsidR="00381B6C" w:rsidRDefault="00A833A0" w:rsidP="00A833A0">
      <w:pPr>
        <w:pStyle w:val="ListParagraph"/>
        <w:numPr>
          <w:ilvl w:val="0"/>
          <w:numId w:val="16"/>
        </w:numPr>
      </w:pPr>
      <w:r w:rsidRPr="00156512">
        <w:rPr>
          <w:b/>
        </w:rPr>
        <w:t>Re-deploy</w:t>
      </w:r>
      <w:r>
        <w:t xml:space="preserve"> the API to the Gateway</w:t>
      </w:r>
    </w:p>
    <w:p w:rsidR="00156512" w:rsidRDefault="00156512" w:rsidP="00A833A0">
      <w:pPr>
        <w:pStyle w:val="ListParagraph"/>
        <w:numPr>
          <w:ilvl w:val="0"/>
          <w:numId w:val="16"/>
        </w:numPr>
      </w:pPr>
      <w:r>
        <w:t xml:space="preserve">Open </w:t>
      </w:r>
      <w:r w:rsidRPr="00156512">
        <w:rPr>
          <w:b/>
        </w:rPr>
        <w:t>Postman</w:t>
      </w:r>
    </w:p>
    <w:p w:rsidR="00A833A0" w:rsidRDefault="00156512" w:rsidP="00156512">
      <w:pPr>
        <w:pStyle w:val="ListParagraph"/>
        <w:numPr>
          <w:ilvl w:val="1"/>
          <w:numId w:val="16"/>
        </w:numPr>
      </w:pPr>
      <w:r w:rsidRPr="00156512">
        <w:rPr>
          <w:b/>
        </w:rPr>
        <w:t>Test</w:t>
      </w:r>
      <w:r>
        <w:t xml:space="preserve"> the POST-request again</w:t>
      </w:r>
    </w:p>
    <w:p w:rsidR="004D2308" w:rsidRPr="004D2308" w:rsidRDefault="004D2308" w:rsidP="004D2308">
      <w:pPr>
        <w:pStyle w:val="ListParagraph"/>
        <w:numPr>
          <w:ilvl w:val="0"/>
          <w:numId w:val="16"/>
        </w:numPr>
      </w:pPr>
      <w:r w:rsidRPr="004D2308">
        <w:t>Note the Response</w:t>
      </w:r>
    </w:p>
    <w:p w:rsidR="00A833A0" w:rsidRDefault="00A833A0" w:rsidP="00A833A0"/>
    <w:p w:rsidR="00A833A0" w:rsidRDefault="004D2308" w:rsidP="00A833A0">
      <w:r w:rsidRPr="00CF745B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905024" behindDoc="0" locked="0" layoutInCell="1" allowOverlap="1" wp14:anchorId="56A4FF08" wp14:editId="12D8BD9C">
                <wp:simplePos x="0" y="0"/>
                <wp:positionH relativeFrom="column">
                  <wp:posOffset>448573</wp:posOffset>
                </wp:positionH>
                <wp:positionV relativeFrom="paragraph">
                  <wp:posOffset>3395213</wp:posOffset>
                </wp:positionV>
                <wp:extent cx="2898475" cy="267335"/>
                <wp:effectExtent l="0" t="0" r="16510" b="18415"/>
                <wp:wrapNone/>
                <wp:docPr id="327" name="Rectangle 3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98475" cy="26733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332F66" id="Rectangle 327" o:spid="_x0000_s1026" style="position:absolute;margin-left:35.3pt;margin-top:267.35pt;width:228.25pt;height:21.05pt;z-index:251905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" filled="f" strokecolor="red" strokeweight="2pt"/>
            </w:pict>
          </mc:Fallback>
        </mc:AlternateContent>
      </w:r>
      <w:r>
        <w:rPr>
          <w:noProof/>
          <w:lang w:val="en-GB" w:eastAsia="ja-JP"/>
        </w:rPr>
        <w:drawing>
          <wp:inline distT="0" distB="0" distL="0" distR="0" wp14:anchorId="57556637" wp14:editId="023F3D20">
            <wp:extent cx="4951562" cy="3916393"/>
            <wp:effectExtent l="0" t="0" r="1905" b="8255"/>
            <wp:docPr id="182" name="Picture 18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" name="Picture 182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952916" cy="391746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:rsidR="00A833A0" w:rsidRDefault="00A833A0" w:rsidP="00A833A0"/>
    <w:p w:rsidR="00A833A0" w:rsidRDefault="004D2308" w:rsidP="00A833A0">
      <w:pPr>
        <w:pStyle w:val="ListParagraph"/>
        <w:numPr>
          <w:ilvl w:val="0"/>
          <w:numId w:val="17"/>
        </w:numPr>
      </w:pPr>
      <w:r w:rsidRPr="004D2308">
        <w:rPr>
          <w:b/>
        </w:rPr>
        <w:t>A</w:t>
      </w:r>
      <w:r w:rsidR="00A833A0" w:rsidRPr="004D2308">
        <w:rPr>
          <w:b/>
        </w:rPr>
        <w:t>dd the key</w:t>
      </w:r>
      <w:r w:rsidR="00A833A0">
        <w:t xml:space="preserve"> to the request</w:t>
      </w:r>
    </w:p>
    <w:p w:rsidR="004D2308" w:rsidRDefault="004D2308" w:rsidP="004D2308">
      <w:pPr>
        <w:pStyle w:val="ListParagraph"/>
        <w:numPr>
          <w:ilvl w:val="1"/>
          <w:numId w:val="17"/>
        </w:numPr>
      </w:pPr>
      <w:r>
        <w:t>In the request “Headers”</w:t>
      </w:r>
    </w:p>
    <w:p w:rsidR="004D2308" w:rsidRPr="004D2308" w:rsidRDefault="004D2308" w:rsidP="004D2308">
      <w:pPr>
        <w:pStyle w:val="ListParagraph"/>
        <w:numPr>
          <w:ilvl w:val="1"/>
          <w:numId w:val="17"/>
        </w:numPr>
        <w:rPr>
          <w:b/>
        </w:rPr>
      </w:pPr>
      <w:r>
        <w:t xml:space="preserve">Add key: </w:t>
      </w:r>
      <w:r w:rsidRPr="004D2308">
        <w:rPr>
          <w:b/>
        </w:rPr>
        <w:t>app-key</w:t>
      </w:r>
    </w:p>
    <w:p w:rsidR="004D2308" w:rsidRDefault="004D2308" w:rsidP="004D2308">
      <w:pPr>
        <w:pStyle w:val="ListParagraph"/>
        <w:numPr>
          <w:ilvl w:val="1"/>
          <w:numId w:val="17"/>
        </w:numPr>
      </w:pPr>
      <w:r>
        <w:t xml:space="preserve">In the Value-section, paste your </w:t>
      </w:r>
      <w:r w:rsidRPr="004D2308">
        <w:rPr>
          <w:b/>
        </w:rPr>
        <w:t>Application Key</w:t>
      </w:r>
    </w:p>
    <w:p w:rsidR="003F3784" w:rsidRPr="00F34AE3" w:rsidRDefault="004D2308" w:rsidP="006618C2">
      <w:pPr>
        <w:pStyle w:val="ListParagraph"/>
        <w:numPr>
          <w:ilvl w:val="0"/>
          <w:numId w:val="17"/>
        </w:numPr>
        <w:rPr>
          <w:rFonts w:asciiTheme="majorHAnsi" w:eastAsiaTheme="majorEastAsia" w:hAnsiTheme="majorHAnsi" w:cstheme="majorBidi"/>
          <w:color w:val="4F81BD" w:themeColor="accent1"/>
          <w:sz w:val="26"/>
          <w:szCs w:val="26"/>
          <w:lang w:val="en-GB"/>
        </w:rPr>
      </w:pPr>
      <w:r w:rsidRPr="004D2308">
        <w:rPr>
          <w:b/>
        </w:rPr>
        <w:t>Test</w:t>
      </w:r>
      <w:r>
        <w:t xml:space="preserve"> again</w:t>
      </w:r>
    </w:p>
    <w:sectPr w:rsidR="003F3784" w:rsidRPr="00F34AE3" w:rsidSect="00816E11">
      <w:footerReference w:type="default" r:id="rId50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F1388" w:rsidRDefault="000F1388" w:rsidP="00816E11">
      <w:pPr>
        <w:spacing w:line="240" w:lineRule="auto"/>
      </w:pPr>
      <w:r>
        <w:separator/>
      </w:r>
    </w:p>
  </w:endnote>
  <w:endnote w:type="continuationSeparator" w:id="0">
    <w:p w:rsidR="000F1388" w:rsidRDefault="000F1388" w:rsidP="00816E1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9018658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57DDD" w:rsidRDefault="00D57DD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21B88">
          <w:rPr>
            <w:noProof/>
          </w:rPr>
          <w:t>66</w:t>
        </w:r>
        <w:r>
          <w:rPr>
            <w:noProof/>
          </w:rPr>
          <w:fldChar w:fldCharType="end"/>
        </w:r>
      </w:p>
    </w:sdtContent>
  </w:sdt>
  <w:p w:rsidR="00D57DDD" w:rsidRDefault="00D57D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F1388" w:rsidRDefault="000F1388" w:rsidP="00816E11">
      <w:pPr>
        <w:spacing w:line="240" w:lineRule="auto"/>
      </w:pPr>
      <w:r>
        <w:separator/>
      </w:r>
    </w:p>
  </w:footnote>
  <w:footnote w:type="continuationSeparator" w:id="0">
    <w:p w:rsidR="000F1388" w:rsidRDefault="000F1388" w:rsidP="00816E1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14F98"/>
    <w:multiLevelType w:val="hybridMultilevel"/>
    <w:tmpl w:val="75D050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7653D3"/>
    <w:multiLevelType w:val="hybridMultilevel"/>
    <w:tmpl w:val="ED800CEC"/>
    <w:lvl w:ilvl="0" w:tplc="1DA6DE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2D7350"/>
    <w:multiLevelType w:val="hybridMultilevel"/>
    <w:tmpl w:val="A9860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1A4FD4"/>
    <w:multiLevelType w:val="hybridMultilevel"/>
    <w:tmpl w:val="1840D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7C6F0C"/>
    <w:multiLevelType w:val="hybridMultilevel"/>
    <w:tmpl w:val="EF6C8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984F28"/>
    <w:multiLevelType w:val="hybridMultilevel"/>
    <w:tmpl w:val="0E669C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52A1D"/>
    <w:multiLevelType w:val="hybridMultilevel"/>
    <w:tmpl w:val="7DA6F1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B011D8"/>
    <w:multiLevelType w:val="hybridMultilevel"/>
    <w:tmpl w:val="334096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6B3AFA"/>
    <w:multiLevelType w:val="hybridMultilevel"/>
    <w:tmpl w:val="802C8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86759A"/>
    <w:multiLevelType w:val="hybridMultilevel"/>
    <w:tmpl w:val="E3780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2A0A15"/>
    <w:multiLevelType w:val="hybridMultilevel"/>
    <w:tmpl w:val="E500E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1279EB"/>
    <w:multiLevelType w:val="hybridMultilevel"/>
    <w:tmpl w:val="5B08A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8E4A86"/>
    <w:multiLevelType w:val="hybridMultilevel"/>
    <w:tmpl w:val="8D521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8F553F"/>
    <w:multiLevelType w:val="hybridMultilevel"/>
    <w:tmpl w:val="DB10A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6D774E"/>
    <w:multiLevelType w:val="hybridMultilevel"/>
    <w:tmpl w:val="F856A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192E2F"/>
    <w:multiLevelType w:val="hybridMultilevel"/>
    <w:tmpl w:val="F8662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EF2EDB"/>
    <w:multiLevelType w:val="hybridMultilevel"/>
    <w:tmpl w:val="CD0257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9E6464"/>
    <w:multiLevelType w:val="hybridMultilevel"/>
    <w:tmpl w:val="3C4EE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F01649"/>
    <w:multiLevelType w:val="hybridMultilevel"/>
    <w:tmpl w:val="A1B08B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4A17C0"/>
    <w:multiLevelType w:val="hybridMultilevel"/>
    <w:tmpl w:val="A2F2A2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4F7475"/>
    <w:multiLevelType w:val="hybridMultilevel"/>
    <w:tmpl w:val="F88A4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611B61"/>
    <w:multiLevelType w:val="hybridMultilevel"/>
    <w:tmpl w:val="2042CDB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DA2AF6"/>
    <w:multiLevelType w:val="hybridMultilevel"/>
    <w:tmpl w:val="5D12D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285F61"/>
    <w:multiLevelType w:val="hybridMultilevel"/>
    <w:tmpl w:val="B1C2C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7C6295"/>
    <w:multiLevelType w:val="hybridMultilevel"/>
    <w:tmpl w:val="37447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C81DFE"/>
    <w:multiLevelType w:val="hybridMultilevel"/>
    <w:tmpl w:val="A550944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566231"/>
    <w:multiLevelType w:val="hybridMultilevel"/>
    <w:tmpl w:val="7C66B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A72EE2"/>
    <w:multiLevelType w:val="hybridMultilevel"/>
    <w:tmpl w:val="2EA4A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393019"/>
    <w:multiLevelType w:val="hybridMultilevel"/>
    <w:tmpl w:val="7E5C2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9C1880"/>
    <w:multiLevelType w:val="hybridMultilevel"/>
    <w:tmpl w:val="853A6B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E3026C"/>
    <w:multiLevelType w:val="hybridMultilevel"/>
    <w:tmpl w:val="C6D8C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EC56BA"/>
    <w:multiLevelType w:val="hybridMultilevel"/>
    <w:tmpl w:val="71CE4B2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3A5965"/>
    <w:multiLevelType w:val="hybridMultilevel"/>
    <w:tmpl w:val="9EB06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3639E1"/>
    <w:multiLevelType w:val="hybridMultilevel"/>
    <w:tmpl w:val="65F020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D60860"/>
    <w:multiLevelType w:val="hybridMultilevel"/>
    <w:tmpl w:val="1BE21B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3453C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709438A1"/>
    <w:multiLevelType w:val="hybridMultilevel"/>
    <w:tmpl w:val="285E02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196216"/>
    <w:multiLevelType w:val="hybridMultilevel"/>
    <w:tmpl w:val="5CB28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80503E"/>
    <w:multiLevelType w:val="hybridMultilevel"/>
    <w:tmpl w:val="D7ECF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86108B"/>
    <w:multiLevelType w:val="hybridMultilevel"/>
    <w:tmpl w:val="AEEC3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965317"/>
    <w:multiLevelType w:val="multilevel"/>
    <w:tmpl w:val="747C516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7AEC0505"/>
    <w:multiLevelType w:val="hybridMultilevel"/>
    <w:tmpl w:val="97844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346529"/>
    <w:multiLevelType w:val="hybridMultilevel"/>
    <w:tmpl w:val="6A2CA0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3"/>
  </w:num>
  <w:num w:numId="3">
    <w:abstractNumId w:val="1"/>
  </w:num>
  <w:num w:numId="4">
    <w:abstractNumId w:val="37"/>
  </w:num>
  <w:num w:numId="5">
    <w:abstractNumId w:val="7"/>
  </w:num>
  <w:num w:numId="6">
    <w:abstractNumId w:val="27"/>
  </w:num>
  <w:num w:numId="7">
    <w:abstractNumId w:val="9"/>
  </w:num>
  <w:num w:numId="8">
    <w:abstractNumId w:val="14"/>
  </w:num>
  <w:num w:numId="9">
    <w:abstractNumId w:val="11"/>
  </w:num>
  <w:num w:numId="10">
    <w:abstractNumId w:val="38"/>
  </w:num>
  <w:num w:numId="11">
    <w:abstractNumId w:val="5"/>
  </w:num>
  <w:num w:numId="12">
    <w:abstractNumId w:val="34"/>
  </w:num>
  <w:num w:numId="13">
    <w:abstractNumId w:val="32"/>
  </w:num>
  <w:num w:numId="14">
    <w:abstractNumId w:val="6"/>
  </w:num>
  <w:num w:numId="15">
    <w:abstractNumId w:val="17"/>
  </w:num>
  <w:num w:numId="16">
    <w:abstractNumId w:val="26"/>
  </w:num>
  <w:num w:numId="17">
    <w:abstractNumId w:val="42"/>
  </w:num>
  <w:num w:numId="18">
    <w:abstractNumId w:val="36"/>
  </w:num>
  <w:num w:numId="19">
    <w:abstractNumId w:val="16"/>
  </w:num>
  <w:num w:numId="20">
    <w:abstractNumId w:val="40"/>
  </w:num>
  <w:num w:numId="21">
    <w:abstractNumId w:val="12"/>
  </w:num>
  <w:num w:numId="22">
    <w:abstractNumId w:val="21"/>
  </w:num>
  <w:num w:numId="23">
    <w:abstractNumId w:val="25"/>
  </w:num>
  <w:num w:numId="24">
    <w:abstractNumId w:val="2"/>
  </w:num>
  <w:num w:numId="25">
    <w:abstractNumId w:val="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6">
    <w:abstractNumId w:val="2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7">
    <w:abstractNumId w:val="41"/>
  </w:num>
  <w:num w:numId="28">
    <w:abstractNumId w:val="24"/>
  </w:num>
  <w:num w:numId="29">
    <w:abstractNumId w:val="29"/>
  </w:num>
  <w:num w:numId="30">
    <w:abstractNumId w:val="13"/>
  </w:num>
  <w:num w:numId="31">
    <w:abstractNumId w:val="20"/>
  </w:num>
  <w:num w:numId="32">
    <w:abstractNumId w:val="22"/>
  </w:num>
  <w:num w:numId="33">
    <w:abstractNumId w:val="10"/>
  </w:num>
  <w:num w:numId="34">
    <w:abstractNumId w:val="30"/>
  </w:num>
  <w:num w:numId="35">
    <w:abstractNumId w:val="39"/>
  </w:num>
  <w:num w:numId="36">
    <w:abstractNumId w:val="28"/>
  </w:num>
  <w:num w:numId="37">
    <w:abstractNumId w:val="23"/>
  </w:num>
  <w:num w:numId="38">
    <w:abstractNumId w:val="15"/>
  </w:num>
  <w:num w:numId="39">
    <w:abstractNumId w:val="4"/>
  </w:num>
  <w:num w:numId="40">
    <w:abstractNumId w:val="19"/>
  </w:num>
  <w:num w:numId="41">
    <w:abstractNumId w:val="18"/>
  </w:num>
  <w:num w:numId="42">
    <w:abstractNumId w:val="8"/>
  </w:num>
  <w:num w:numId="43">
    <w:abstractNumId w:val="0"/>
  </w:num>
  <w:num w:numId="44">
    <w:abstractNumId w:val="35"/>
  </w:num>
  <w:num w:numId="45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IwMDK0BNKmpgYWFko6SsGpxcWZ+XkgBSa1ADtKqJUsAAAA"/>
  </w:docVars>
  <w:rsids>
    <w:rsidRoot w:val="00A47C52"/>
    <w:rsid w:val="000032B0"/>
    <w:rsid w:val="00005D2F"/>
    <w:rsid w:val="00006C96"/>
    <w:rsid w:val="00006EBF"/>
    <w:rsid w:val="00007A3D"/>
    <w:rsid w:val="000226F5"/>
    <w:rsid w:val="0002401C"/>
    <w:rsid w:val="0002556C"/>
    <w:rsid w:val="0002623C"/>
    <w:rsid w:val="00026A1E"/>
    <w:rsid w:val="00027558"/>
    <w:rsid w:val="0003332D"/>
    <w:rsid w:val="00035356"/>
    <w:rsid w:val="00043FDC"/>
    <w:rsid w:val="00045FED"/>
    <w:rsid w:val="000473E7"/>
    <w:rsid w:val="00057116"/>
    <w:rsid w:val="00063E54"/>
    <w:rsid w:val="00064513"/>
    <w:rsid w:val="00072CC9"/>
    <w:rsid w:val="00087619"/>
    <w:rsid w:val="00090A14"/>
    <w:rsid w:val="0009155C"/>
    <w:rsid w:val="0009367A"/>
    <w:rsid w:val="000A0C85"/>
    <w:rsid w:val="000A19EB"/>
    <w:rsid w:val="000A39D8"/>
    <w:rsid w:val="000A6FAC"/>
    <w:rsid w:val="000B1274"/>
    <w:rsid w:val="000B1835"/>
    <w:rsid w:val="000C15FA"/>
    <w:rsid w:val="000C226D"/>
    <w:rsid w:val="000C386D"/>
    <w:rsid w:val="000C50C0"/>
    <w:rsid w:val="000C524E"/>
    <w:rsid w:val="000C5F12"/>
    <w:rsid w:val="000C7ED8"/>
    <w:rsid w:val="000D25C6"/>
    <w:rsid w:val="000D3158"/>
    <w:rsid w:val="000D47D6"/>
    <w:rsid w:val="000D5EA6"/>
    <w:rsid w:val="000E35C2"/>
    <w:rsid w:val="000E484D"/>
    <w:rsid w:val="000E523A"/>
    <w:rsid w:val="000E6730"/>
    <w:rsid w:val="000E6F03"/>
    <w:rsid w:val="000F1388"/>
    <w:rsid w:val="000F319C"/>
    <w:rsid w:val="000F3796"/>
    <w:rsid w:val="00100094"/>
    <w:rsid w:val="001118DA"/>
    <w:rsid w:val="00113A41"/>
    <w:rsid w:val="0011486F"/>
    <w:rsid w:val="00115EA8"/>
    <w:rsid w:val="0011601E"/>
    <w:rsid w:val="00121BCE"/>
    <w:rsid w:val="00131EEA"/>
    <w:rsid w:val="00131FA7"/>
    <w:rsid w:val="001371B3"/>
    <w:rsid w:val="00137927"/>
    <w:rsid w:val="00143C11"/>
    <w:rsid w:val="00154879"/>
    <w:rsid w:val="00156512"/>
    <w:rsid w:val="001608F1"/>
    <w:rsid w:val="00165F26"/>
    <w:rsid w:val="00166F7E"/>
    <w:rsid w:val="0016783D"/>
    <w:rsid w:val="001717DE"/>
    <w:rsid w:val="00171837"/>
    <w:rsid w:val="001726D7"/>
    <w:rsid w:val="00172E60"/>
    <w:rsid w:val="001760D2"/>
    <w:rsid w:val="001918FC"/>
    <w:rsid w:val="00196ECA"/>
    <w:rsid w:val="00197CF6"/>
    <w:rsid w:val="001C481A"/>
    <w:rsid w:val="001C4AEE"/>
    <w:rsid w:val="001C6F5F"/>
    <w:rsid w:val="001D192E"/>
    <w:rsid w:val="001D1A16"/>
    <w:rsid w:val="001D2073"/>
    <w:rsid w:val="001D3686"/>
    <w:rsid w:val="001D7CB2"/>
    <w:rsid w:val="001E0851"/>
    <w:rsid w:val="001E1901"/>
    <w:rsid w:val="001E2925"/>
    <w:rsid w:val="001E7786"/>
    <w:rsid w:val="001F0E22"/>
    <w:rsid w:val="001F7274"/>
    <w:rsid w:val="00200969"/>
    <w:rsid w:val="002078E3"/>
    <w:rsid w:val="00216025"/>
    <w:rsid w:val="00216467"/>
    <w:rsid w:val="002167EF"/>
    <w:rsid w:val="00220961"/>
    <w:rsid w:val="00220F12"/>
    <w:rsid w:val="00225967"/>
    <w:rsid w:val="00227204"/>
    <w:rsid w:val="0023016C"/>
    <w:rsid w:val="00230D05"/>
    <w:rsid w:val="00231BA8"/>
    <w:rsid w:val="00232CC6"/>
    <w:rsid w:val="002333AC"/>
    <w:rsid w:val="0023444E"/>
    <w:rsid w:val="0023495C"/>
    <w:rsid w:val="00244534"/>
    <w:rsid w:val="002529E1"/>
    <w:rsid w:val="00266415"/>
    <w:rsid w:val="002675C7"/>
    <w:rsid w:val="0027306A"/>
    <w:rsid w:val="00280E73"/>
    <w:rsid w:val="00283EF1"/>
    <w:rsid w:val="00285463"/>
    <w:rsid w:val="00287549"/>
    <w:rsid w:val="00290B48"/>
    <w:rsid w:val="002A35E2"/>
    <w:rsid w:val="002A3A4D"/>
    <w:rsid w:val="002A465E"/>
    <w:rsid w:val="002A5A8F"/>
    <w:rsid w:val="002B170A"/>
    <w:rsid w:val="002B703A"/>
    <w:rsid w:val="002C0098"/>
    <w:rsid w:val="002C0AB4"/>
    <w:rsid w:val="002C689D"/>
    <w:rsid w:val="002D6095"/>
    <w:rsid w:val="002D7A1F"/>
    <w:rsid w:val="002E0B3F"/>
    <w:rsid w:val="002F0C8E"/>
    <w:rsid w:val="002F2A60"/>
    <w:rsid w:val="002F3FBD"/>
    <w:rsid w:val="002F7B57"/>
    <w:rsid w:val="0030094F"/>
    <w:rsid w:val="00302B45"/>
    <w:rsid w:val="00303D2E"/>
    <w:rsid w:val="00306F32"/>
    <w:rsid w:val="00310A8F"/>
    <w:rsid w:val="003126CD"/>
    <w:rsid w:val="00322AB2"/>
    <w:rsid w:val="003237B5"/>
    <w:rsid w:val="00331813"/>
    <w:rsid w:val="00342CEB"/>
    <w:rsid w:val="00345369"/>
    <w:rsid w:val="00345BF3"/>
    <w:rsid w:val="003533EE"/>
    <w:rsid w:val="00354B85"/>
    <w:rsid w:val="00357FEF"/>
    <w:rsid w:val="0036190D"/>
    <w:rsid w:val="003656BF"/>
    <w:rsid w:val="003679C6"/>
    <w:rsid w:val="00370191"/>
    <w:rsid w:val="00370E77"/>
    <w:rsid w:val="003734FA"/>
    <w:rsid w:val="00377AD7"/>
    <w:rsid w:val="00381B6C"/>
    <w:rsid w:val="00384D46"/>
    <w:rsid w:val="00387D66"/>
    <w:rsid w:val="003900C9"/>
    <w:rsid w:val="003A2BCF"/>
    <w:rsid w:val="003B0D26"/>
    <w:rsid w:val="003B2C30"/>
    <w:rsid w:val="003B61D0"/>
    <w:rsid w:val="003B77BA"/>
    <w:rsid w:val="003B7968"/>
    <w:rsid w:val="003C3348"/>
    <w:rsid w:val="003C343F"/>
    <w:rsid w:val="003C3B26"/>
    <w:rsid w:val="003C78A9"/>
    <w:rsid w:val="003E12BD"/>
    <w:rsid w:val="003F3784"/>
    <w:rsid w:val="004014A9"/>
    <w:rsid w:val="004014B0"/>
    <w:rsid w:val="004024EC"/>
    <w:rsid w:val="00405B46"/>
    <w:rsid w:val="00405E2D"/>
    <w:rsid w:val="00410BEF"/>
    <w:rsid w:val="00412210"/>
    <w:rsid w:val="00430493"/>
    <w:rsid w:val="00434551"/>
    <w:rsid w:val="00441447"/>
    <w:rsid w:val="00453AD6"/>
    <w:rsid w:val="00460ABE"/>
    <w:rsid w:val="00470C65"/>
    <w:rsid w:val="00471086"/>
    <w:rsid w:val="004735CE"/>
    <w:rsid w:val="004747FA"/>
    <w:rsid w:val="00475075"/>
    <w:rsid w:val="00477527"/>
    <w:rsid w:val="004A6AEE"/>
    <w:rsid w:val="004A6DC4"/>
    <w:rsid w:val="004B4227"/>
    <w:rsid w:val="004C4E35"/>
    <w:rsid w:val="004D1629"/>
    <w:rsid w:val="004D2308"/>
    <w:rsid w:val="004D4AF0"/>
    <w:rsid w:val="004E374C"/>
    <w:rsid w:val="004E4B02"/>
    <w:rsid w:val="004F3B21"/>
    <w:rsid w:val="004F5BC6"/>
    <w:rsid w:val="00506FB0"/>
    <w:rsid w:val="00517653"/>
    <w:rsid w:val="00517C24"/>
    <w:rsid w:val="00522E3D"/>
    <w:rsid w:val="00526E6B"/>
    <w:rsid w:val="005271BC"/>
    <w:rsid w:val="005319B3"/>
    <w:rsid w:val="005333F3"/>
    <w:rsid w:val="00533A86"/>
    <w:rsid w:val="0053542E"/>
    <w:rsid w:val="00535659"/>
    <w:rsid w:val="005361C5"/>
    <w:rsid w:val="005374D3"/>
    <w:rsid w:val="0054405C"/>
    <w:rsid w:val="0055158C"/>
    <w:rsid w:val="00551CA8"/>
    <w:rsid w:val="005548D0"/>
    <w:rsid w:val="00563C73"/>
    <w:rsid w:val="00567347"/>
    <w:rsid w:val="00570935"/>
    <w:rsid w:val="0057176F"/>
    <w:rsid w:val="005734DC"/>
    <w:rsid w:val="0057532B"/>
    <w:rsid w:val="00575EAE"/>
    <w:rsid w:val="00583F5A"/>
    <w:rsid w:val="00597A13"/>
    <w:rsid w:val="005B0528"/>
    <w:rsid w:val="005C07CA"/>
    <w:rsid w:val="005C7F9C"/>
    <w:rsid w:val="005D1989"/>
    <w:rsid w:val="005D2456"/>
    <w:rsid w:val="005D4DAF"/>
    <w:rsid w:val="005E0BEE"/>
    <w:rsid w:val="005E1D93"/>
    <w:rsid w:val="005E27AF"/>
    <w:rsid w:val="005E491D"/>
    <w:rsid w:val="005F0951"/>
    <w:rsid w:val="005F69D9"/>
    <w:rsid w:val="005F69EC"/>
    <w:rsid w:val="005F6D2E"/>
    <w:rsid w:val="006007AA"/>
    <w:rsid w:val="00603903"/>
    <w:rsid w:val="0060443C"/>
    <w:rsid w:val="00615293"/>
    <w:rsid w:val="00621D8F"/>
    <w:rsid w:val="00626968"/>
    <w:rsid w:val="00634846"/>
    <w:rsid w:val="006360B6"/>
    <w:rsid w:val="00642D98"/>
    <w:rsid w:val="006453B4"/>
    <w:rsid w:val="00646973"/>
    <w:rsid w:val="00647AAA"/>
    <w:rsid w:val="00651A28"/>
    <w:rsid w:val="0066269F"/>
    <w:rsid w:val="0067039F"/>
    <w:rsid w:val="00670951"/>
    <w:rsid w:val="0067132A"/>
    <w:rsid w:val="00676706"/>
    <w:rsid w:val="00677172"/>
    <w:rsid w:val="006773FE"/>
    <w:rsid w:val="006804CF"/>
    <w:rsid w:val="00690AF3"/>
    <w:rsid w:val="00691CA5"/>
    <w:rsid w:val="006976A4"/>
    <w:rsid w:val="006A5086"/>
    <w:rsid w:val="006A5D69"/>
    <w:rsid w:val="006B1535"/>
    <w:rsid w:val="006B2C5C"/>
    <w:rsid w:val="006C10F4"/>
    <w:rsid w:val="006C408C"/>
    <w:rsid w:val="006D02EE"/>
    <w:rsid w:val="006D0D61"/>
    <w:rsid w:val="006D2397"/>
    <w:rsid w:val="006D2F1C"/>
    <w:rsid w:val="006D5ACC"/>
    <w:rsid w:val="006E1EE5"/>
    <w:rsid w:val="006E4C91"/>
    <w:rsid w:val="006E654C"/>
    <w:rsid w:val="006F2923"/>
    <w:rsid w:val="006F54DC"/>
    <w:rsid w:val="006F7341"/>
    <w:rsid w:val="007062C8"/>
    <w:rsid w:val="00710A96"/>
    <w:rsid w:val="00723D61"/>
    <w:rsid w:val="0072410F"/>
    <w:rsid w:val="007463CA"/>
    <w:rsid w:val="007471B3"/>
    <w:rsid w:val="007476A5"/>
    <w:rsid w:val="00753608"/>
    <w:rsid w:val="007540BF"/>
    <w:rsid w:val="0075506A"/>
    <w:rsid w:val="007637D4"/>
    <w:rsid w:val="00767E71"/>
    <w:rsid w:val="00773424"/>
    <w:rsid w:val="00773882"/>
    <w:rsid w:val="00777F59"/>
    <w:rsid w:val="0078012F"/>
    <w:rsid w:val="00784EFE"/>
    <w:rsid w:val="00797102"/>
    <w:rsid w:val="007A139A"/>
    <w:rsid w:val="007A73FF"/>
    <w:rsid w:val="007A7834"/>
    <w:rsid w:val="007B0873"/>
    <w:rsid w:val="007B4423"/>
    <w:rsid w:val="007B79FD"/>
    <w:rsid w:val="007C71E0"/>
    <w:rsid w:val="007C7AB0"/>
    <w:rsid w:val="007D2587"/>
    <w:rsid w:val="007E2F50"/>
    <w:rsid w:val="007E3577"/>
    <w:rsid w:val="007E3EA8"/>
    <w:rsid w:val="007E5A5D"/>
    <w:rsid w:val="007E6184"/>
    <w:rsid w:val="00805CF0"/>
    <w:rsid w:val="008063F9"/>
    <w:rsid w:val="00806A48"/>
    <w:rsid w:val="00807BF3"/>
    <w:rsid w:val="008150B9"/>
    <w:rsid w:val="00816E11"/>
    <w:rsid w:val="00820DAF"/>
    <w:rsid w:val="008266E0"/>
    <w:rsid w:val="00830F5E"/>
    <w:rsid w:val="0083294D"/>
    <w:rsid w:val="00832AE1"/>
    <w:rsid w:val="00847F2A"/>
    <w:rsid w:val="00853CDC"/>
    <w:rsid w:val="008620EB"/>
    <w:rsid w:val="00864D36"/>
    <w:rsid w:val="008738B9"/>
    <w:rsid w:val="00877ADE"/>
    <w:rsid w:val="00885A2F"/>
    <w:rsid w:val="008901BD"/>
    <w:rsid w:val="00895DFB"/>
    <w:rsid w:val="008A3552"/>
    <w:rsid w:val="008B399D"/>
    <w:rsid w:val="008C2EE7"/>
    <w:rsid w:val="008C7097"/>
    <w:rsid w:val="008C746E"/>
    <w:rsid w:val="008D216D"/>
    <w:rsid w:val="008D4C5D"/>
    <w:rsid w:val="008E2506"/>
    <w:rsid w:val="008E6234"/>
    <w:rsid w:val="008F06FA"/>
    <w:rsid w:val="008F1022"/>
    <w:rsid w:val="008F1F70"/>
    <w:rsid w:val="008F3E9C"/>
    <w:rsid w:val="008F6C3E"/>
    <w:rsid w:val="008F6D14"/>
    <w:rsid w:val="0090062D"/>
    <w:rsid w:val="00907D09"/>
    <w:rsid w:val="00914EC9"/>
    <w:rsid w:val="009212ED"/>
    <w:rsid w:val="00921BEE"/>
    <w:rsid w:val="009270C0"/>
    <w:rsid w:val="00932C1B"/>
    <w:rsid w:val="00934E6C"/>
    <w:rsid w:val="00936EDB"/>
    <w:rsid w:val="00941235"/>
    <w:rsid w:val="00943F11"/>
    <w:rsid w:val="009467F8"/>
    <w:rsid w:val="00951602"/>
    <w:rsid w:val="009650AA"/>
    <w:rsid w:val="0097129F"/>
    <w:rsid w:val="009720C2"/>
    <w:rsid w:val="009831D2"/>
    <w:rsid w:val="00993A9F"/>
    <w:rsid w:val="009A5445"/>
    <w:rsid w:val="009A652C"/>
    <w:rsid w:val="009B015B"/>
    <w:rsid w:val="009B0344"/>
    <w:rsid w:val="009B0AF5"/>
    <w:rsid w:val="009B0B15"/>
    <w:rsid w:val="009B7A37"/>
    <w:rsid w:val="009C102B"/>
    <w:rsid w:val="009C6709"/>
    <w:rsid w:val="009E18EA"/>
    <w:rsid w:val="009E602B"/>
    <w:rsid w:val="009E732C"/>
    <w:rsid w:val="009F0E09"/>
    <w:rsid w:val="009F2A17"/>
    <w:rsid w:val="009F7193"/>
    <w:rsid w:val="00A033CC"/>
    <w:rsid w:val="00A0729A"/>
    <w:rsid w:val="00A115B2"/>
    <w:rsid w:val="00A165A0"/>
    <w:rsid w:val="00A216D3"/>
    <w:rsid w:val="00A2529B"/>
    <w:rsid w:val="00A4196F"/>
    <w:rsid w:val="00A41D8B"/>
    <w:rsid w:val="00A444F8"/>
    <w:rsid w:val="00A460F8"/>
    <w:rsid w:val="00A468F7"/>
    <w:rsid w:val="00A476EF"/>
    <w:rsid w:val="00A47C22"/>
    <w:rsid w:val="00A47C52"/>
    <w:rsid w:val="00A51219"/>
    <w:rsid w:val="00A62832"/>
    <w:rsid w:val="00A65780"/>
    <w:rsid w:val="00A65BBE"/>
    <w:rsid w:val="00A667E2"/>
    <w:rsid w:val="00A67D21"/>
    <w:rsid w:val="00A72BEB"/>
    <w:rsid w:val="00A80CE8"/>
    <w:rsid w:val="00A833A0"/>
    <w:rsid w:val="00A94299"/>
    <w:rsid w:val="00AA4833"/>
    <w:rsid w:val="00AA6113"/>
    <w:rsid w:val="00AB0287"/>
    <w:rsid w:val="00AB2D78"/>
    <w:rsid w:val="00AC0308"/>
    <w:rsid w:val="00AC265F"/>
    <w:rsid w:val="00AD24A7"/>
    <w:rsid w:val="00AD29B5"/>
    <w:rsid w:val="00AD5358"/>
    <w:rsid w:val="00AD5A8C"/>
    <w:rsid w:val="00AE1622"/>
    <w:rsid w:val="00AE2F25"/>
    <w:rsid w:val="00AE59CC"/>
    <w:rsid w:val="00AE6D4A"/>
    <w:rsid w:val="00AF4C31"/>
    <w:rsid w:val="00AF66E9"/>
    <w:rsid w:val="00B0060D"/>
    <w:rsid w:val="00B02D6B"/>
    <w:rsid w:val="00B02E85"/>
    <w:rsid w:val="00B03581"/>
    <w:rsid w:val="00B11C9F"/>
    <w:rsid w:val="00B11CEB"/>
    <w:rsid w:val="00B120B0"/>
    <w:rsid w:val="00B137EF"/>
    <w:rsid w:val="00B202CA"/>
    <w:rsid w:val="00B23284"/>
    <w:rsid w:val="00B35A1C"/>
    <w:rsid w:val="00B37368"/>
    <w:rsid w:val="00B44E94"/>
    <w:rsid w:val="00B45337"/>
    <w:rsid w:val="00B47B87"/>
    <w:rsid w:val="00B60C94"/>
    <w:rsid w:val="00B61AE9"/>
    <w:rsid w:val="00B65E67"/>
    <w:rsid w:val="00B7563F"/>
    <w:rsid w:val="00B76478"/>
    <w:rsid w:val="00B77147"/>
    <w:rsid w:val="00B7791D"/>
    <w:rsid w:val="00B94522"/>
    <w:rsid w:val="00B95D86"/>
    <w:rsid w:val="00B975C7"/>
    <w:rsid w:val="00BB05A0"/>
    <w:rsid w:val="00BB2AA5"/>
    <w:rsid w:val="00BC0137"/>
    <w:rsid w:val="00BC2FF8"/>
    <w:rsid w:val="00BC5BDA"/>
    <w:rsid w:val="00BD1080"/>
    <w:rsid w:val="00BD40B4"/>
    <w:rsid w:val="00BD4F0E"/>
    <w:rsid w:val="00BD620F"/>
    <w:rsid w:val="00BD782E"/>
    <w:rsid w:val="00BE3C61"/>
    <w:rsid w:val="00BE51EE"/>
    <w:rsid w:val="00BF4AC3"/>
    <w:rsid w:val="00BF592D"/>
    <w:rsid w:val="00C010B6"/>
    <w:rsid w:val="00C059C0"/>
    <w:rsid w:val="00C1193C"/>
    <w:rsid w:val="00C16841"/>
    <w:rsid w:val="00C16CFB"/>
    <w:rsid w:val="00C216F9"/>
    <w:rsid w:val="00C21B88"/>
    <w:rsid w:val="00C2472C"/>
    <w:rsid w:val="00C24CD6"/>
    <w:rsid w:val="00C35E95"/>
    <w:rsid w:val="00C41B8D"/>
    <w:rsid w:val="00C45F2A"/>
    <w:rsid w:val="00C46F15"/>
    <w:rsid w:val="00C55405"/>
    <w:rsid w:val="00C60974"/>
    <w:rsid w:val="00C66708"/>
    <w:rsid w:val="00C67199"/>
    <w:rsid w:val="00C70C99"/>
    <w:rsid w:val="00C71A55"/>
    <w:rsid w:val="00C72A8B"/>
    <w:rsid w:val="00C7741C"/>
    <w:rsid w:val="00C807B9"/>
    <w:rsid w:val="00C85903"/>
    <w:rsid w:val="00C86C82"/>
    <w:rsid w:val="00C86CE4"/>
    <w:rsid w:val="00C90C97"/>
    <w:rsid w:val="00C91325"/>
    <w:rsid w:val="00C92068"/>
    <w:rsid w:val="00C9553E"/>
    <w:rsid w:val="00CA3BB9"/>
    <w:rsid w:val="00CA4824"/>
    <w:rsid w:val="00CA5309"/>
    <w:rsid w:val="00CA7BF1"/>
    <w:rsid w:val="00CB2F1C"/>
    <w:rsid w:val="00CB7C98"/>
    <w:rsid w:val="00CC4E8B"/>
    <w:rsid w:val="00CD2368"/>
    <w:rsid w:val="00CE03F0"/>
    <w:rsid w:val="00CE14CF"/>
    <w:rsid w:val="00CF0F13"/>
    <w:rsid w:val="00CF271B"/>
    <w:rsid w:val="00CF745B"/>
    <w:rsid w:val="00D00659"/>
    <w:rsid w:val="00D02C5F"/>
    <w:rsid w:val="00D02F9A"/>
    <w:rsid w:val="00D061AF"/>
    <w:rsid w:val="00D12EC0"/>
    <w:rsid w:val="00D15276"/>
    <w:rsid w:val="00D15892"/>
    <w:rsid w:val="00D15BC5"/>
    <w:rsid w:val="00D2362F"/>
    <w:rsid w:val="00D246B7"/>
    <w:rsid w:val="00D2504F"/>
    <w:rsid w:val="00D30D6D"/>
    <w:rsid w:val="00D3112F"/>
    <w:rsid w:val="00D3475C"/>
    <w:rsid w:val="00D350F5"/>
    <w:rsid w:val="00D35332"/>
    <w:rsid w:val="00D358E4"/>
    <w:rsid w:val="00D44356"/>
    <w:rsid w:val="00D47644"/>
    <w:rsid w:val="00D54C66"/>
    <w:rsid w:val="00D57DDD"/>
    <w:rsid w:val="00D645C2"/>
    <w:rsid w:val="00D71E67"/>
    <w:rsid w:val="00D72C0B"/>
    <w:rsid w:val="00D76802"/>
    <w:rsid w:val="00D76EC6"/>
    <w:rsid w:val="00D7799F"/>
    <w:rsid w:val="00D77D35"/>
    <w:rsid w:val="00D80ECE"/>
    <w:rsid w:val="00D83FAE"/>
    <w:rsid w:val="00D94A31"/>
    <w:rsid w:val="00D9518B"/>
    <w:rsid w:val="00D955D0"/>
    <w:rsid w:val="00DA1BD5"/>
    <w:rsid w:val="00DA37BF"/>
    <w:rsid w:val="00DA4B85"/>
    <w:rsid w:val="00DA7272"/>
    <w:rsid w:val="00DB6408"/>
    <w:rsid w:val="00DB7DDD"/>
    <w:rsid w:val="00DC4DBB"/>
    <w:rsid w:val="00DD382E"/>
    <w:rsid w:val="00DD565F"/>
    <w:rsid w:val="00DE5E1A"/>
    <w:rsid w:val="00DE6B74"/>
    <w:rsid w:val="00DE6BAE"/>
    <w:rsid w:val="00DF7DB7"/>
    <w:rsid w:val="00E039F4"/>
    <w:rsid w:val="00E0428B"/>
    <w:rsid w:val="00E05BAD"/>
    <w:rsid w:val="00E1033F"/>
    <w:rsid w:val="00E16C37"/>
    <w:rsid w:val="00E20FB1"/>
    <w:rsid w:val="00E2513A"/>
    <w:rsid w:val="00E300BB"/>
    <w:rsid w:val="00E321DB"/>
    <w:rsid w:val="00E33192"/>
    <w:rsid w:val="00E33FDE"/>
    <w:rsid w:val="00E35B44"/>
    <w:rsid w:val="00E3736C"/>
    <w:rsid w:val="00E37D42"/>
    <w:rsid w:val="00E50F88"/>
    <w:rsid w:val="00E51923"/>
    <w:rsid w:val="00E51DB0"/>
    <w:rsid w:val="00E55018"/>
    <w:rsid w:val="00E61794"/>
    <w:rsid w:val="00E814D5"/>
    <w:rsid w:val="00E83F9C"/>
    <w:rsid w:val="00E91BD6"/>
    <w:rsid w:val="00E92FFF"/>
    <w:rsid w:val="00E93F09"/>
    <w:rsid w:val="00EB0371"/>
    <w:rsid w:val="00EB1C9B"/>
    <w:rsid w:val="00EB5B11"/>
    <w:rsid w:val="00EB6F1B"/>
    <w:rsid w:val="00EC0ACF"/>
    <w:rsid w:val="00EC4CB9"/>
    <w:rsid w:val="00ED1AB2"/>
    <w:rsid w:val="00ED3F27"/>
    <w:rsid w:val="00ED4FD6"/>
    <w:rsid w:val="00EE28A9"/>
    <w:rsid w:val="00EF5260"/>
    <w:rsid w:val="00EF7271"/>
    <w:rsid w:val="00EF74CA"/>
    <w:rsid w:val="00F07DCE"/>
    <w:rsid w:val="00F11219"/>
    <w:rsid w:val="00F13DCA"/>
    <w:rsid w:val="00F14061"/>
    <w:rsid w:val="00F20338"/>
    <w:rsid w:val="00F21A9A"/>
    <w:rsid w:val="00F221F0"/>
    <w:rsid w:val="00F2541A"/>
    <w:rsid w:val="00F26B52"/>
    <w:rsid w:val="00F34A72"/>
    <w:rsid w:val="00F34AE3"/>
    <w:rsid w:val="00F428DA"/>
    <w:rsid w:val="00F4304D"/>
    <w:rsid w:val="00F43B5A"/>
    <w:rsid w:val="00F442D1"/>
    <w:rsid w:val="00F4688A"/>
    <w:rsid w:val="00F5335A"/>
    <w:rsid w:val="00F55410"/>
    <w:rsid w:val="00F563A2"/>
    <w:rsid w:val="00F567BD"/>
    <w:rsid w:val="00F56B13"/>
    <w:rsid w:val="00F57C27"/>
    <w:rsid w:val="00F600EB"/>
    <w:rsid w:val="00F62027"/>
    <w:rsid w:val="00F62A76"/>
    <w:rsid w:val="00F64885"/>
    <w:rsid w:val="00F679B1"/>
    <w:rsid w:val="00F67A95"/>
    <w:rsid w:val="00F73020"/>
    <w:rsid w:val="00F80186"/>
    <w:rsid w:val="00F8278C"/>
    <w:rsid w:val="00F853FD"/>
    <w:rsid w:val="00F859B3"/>
    <w:rsid w:val="00F91938"/>
    <w:rsid w:val="00F95D17"/>
    <w:rsid w:val="00FB6206"/>
    <w:rsid w:val="00FB6A40"/>
    <w:rsid w:val="00FC03CA"/>
    <w:rsid w:val="00FC1A0B"/>
    <w:rsid w:val="00FC559C"/>
    <w:rsid w:val="00FC63D5"/>
    <w:rsid w:val="00FD0D8A"/>
    <w:rsid w:val="00FD797B"/>
    <w:rsid w:val="00FE18A6"/>
    <w:rsid w:val="00FE18CD"/>
    <w:rsid w:val="00FF2911"/>
    <w:rsid w:val="00FF5011"/>
    <w:rsid w:val="00FF6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A5313C"/>
  <w15:docId w15:val="{3A98D01F-EF8A-436F-A0A4-79F3BBE8A0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F0951"/>
  </w:style>
  <w:style w:type="paragraph" w:styleId="Heading1">
    <w:name w:val="heading 1"/>
    <w:basedOn w:val="Normal"/>
    <w:next w:val="Normal"/>
    <w:link w:val="Heading1Char"/>
    <w:uiPriority w:val="9"/>
    <w:qFormat/>
    <w:rsid w:val="00A47C52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7C52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7799F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7C5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47C5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A47C5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A6AEE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6AE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6AE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A6AE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estinationprotocol">
    <w:name w:val="destinationprotocol"/>
    <w:basedOn w:val="DefaultParagraphFont"/>
    <w:rsid w:val="00777F59"/>
  </w:style>
  <w:style w:type="character" w:customStyle="1" w:styleId="destinationhost">
    <w:name w:val="destinationhost"/>
    <w:basedOn w:val="DefaultParagraphFont"/>
    <w:rsid w:val="00777F59"/>
  </w:style>
  <w:style w:type="character" w:customStyle="1" w:styleId="uritemplate">
    <w:name w:val="uritemplate"/>
    <w:basedOn w:val="DefaultParagraphFont"/>
    <w:rsid w:val="00777F59"/>
  </w:style>
  <w:style w:type="character" w:customStyle="1" w:styleId="uritemplateslash">
    <w:name w:val="uritemplateslash"/>
    <w:basedOn w:val="DefaultParagraphFont"/>
    <w:rsid w:val="00777F59"/>
  </w:style>
  <w:style w:type="character" w:customStyle="1" w:styleId="Heading3Char">
    <w:name w:val="Heading 3 Char"/>
    <w:basedOn w:val="DefaultParagraphFont"/>
    <w:link w:val="Heading3"/>
    <w:uiPriority w:val="9"/>
    <w:rsid w:val="00D7799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F7341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6F734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F734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6F7341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816E11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6E11"/>
  </w:style>
  <w:style w:type="paragraph" w:styleId="Footer">
    <w:name w:val="footer"/>
    <w:basedOn w:val="Normal"/>
    <w:link w:val="FooterChar"/>
    <w:uiPriority w:val="99"/>
    <w:unhideWhenUsed/>
    <w:rsid w:val="00816E11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6E11"/>
  </w:style>
  <w:style w:type="paragraph" w:styleId="Title">
    <w:name w:val="Title"/>
    <w:basedOn w:val="Normal"/>
    <w:next w:val="Normal"/>
    <w:link w:val="TitleChar"/>
    <w:uiPriority w:val="10"/>
    <w:qFormat/>
    <w:rsid w:val="00723D6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23D6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23D61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23D6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176F"/>
    <w:rPr>
      <w:i/>
      <w:iCs/>
      <w:color w:val="808080" w:themeColor="text1" w:themeTint="7F"/>
    </w:rPr>
  </w:style>
  <w:style w:type="paragraph" w:styleId="NormalWeb">
    <w:name w:val="Normal (Web)"/>
    <w:basedOn w:val="Normal"/>
    <w:uiPriority w:val="99"/>
    <w:unhideWhenUsed/>
    <w:rsid w:val="00D02F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ja-JP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20DA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20DAF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820DAF"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E05BA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06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7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2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3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76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7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1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2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7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98795">
          <w:marLeft w:val="6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4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4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image" Target="media/image3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8" Type="http://schemas.openxmlformats.org/officeDocument/2006/relationships/hyperlink" Target="http://apiary.io" TargetMode="External"/><Relationship Id="rId51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A80446-5BD3-4ACD-A917-E23775DD20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6</Pages>
  <Words>1277</Words>
  <Characters>7280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acle Corporation</Company>
  <LinksUpToDate>false</LinksUpToDate>
  <CharactersWithSpaces>8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allC</dc:creator>
  <cp:lastModifiedBy>Milomir Vojvodic</cp:lastModifiedBy>
  <cp:revision>3</cp:revision>
  <dcterms:created xsi:type="dcterms:W3CDTF">2019-02-14T11:28:00Z</dcterms:created>
  <dcterms:modified xsi:type="dcterms:W3CDTF">2019-02-14T11:39:00Z</dcterms:modified>
</cp:coreProperties>
</file>